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9" w:name="content"/>
    <w:bookmarkStart w:id="78" w:name="microsoft-dataverseとは"/>
    <w:p>
      <w:pPr>
        <w:pStyle w:val="Heading1"/>
      </w:pPr>
      <w:r>
        <w:t xml:space="preserve">Microsoft Dataverseとは</w:t>
      </w:r>
    </w:p>
    <w:p>
      <w:pPr>
        <w:pStyle w:val="FirstParagraph"/>
      </w:pPr>
      <w:r>
        <w:rPr>
          <w:b/>
          <w:bCs/>
        </w:rPr>
        <w:t xml:space="preserve">Microsoft </w:t>
      </w:r>
      <w:r>
        <w:rPr>
          <w:rFonts w:hint="eastAsia"/>
          <w:b/>
          <w:bCs/>
        </w:rPr>
        <w:t xml:space="preserve">Dataverse（データバース）</w:t>
      </w:r>
      <w:r>
        <w:rPr>
          <w:rFonts w:hint="eastAsia"/>
        </w:rPr>
        <w:t xml:space="preserve">は、Microsoftが提供するクラウドベースのデータプラットフォームです。Power</w:t>
      </w:r>
      <w:r>
        <w:t xml:space="preserve"> </w:t>
      </w:r>
      <w:r>
        <w:rPr>
          <w:rFonts w:hint="eastAsia"/>
        </w:rPr>
        <w:t xml:space="preserve">Platform（Power</w:t>
      </w:r>
      <w:r>
        <w:t xml:space="preserve"> AppsやPower </w:t>
      </w:r>
      <w:r>
        <w:rPr>
          <w:rFonts w:hint="eastAsia"/>
        </w:rPr>
        <w:t xml:space="preserve">Automateなど）およびDynamics</w:t>
      </w:r>
      <w:r>
        <w:t xml:space="preserve"> </w:t>
      </w:r>
      <w:r>
        <w:rPr>
          <w:rFonts w:hint="eastAsia"/>
        </w:rPr>
        <w:t xml:space="preserve">365の共通データストレージとして利用されており、Azure上に構築されています</w:t>
      </w:r>
      <w:hyperlink r:id="rId21">
        <w:r>
          <w:rPr>
            <w:rStyle w:val="Hyperlink"/>
          </w:rPr>
          <w:t xml:space="preserve">[1]</w:t>
        </w:r>
      </w:hyperlink>
      <w:r>
        <w:rPr>
          <w:rFonts w:hint="eastAsia"/>
        </w:rPr>
        <w:t xml:space="preserve">。以前は「Common</w:t>
      </w:r>
      <w:r>
        <w:t xml:space="preserve"> Data </w:t>
      </w:r>
      <w:r>
        <w:rPr>
          <w:rFonts w:hint="eastAsia"/>
        </w:rPr>
        <w:t xml:space="preserve">Service（CDS）」と呼ばれていました</w:t>
      </w:r>
      <w:hyperlink r:id="rId22">
        <w:r>
          <w:rPr>
            <w:rStyle w:val="Hyperlink"/>
          </w:rPr>
          <w:t xml:space="preserve">[2]</w:t>
        </w:r>
      </w:hyperlink>
      <w:r>
        <w:rPr>
          <w:rFonts w:hint="eastAsia"/>
        </w:rPr>
        <w:t xml:space="preserve">。Dataverseはビジネスアプリケーションで使われるデータを</w:t>
      </w:r>
      <w:r>
        <w:rPr>
          <w:rFonts w:hint="eastAsia"/>
          <w:b/>
          <w:bCs/>
        </w:rPr>
        <w:t xml:space="preserve">安全に一元管理</w:t>
      </w:r>
      <w:r>
        <w:t xml:space="preserve">するためのサービスで、データは</w:t>
      </w:r>
      <w:r>
        <w:rPr>
          <w:rFonts w:hint="eastAsia"/>
          <w:b/>
          <w:bCs/>
        </w:rPr>
        <w:t xml:space="preserve">テーブル（旧称エンティティ）</w:t>
      </w:r>
      <w:r>
        <w:rPr>
          <w:rFonts w:hint="eastAsia"/>
        </w:rPr>
        <w:t xml:space="preserve">という行と列からなる構造で格納されます</w:t>
      </w:r>
      <w:hyperlink r:id="rId23">
        <w:r>
          <w:rPr>
            <w:rStyle w:val="Hyperlink"/>
          </w:rPr>
          <w:t xml:space="preserve">[3]</w:t>
        </w:r>
      </w:hyperlink>
      <w:r>
        <w:rPr>
          <w:rFonts w:hint="eastAsia"/>
        </w:rPr>
        <w:t xml:space="preserve">。取引先企業や部署など一般的な業務シナリオ向けの</w:t>
      </w:r>
      <w:r>
        <w:rPr>
          <w:rFonts w:hint="eastAsia"/>
          <w:b/>
          <w:bCs/>
        </w:rPr>
        <w:t xml:space="preserve">標準テーブル</w:t>
      </w:r>
      <w:r>
        <w:rPr>
          <w:rFonts w:hint="eastAsia"/>
        </w:rPr>
        <w:t xml:space="preserve">があらかじめ用意されている一方、各組織固有のカスタムテーブルも作成可能で、Power</w:t>
      </w:r>
      <w:r>
        <w:t xml:space="preserve"> </w:t>
      </w:r>
      <w:r>
        <w:rPr>
          <w:rFonts w:hint="eastAsia"/>
        </w:rPr>
        <w:t xml:space="preserve">Query経由で外部データを取り込むこともできます</w:t>
      </w:r>
      <w:hyperlink r:id="rId24">
        <w:r>
          <w:rPr>
            <w:rStyle w:val="Hyperlink"/>
          </w:rPr>
          <w:t xml:space="preserve">[4]</w:t>
        </w:r>
      </w:hyperlink>
      <w:r>
        <w:rPr>
          <w:rFonts w:hint="eastAsia"/>
        </w:rPr>
        <w:t xml:space="preserve">。Dataverse上に蓄積したデータを用いて、ユーザーはPower</w:t>
      </w:r>
      <w:r>
        <w:t xml:space="preserve"> </w:t>
      </w:r>
      <w:r>
        <w:rPr>
          <w:rFonts w:hint="eastAsia"/>
        </w:rPr>
        <w:t xml:space="preserve">Appsで業務アプリを迅速に構築できるようになります。</w:t>
      </w:r>
    </w:p>
    <w:bookmarkStart w:id="37" w:name="主な特徴"/>
    <w:p>
      <w:pPr>
        <w:pStyle w:val="Heading2"/>
      </w:pPr>
      <w:r>
        <w:rPr>
          <w:rFonts w:hint="eastAsia"/>
        </w:rPr>
        <w:t xml:space="preserve">主な特徴</w:t>
      </w:r>
    </w:p>
    <w:p>
      <w:pPr>
        <w:numPr>
          <w:ilvl w:val="0"/>
          <w:numId w:val="1001"/>
        </w:numPr>
      </w:pPr>
      <w:r>
        <w:rPr>
          <w:rFonts w:hint="eastAsia"/>
          <w:b/>
          <w:bCs/>
        </w:rPr>
        <w:t xml:space="preserve">ローコードで扱いやすい:</w:t>
      </w:r>
      <w:r>
        <w:t xml:space="preserve"> </w:t>
      </w:r>
      <w:r>
        <w:rPr>
          <w:rFonts w:hint="eastAsia"/>
        </w:rPr>
        <w:t xml:space="preserve">Dataverseのデータスキーマ（テーブルや列、レコード）の作成・変更にプログラミングやSQLの知識は不要です</w:t>
      </w:r>
      <w:hyperlink r:id="rId25">
        <w:r>
          <w:rPr>
            <w:rStyle w:val="Hyperlink"/>
          </w:rPr>
          <w:t xml:space="preserve">[5]</w:t>
        </w:r>
      </w:hyperlink>
      <w:r>
        <w:rPr>
          <w:rFonts w:hint="eastAsia"/>
        </w:rPr>
        <w:t xml:space="preserve">。GUI操作でテーブル間のリレーションシップも設定できるため、エンドユーザー部門の担当者でもデータモデルを柔軟に構築できます</w:t>
      </w:r>
      <w:hyperlink r:id="rId25">
        <w:r>
          <w:rPr>
            <w:rStyle w:val="Hyperlink"/>
          </w:rPr>
          <w:t xml:space="preserve">[6]</w:t>
        </w:r>
      </w:hyperlink>
      <w:r>
        <w:rPr>
          <w:rFonts w:hint="eastAsia"/>
        </w:rPr>
        <w:t xml:space="preserve">。例えば新しい列を後から追加する場合でも、ベンダーへの依頼を待たず自分たちで対応でき、システム変更の迅速化に寄与します</w:t>
      </w:r>
      <w:hyperlink r:id="rId26">
        <w:r>
          <w:rPr>
            <w:rStyle w:val="Hyperlink"/>
          </w:rPr>
          <w:t xml:space="preserve">[7]</w:t>
        </w:r>
      </w:hyperlink>
      <w:r>
        <w:t xml:space="preserve">。</w:t>
      </w:r>
    </w:p>
    <w:p>
      <w:pPr>
        <w:numPr>
          <w:ilvl w:val="0"/>
          <w:numId w:val="1001"/>
        </w:numPr>
      </w:pPr>
      <w:r>
        <w:rPr>
          <w:rFonts w:hint="eastAsia"/>
          <w:b/>
          <w:bCs/>
        </w:rPr>
        <w:t xml:space="preserve">豊富なデータモデリング:</w:t>
      </w:r>
      <w:r>
        <w:t xml:space="preserve"> </w:t>
      </w:r>
      <w:r>
        <w:rPr>
          <w:rFonts w:hint="eastAsia"/>
        </w:rPr>
        <w:t xml:space="preserve">単なるテキストや数値だけでなく、</w:t>
      </w:r>
      <w:r>
        <w:rPr>
          <w:rFonts w:hint="eastAsia"/>
          <w:b/>
          <w:bCs/>
        </w:rPr>
        <w:t xml:space="preserve">多彩なデータ型</w:t>
      </w:r>
      <w:r>
        <w:rPr>
          <w:rFonts w:hint="eastAsia"/>
        </w:rPr>
        <w:t xml:space="preserve">をサポートしています。テキスト一つ取っても1行テキスト・複数行テキスト・メールアドレス・URLなど細かな種類が選択でき、選択肢（オプションセット）も複数選択やはい/いいえ型など豊富です</w:t>
      </w:r>
      <w:hyperlink r:id="rId27">
        <w:r>
          <w:rPr>
            <w:rStyle w:val="Hyperlink"/>
          </w:rPr>
          <w:t xml:space="preserve">[8]</w:t>
        </w:r>
      </w:hyperlink>
      <w:r>
        <w:rPr>
          <w:rFonts w:hint="eastAsia"/>
        </w:rPr>
        <w:t xml:space="preserve">。これらを組み合わせ、テーブル間のリレーションもクリック操作で定義できるため、現実のビジネスデータを直感的に表現できます。また</w:t>
      </w:r>
      <w:r>
        <w:rPr>
          <w:b/>
          <w:bCs/>
        </w:rPr>
        <w:t xml:space="preserve">リッチなメタデータ</w:t>
      </w:r>
      <w:r>
        <w:rPr>
          <w:rFonts w:hint="eastAsia"/>
        </w:rPr>
        <w:t xml:space="preserve">（データ型やテーブル間関係の情報）はPower</w:t>
      </w:r>
      <w:r>
        <w:t xml:space="preserve"> </w:t>
      </w:r>
      <w:r>
        <w:rPr>
          <w:rFonts w:hint="eastAsia"/>
        </w:rPr>
        <w:t xml:space="preserve">Apps上でそのまま活用され、アプリの画面設計にも反映されます</w:t>
      </w:r>
      <w:hyperlink r:id="rId28">
        <w:r>
          <w:rPr>
            <w:rStyle w:val="Hyperlink"/>
          </w:rPr>
          <w:t xml:space="preserve">[9]</w:t>
        </w:r>
      </w:hyperlink>
      <w:r>
        <w:t xml:space="preserve">。</w:t>
      </w:r>
    </w:p>
    <w:p>
      <w:pPr>
        <w:numPr>
          <w:ilvl w:val="0"/>
          <w:numId w:val="1001"/>
        </w:numPr>
      </w:pPr>
      <w:r>
        <w:rPr>
          <w:rFonts w:hint="eastAsia"/>
          <w:b/>
          <w:bCs/>
        </w:rPr>
        <w:t xml:space="preserve">堅牢なセキュリティと信頼性:</w:t>
      </w:r>
      <w:r>
        <w:t xml:space="preserve"> </w:t>
      </w:r>
      <w:r>
        <w:t xml:space="preserve">Dataverseには</w:t>
      </w:r>
      <w:r>
        <w:rPr>
          <w:rFonts w:hint="eastAsia"/>
          <w:b/>
          <w:bCs/>
        </w:rPr>
        <w:t xml:space="preserve">高度なセキュリティ機能</w:t>
      </w:r>
      <w:r>
        <w:rPr>
          <w:rFonts w:hint="eastAsia"/>
        </w:rPr>
        <w:t xml:space="preserve">が組み込まれており、組織内のユーザーやチーム単位で細かなアクセス制御が可能です</w:t>
      </w:r>
      <w:hyperlink r:id="rId25">
        <w:r>
          <w:rPr>
            <w:rStyle w:val="Hyperlink"/>
          </w:rPr>
          <w:t xml:space="preserve">[10]</w:t>
        </w:r>
      </w:hyperlink>
      <w:r>
        <w:rPr>
          <w:rFonts w:hint="eastAsia"/>
        </w:rPr>
        <w:t xml:space="preserve">。たとえば「特定のテーブルは人事部のみ閲覧可」や「このレコードは部長以上のみ閲覧可」といった</w:t>
      </w:r>
      <w:r>
        <w:rPr>
          <w:rFonts w:hint="eastAsia"/>
          <w:b/>
          <w:bCs/>
        </w:rPr>
        <w:t xml:space="preserve">行レベルの権限設定</w:t>
      </w:r>
      <w:r>
        <w:rPr>
          <w:rFonts w:hint="eastAsia"/>
        </w:rPr>
        <w:t xml:space="preserve">もローコードで実現できます</w:t>
      </w:r>
      <w:hyperlink r:id="rId29">
        <w:r>
          <w:rPr>
            <w:rStyle w:val="Hyperlink"/>
          </w:rPr>
          <w:t xml:space="preserve">[11]</w:t>
        </w:r>
      </w:hyperlink>
      <w:r>
        <w:rPr>
          <w:rFonts w:hint="eastAsia"/>
        </w:rPr>
        <w:t xml:space="preserve">。アクセス権はAzure</w:t>
      </w:r>
      <w:r>
        <w:t xml:space="preserve"> </w:t>
      </w:r>
      <w:r>
        <w:rPr>
          <w:rFonts w:hint="eastAsia"/>
        </w:rPr>
        <w:t xml:space="preserve">ADと連携した</w:t>
      </w:r>
      <w:r>
        <w:rPr>
          <w:b/>
          <w:bCs/>
        </w:rPr>
        <w:t xml:space="preserve">ロールベースのセキュリティ</w:t>
      </w:r>
      <w:r>
        <w:rPr>
          <w:rFonts w:hint="eastAsia"/>
        </w:rPr>
        <w:t xml:space="preserve">モデルで管理され、許可されたユーザーだけがデータを閲覧・操作できます</w:t>
      </w:r>
      <w:hyperlink r:id="rId30">
        <w:r>
          <w:rPr>
            <w:rStyle w:val="Hyperlink"/>
          </w:rPr>
          <w:t xml:space="preserve">[12]</w:t>
        </w:r>
      </w:hyperlink>
      <w:r>
        <w:rPr>
          <w:rFonts w:hint="eastAsia"/>
        </w:rPr>
        <w:t xml:space="preserve">。さらにデータはAzureインフラ上で堅牢に保管され、自動バックアップや冗長化も備わっているため安心です</w:t>
      </w:r>
      <w:hyperlink r:id="rId31">
        <w:r>
          <w:rPr>
            <w:rStyle w:val="Hyperlink"/>
          </w:rPr>
          <w:t xml:space="preserve">[13]</w:t>
        </w:r>
      </w:hyperlink>
      <w:hyperlink r:id="rId25">
        <w:r>
          <w:rPr>
            <w:rStyle w:val="Hyperlink"/>
          </w:rPr>
          <w:t xml:space="preserve">[14]</w:t>
        </w:r>
      </w:hyperlink>
      <w:r>
        <w:t xml:space="preserve">。</w:t>
      </w:r>
    </w:p>
    <w:p>
      <w:pPr>
        <w:numPr>
          <w:ilvl w:val="0"/>
          <w:numId w:val="1001"/>
        </w:numPr>
      </w:pPr>
      <w:r>
        <w:rPr>
          <w:rFonts w:hint="eastAsia"/>
          <w:b/>
          <w:bCs/>
        </w:rPr>
        <w:t xml:space="preserve">他システムとの連携と拡張性:</w:t>
      </w:r>
      <w:r>
        <w:t xml:space="preserve"> </w:t>
      </w:r>
      <w:r>
        <w:rPr>
          <w:rFonts w:hint="eastAsia"/>
        </w:rPr>
        <w:t xml:space="preserve">DataverseはMicrosoft製品とシームレスに統合できるだけでなく、外部システムとの連携や拡張も容易です。標準で豊富な</w:t>
      </w:r>
      <w:r>
        <w:rPr>
          <w:b/>
          <w:bCs/>
        </w:rPr>
        <w:t xml:space="preserve">コネクタ</w:t>
      </w:r>
      <w:r>
        <w:rPr>
          <w:rFonts w:hint="eastAsia"/>
        </w:rPr>
        <w:t xml:space="preserve">（API接続）が用意され、Power</w:t>
      </w:r>
      <w:r>
        <w:t xml:space="preserve"> </w:t>
      </w:r>
      <w:r>
        <w:rPr>
          <w:rFonts w:hint="eastAsia"/>
        </w:rPr>
        <w:t xml:space="preserve">Platform経由でSalesforceやオンプレミスDBなど多様なデータソースと接続可能です</w:t>
      </w:r>
      <w:hyperlink r:id="rId32">
        <w:r>
          <w:rPr>
            <w:rStyle w:val="Hyperlink"/>
          </w:rPr>
          <w:t xml:space="preserve">[15]</w:t>
        </w:r>
      </w:hyperlink>
      <w:hyperlink r:id="rId33">
        <w:r>
          <w:rPr>
            <w:rStyle w:val="Hyperlink"/>
          </w:rPr>
          <w:t xml:space="preserve">[16]</w:t>
        </w:r>
      </w:hyperlink>
      <w:r>
        <w:t xml:space="preserve">。また</w:t>
      </w:r>
      <w:r>
        <w:rPr>
          <w:b/>
          <w:bCs/>
        </w:rPr>
        <w:t xml:space="preserve">Web APIやSDK</w:t>
      </w:r>
      <w:r>
        <w:rPr>
          <w:rFonts w:hint="eastAsia"/>
        </w:rPr>
        <w:t xml:space="preserve">も提供されており、カスタムコードでDataverseのデータを操作したり、外部アプリケーションと双方向にデータ連携することもできます</w:t>
      </w:r>
      <w:hyperlink r:id="rId34">
        <w:r>
          <w:rPr>
            <w:rStyle w:val="Hyperlink"/>
          </w:rPr>
          <w:t xml:space="preserve">[17]</w:t>
        </w:r>
      </w:hyperlink>
      <w:r>
        <w:rPr>
          <w:rFonts w:hint="eastAsia"/>
        </w:rPr>
        <w:t xml:space="preserve">。この拡張性により、自社ニーズに合わせた高度な開発や他システムとのデータ統合が実現します。</w:t>
      </w:r>
    </w:p>
    <w:p>
      <w:pPr>
        <w:numPr>
          <w:ilvl w:val="0"/>
          <w:numId w:val="1001"/>
        </w:numPr>
      </w:pPr>
      <w:r>
        <w:rPr>
          <w:rFonts w:hint="eastAsia"/>
          <w:b/>
          <w:bCs/>
        </w:rPr>
        <w:t xml:space="preserve">標準スキーマの活用:</w:t>
      </w:r>
      <w:r>
        <w:t xml:space="preserve"> </w:t>
      </w:r>
      <w:r>
        <w:rPr>
          <w:rFonts w:hint="eastAsia"/>
        </w:rPr>
        <w:t xml:space="preserve">多くの企業で共通して利用される</w:t>
      </w:r>
      <w:r>
        <w:rPr>
          <w:rFonts w:hint="eastAsia"/>
          <w:b/>
          <w:bCs/>
        </w:rPr>
        <w:t xml:space="preserve">標準のテーブルや列</w:t>
      </w:r>
      <w:r>
        <w:rPr>
          <w:rFonts w:hint="eastAsia"/>
        </w:rPr>
        <w:t xml:space="preserve">が最初から用意されている点も特長です。例えばユーザー（従業員）情報テーブルや部署テーブル、取引先（顧客）テーブルなどが初めから存在し</w:t>
      </w:r>
      <w:hyperlink r:id="rId35">
        <w:r>
          <w:rPr>
            <w:rStyle w:val="Hyperlink"/>
          </w:rPr>
          <w:t xml:space="preserve">[18]</w:t>
        </w:r>
      </w:hyperlink>
      <w:r>
        <w:rPr>
          <w:rFonts w:hint="eastAsia"/>
        </w:rPr>
        <w:t xml:space="preserve">、作成日時・更新日時・作成者といった基本的な列も自動追加されます。これらは必要に応じてそのまま利用したりカスタマイズできます。標準スキーマがあることで、一から全て定義する手間が省け、業務アプリ開発のスピードが向上します。</w:t>
      </w:r>
    </w:p>
    <w:p>
      <w:pPr>
        <w:numPr>
          <w:ilvl w:val="0"/>
          <w:numId w:val="1001"/>
        </w:numPr>
      </w:pPr>
      <w:r>
        <w:rPr>
          <w:rFonts w:hint="eastAsia"/>
          <w:b/>
          <w:bCs/>
        </w:rPr>
        <w:t xml:space="preserve">完全マネージドなスケーラビリティ:</w:t>
      </w:r>
      <w:r>
        <w:t xml:space="preserve"> </w:t>
      </w:r>
      <w:r>
        <w:t xml:space="preserve">Dataverseは</w:t>
      </w:r>
      <w:r>
        <w:rPr>
          <w:rFonts w:hint="eastAsia"/>
          <w:b/>
          <w:bCs/>
        </w:rPr>
        <w:t xml:space="preserve">SaaS型サービス</w:t>
      </w:r>
      <w:r>
        <w:rPr>
          <w:rFonts w:hint="eastAsia"/>
        </w:rPr>
        <w:t xml:space="preserve">として提供され、インフラやチューニングはMicrosoft側で管理されます。内部的にはAzure</w:t>
      </w:r>
      <w:r>
        <w:t xml:space="preserve"> SQL DB・Blobストレージ・Cosmos </w:t>
      </w:r>
      <w:r>
        <w:rPr>
          <w:rFonts w:hint="eastAsia"/>
        </w:rPr>
        <w:t xml:space="preserve">DBなどが組み合わさった構成で、データの種類に応じて自動的に適切なストレージに振り分けられています</w:t>
      </w:r>
      <w:hyperlink r:id="rId36">
        <w:r>
          <w:rPr>
            <w:rStyle w:val="Hyperlink"/>
          </w:rPr>
          <w:t xml:space="preserve">[19]</w:t>
        </w:r>
      </w:hyperlink>
      <w:r>
        <w:rPr>
          <w:rFonts w:hint="eastAsia"/>
        </w:rPr>
        <w:t xml:space="preserve">（関係データはSQL、ファイル添付はBlob、監査ログはCosmos</w:t>
      </w:r>
      <w:r>
        <w:t xml:space="preserve"> </w:t>
      </w:r>
      <w:r>
        <w:rPr>
          <w:rFonts w:hint="eastAsia"/>
        </w:rPr>
        <w:t xml:space="preserve">DB等）。利用者はインデックス調整や性能スケーリングを意識する必要がなく、数万～数十万ユーザー規模にスケールしても設定変更なしで対応可能です</w:t>
      </w:r>
      <w:hyperlink r:id="rId25">
        <w:r>
          <w:rPr>
            <w:rStyle w:val="Hyperlink"/>
          </w:rPr>
          <w:t xml:space="preserve">[20]</w:t>
        </w:r>
      </w:hyperlink>
      <w:r>
        <w:rPr>
          <w:rFonts w:hint="eastAsia"/>
        </w:rPr>
        <w:t xml:space="preserve">。Azure上の強力な基盤により高負荷にも耐え、東日本・西日本データセンターでの冗長化によって高可用性も担保されています</w:t>
      </w:r>
      <w:hyperlink r:id="rId25">
        <w:r>
          <w:rPr>
            <w:rStyle w:val="Hyperlink"/>
          </w:rPr>
          <w:t xml:space="preserve">[14]</w:t>
        </w:r>
      </w:hyperlink>
      <w:r>
        <w:t xml:space="preserve">。</w:t>
      </w:r>
    </w:p>
    <w:bookmarkEnd w:id="37"/>
    <w:bookmarkStart w:id="41" w:name="提供機能"/>
    <w:p>
      <w:pPr>
        <w:pStyle w:val="Heading2"/>
      </w:pPr>
      <w:r>
        <w:rPr>
          <w:rFonts w:hint="eastAsia"/>
        </w:rPr>
        <w:t xml:space="preserve">提供機能</w:t>
      </w:r>
    </w:p>
    <w:p>
      <w:pPr>
        <w:numPr>
          <w:ilvl w:val="0"/>
          <w:numId w:val="1002"/>
        </w:numPr>
      </w:pPr>
      <w:r>
        <w:rPr>
          <w:b/>
          <w:bCs/>
        </w:rPr>
        <w:t xml:space="preserve">データストレージとモデル:</w:t>
      </w:r>
      <w:r>
        <w:t xml:space="preserve"> </w:t>
      </w:r>
      <w:r>
        <w:rPr>
          <w:rFonts w:hint="eastAsia"/>
        </w:rPr>
        <w:t xml:space="preserve">Dataverseの中心は</w:t>
      </w:r>
      <w:r>
        <w:rPr>
          <w:b/>
          <w:bCs/>
        </w:rPr>
        <w:t xml:space="preserve">テーブル</w:t>
      </w:r>
      <w:r>
        <w:rPr>
          <w:rFonts w:hint="eastAsia"/>
        </w:rPr>
        <w:t xml:space="preserve">によるデータ管理です。標準テーブルに加え、組織固有の</w:t>
      </w:r>
      <w:r>
        <w:rPr>
          <w:b/>
          <w:bCs/>
        </w:rPr>
        <w:t xml:space="preserve">カスタムテーブル</w:t>
      </w:r>
      <w:r>
        <w:rPr>
          <w:rFonts w:hint="eastAsia"/>
        </w:rPr>
        <w:t xml:space="preserve">を自由に作成できます</w:t>
      </w:r>
      <w:hyperlink r:id="rId24">
        <w:r>
          <w:rPr>
            <w:rStyle w:val="Hyperlink"/>
          </w:rPr>
          <w:t xml:space="preserve">[4]</w:t>
        </w:r>
      </w:hyperlink>
      <w:r>
        <w:rPr>
          <w:rFonts w:hint="eastAsia"/>
        </w:rPr>
        <w:t xml:space="preserve">。テーブルには1件分のデータを表す行（レコード）と、その属性を表す列（フィールド）があります</w:t>
      </w:r>
      <w:hyperlink r:id="rId23">
        <w:r>
          <w:rPr>
            <w:rStyle w:val="Hyperlink"/>
          </w:rPr>
          <w:t xml:space="preserve">[3]</w:t>
        </w:r>
      </w:hyperlink>
      <w:r>
        <w:rPr>
          <w:rFonts w:hint="eastAsia"/>
        </w:rPr>
        <w:t xml:space="preserve">。テーブル間には1対多、多対多などの</w:t>
      </w:r>
      <w:r>
        <w:rPr>
          <w:b/>
          <w:bCs/>
        </w:rPr>
        <w:t xml:space="preserve">リレーションシップ</w:t>
      </w:r>
      <w:r>
        <w:rPr>
          <w:rFonts w:hint="eastAsia"/>
        </w:rPr>
        <w:t xml:space="preserve">を設定でき、参照関係や従属関係をモデル化可能です。各列にはテキスト、数値、日時、選択肢、通貨、ルックアップ（他テーブル参照）等の</w:t>
      </w:r>
      <w:r>
        <w:rPr>
          <w:rFonts w:hint="eastAsia"/>
          <w:b/>
          <w:bCs/>
        </w:rPr>
        <w:t xml:space="preserve">多様なデータ型</w:t>
      </w:r>
      <w:r>
        <w:rPr>
          <w:rFonts w:hint="eastAsia"/>
        </w:rPr>
        <w:t xml:space="preserve">を指定できます</w:t>
      </w:r>
      <w:hyperlink r:id="rId27">
        <w:r>
          <w:rPr>
            <w:rStyle w:val="Hyperlink"/>
          </w:rPr>
          <w:t xml:space="preserve">[8]</w:t>
        </w:r>
      </w:hyperlink>
      <w:r>
        <w:rPr>
          <w:rFonts w:hint="eastAsia"/>
        </w:rPr>
        <w:t xml:space="preserve">。このようにリレーショナルデータベースとして柔軟なスキーマ設計機能を備えつつ、操作はすべてコード不要で行えます。</w:t>
      </w:r>
    </w:p>
    <w:p>
      <w:pPr>
        <w:numPr>
          <w:ilvl w:val="0"/>
          <w:numId w:val="1002"/>
        </w:numPr>
      </w:pPr>
      <w:r>
        <w:rPr>
          <w:rFonts w:hint="eastAsia"/>
          <w:b/>
          <w:bCs/>
        </w:rPr>
        <w:t xml:space="preserve">ビジネスロジックと検証機能:</w:t>
      </w:r>
      <w:r>
        <w:t xml:space="preserve"> </w:t>
      </w:r>
      <w:r>
        <w:rPr>
          <w:rFonts w:hint="eastAsia"/>
        </w:rPr>
        <w:t xml:space="preserve">単なるデータ保存に留まらず、Dataverseは</w:t>
      </w:r>
      <w:r>
        <w:rPr>
          <w:rFonts w:hint="eastAsia"/>
          <w:b/>
          <w:bCs/>
        </w:rPr>
        <w:t xml:space="preserve">サーバー側ロジック</w:t>
      </w:r>
      <w:r>
        <w:rPr>
          <w:rFonts w:hint="eastAsia"/>
        </w:rPr>
        <w:t xml:space="preserve">を持ちます。具体的には、</w:t>
      </w:r>
      <w:r>
        <w:rPr>
          <w:rFonts w:hint="eastAsia"/>
          <w:b/>
          <w:bCs/>
        </w:rPr>
        <w:t xml:space="preserve">計算列</w:t>
      </w:r>
      <w:r>
        <w:rPr>
          <w:rFonts w:hint="eastAsia"/>
        </w:rPr>
        <w:t xml:space="preserve">（計算式による自動算出フィールド）や</w:t>
      </w:r>
      <w:r>
        <w:rPr>
          <w:rFonts w:hint="eastAsia"/>
          <w:b/>
          <w:bCs/>
        </w:rPr>
        <w:t xml:space="preserve">ロールアップ列</w:t>
      </w:r>
      <w:r>
        <w:rPr>
          <w:rFonts w:hint="eastAsia"/>
        </w:rPr>
        <w:t xml:space="preserve">（関連データの集計値を保持するフィールド）、</w:t>
      </w:r>
      <w:r>
        <w:rPr>
          <w:b/>
          <w:bCs/>
        </w:rPr>
        <w:t xml:space="preserve">ビジネスルール</w:t>
      </w:r>
      <w:r>
        <w:rPr>
          <w:rFonts w:hint="eastAsia"/>
        </w:rPr>
        <w:t xml:space="preserve">（特定条件下でフィールド値を自動設定・検証するロジック）、</w:t>
      </w:r>
      <w:r>
        <w:rPr>
          <w:b/>
          <w:bCs/>
        </w:rPr>
        <w:t xml:space="preserve">ビジネスプロセスフロー</w:t>
      </w:r>
      <w:r>
        <w:rPr>
          <w:rFonts w:hint="eastAsia"/>
        </w:rPr>
        <w:t xml:space="preserve">（業務手順に沿ったステップガイド）等を組み込めます</w:t>
      </w:r>
      <w:hyperlink r:id="rId38">
        <w:r>
          <w:rPr>
            <w:rStyle w:val="Hyperlink"/>
          </w:rPr>
          <w:t xml:space="preserve">[21]</w:t>
        </w:r>
      </w:hyperlink>
      <w:r>
        <w:rPr>
          <w:rFonts w:hint="eastAsia"/>
        </w:rPr>
        <w:t xml:space="preserve">。これらのロジックはDataverse上で定義しておけば、ユーザーがどのアプリからデータにアクセスしても一貫して適用されるため、データの整合性・品質を保ちながら業務プロセスを推進できます</w:t>
      </w:r>
      <w:hyperlink r:id="rId39">
        <w:r>
          <w:rPr>
            <w:rStyle w:val="Hyperlink"/>
          </w:rPr>
          <w:t xml:space="preserve">[22]</w:t>
        </w:r>
      </w:hyperlink>
      <w:r>
        <w:t xml:space="preserve">。またPower </w:t>
      </w:r>
      <w:r>
        <w:rPr>
          <w:rFonts w:hint="eastAsia"/>
        </w:rPr>
        <w:t xml:space="preserve">Automateと連携すればレコードの作成・更新をトリガにワークフローを自動実行することも可能です。</w:t>
      </w:r>
    </w:p>
    <w:p>
      <w:pPr>
        <w:numPr>
          <w:ilvl w:val="0"/>
          <w:numId w:val="1002"/>
        </w:numPr>
      </w:pPr>
      <w:r>
        <w:rPr>
          <w:rFonts w:hint="eastAsia"/>
          <w:b/>
          <w:bCs/>
        </w:rPr>
        <w:t xml:space="preserve">生産性ツールとの連携:</w:t>
      </w:r>
      <w:r>
        <w:t xml:space="preserve"> </w:t>
      </w:r>
      <w:r>
        <w:rPr>
          <w:rFonts w:hint="eastAsia"/>
        </w:rPr>
        <w:t xml:space="preserve">Dataverseに格納したデータは様々なツールから活用できます。例えば</w:t>
      </w:r>
      <w:r>
        <w:rPr>
          <w:rFonts w:hint="eastAsia"/>
          <w:b/>
          <w:bCs/>
        </w:rPr>
        <w:t xml:space="preserve">Excel用アドイン</w:t>
      </w:r>
      <w:r>
        <w:rPr>
          <w:rFonts w:hint="eastAsia"/>
        </w:rPr>
        <w:t xml:space="preserve">を使えば、Excel上でDataverseのテーブルデータを読み書きできます</w:t>
      </w:r>
      <w:hyperlink r:id="rId28">
        <w:r>
          <w:rPr>
            <w:rStyle w:val="Hyperlink"/>
          </w:rPr>
          <w:t xml:space="preserve">[23]</w:t>
        </w:r>
      </w:hyperlink>
      <w:r>
        <w:rPr>
          <w:rFonts w:hint="eastAsia"/>
        </w:rPr>
        <w:t xml:space="preserve">。親しみのあるExcelインターフェースで一括編集し、それが直接Dataverseに反映されるため、ユーザーの生産性が向上します。Excel/CSVからのデータインポート・エクスポートもサポートしており、既存ファイルからの一括取り込みやデータ出力も容易です</w:t>
      </w:r>
      <w:hyperlink r:id="rId40">
        <w:r>
          <w:rPr>
            <w:rStyle w:val="Hyperlink"/>
          </w:rPr>
          <w:t xml:space="preserve">[24]</w:t>
        </w:r>
      </w:hyperlink>
      <w:r>
        <w:t xml:space="preserve">。さらにPower </w:t>
      </w:r>
      <w:r>
        <w:rPr>
          <w:rFonts w:hint="eastAsia"/>
        </w:rPr>
        <w:t xml:space="preserve">Queryを利用したデータ変換・取り込み機能も備えており、他システムから抽出したデータをクレンジングしてDataverseのテーブルに統合することもできます</w:t>
      </w:r>
      <w:hyperlink r:id="rId40">
        <w:r>
          <w:rPr>
            <w:rStyle w:val="Hyperlink"/>
          </w:rPr>
          <w:t xml:space="preserve">[24]</w:t>
        </w:r>
      </w:hyperlink>
      <w:r>
        <w:t xml:space="preserve">。</w:t>
      </w:r>
    </w:p>
    <w:p>
      <w:pPr>
        <w:numPr>
          <w:ilvl w:val="0"/>
          <w:numId w:val="1002"/>
        </w:numPr>
      </w:pPr>
      <w:r>
        <w:rPr>
          <w:rFonts w:hint="eastAsia"/>
          <w:b/>
          <w:bCs/>
        </w:rPr>
        <w:t xml:space="preserve">統合と接続性:</w:t>
      </w:r>
      <w:r>
        <w:t xml:space="preserve"> </w:t>
      </w:r>
      <w:r>
        <w:rPr>
          <w:rFonts w:hint="eastAsia"/>
        </w:rPr>
        <w:t xml:space="preserve">Dataverse自体がPower</w:t>
      </w:r>
      <w:r>
        <w:t xml:space="preserve"> </w:t>
      </w:r>
      <w:r>
        <w:rPr>
          <w:rFonts w:hint="eastAsia"/>
        </w:rPr>
        <w:t xml:space="preserve">Platformの一部であるため、数百種類に及ぶ</w:t>
      </w:r>
      <w:r>
        <w:rPr>
          <w:b/>
          <w:bCs/>
        </w:rPr>
        <w:t xml:space="preserve">コネクタ</w:t>
      </w:r>
      <w:r>
        <w:rPr>
          <w:rFonts w:hint="eastAsia"/>
        </w:rPr>
        <w:t xml:space="preserve">経由で社内外のあらゆるサービスとデータ連携が可能です</w:t>
      </w:r>
      <w:hyperlink r:id="rId33">
        <w:r>
          <w:rPr>
            <w:rStyle w:val="Hyperlink"/>
          </w:rPr>
          <w:t xml:space="preserve">[16]</w:t>
        </w:r>
      </w:hyperlink>
      <w:r>
        <w:t xml:space="preserve">。また</w:t>
      </w:r>
      <w:r>
        <w:rPr>
          <w:rFonts w:hint="eastAsia"/>
          <w:b/>
          <w:bCs/>
        </w:rPr>
        <w:t xml:space="preserve">Dataverse用のWeb</w:t>
      </w:r>
      <w:r>
        <w:rPr>
          <w:b/>
          <w:bCs/>
        </w:rPr>
        <w:t xml:space="preserve"> API</w:t>
      </w:r>
      <w:r>
        <w:rPr>
          <w:rFonts w:hint="eastAsia"/>
        </w:rPr>
        <w:t xml:space="preserve">が標準提供されており、RESTfulなAPI経由でCRUD操作やクエリを実行できます</w:t>
      </w:r>
      <w:hyperlink r:id="rId25">
        <w:r>
          <w:rPr>
            <w:rStyle w:val="Hyperlink"/>
          </w:rPr>
          <w:t xml:space="preserve">[25]</w:t>
        </w:r>
      </w:hyperlink>
      <w:r>
        <w:rPr>
          <w:rFonts w:hint="eastAsia"/>
        </w:rPr>
        <w:t xml:space="preserve">。開発者向けに各種SDK（.NET向けなど）も用意されており、プラグイン（カスタムビジネスロジック）やカスタムコネクタを作成してプラットフォームを拡張することができます</w:t>
      </w:r>
      <w:hyperlink r:id="rId39">
        <w:r>
          <w:rPr>
            <w:rStyle w:val="Hyperlink"/>
          </w:rPr>
          <w:t xml:space="preserve">[26]</w:t>
        </w:r>
      </w:hyperlink>
      <w:r>
        <w:rPr>
          <w:rFonts w:hint="eastAsia"/>
        </w:rPr>
        <w:t xml:space="preserve">。このようにローコード/ノーコードからプロコードまで統合可能な拡張性に優れています。</w:t>
      </w:r>
    </w:p>
    <w:p>
      <w:pPr>
        <w:numPr>
          <w:ilvl w:val="0"/>
          <w:numId w:val="1002"/>
        </w:numPr>
      </w:pPr>
      <w:r>
        <w:rPr>
          <w:rFonts w:hint="eastAsia"/>
          <w:b/>
          <w:bCs/>
        </w:rPr>
        <w:t xml:space="preserve">環境管理とソリューション:</w:t>
      </w:r>
      <w:r>
        <w:t xml:space="preserve"> </w:t>
      </w:r>
      <w:r>
        <w:t xml:space="preserve">Dataverseは</w:t>
      </w:r>
      <w:r>
        <w:rPr>
          <w:rFonts w:hint="eastAsia"/>
          <w:b/>
          <w:bCs/>
        </w:rPr>
        <w:t xml:space="preserve">環境（Environment）</w:t>
      </w:r>
      <w:r>
        <w:rPr>
          <w:rFonts w:hint="eastAsia"/>
        </w:rPr>
        <w:t xml:space="preserve">と呼ばれるコンテナ内で提供され、用途別・部門別に環境を分けてデータやアプリを管理できます。各環境にはセキュリティロールによる管理者・制作者権限を設定でき、本番用と開発用で環境を分離することでガバナンスを効かせた運用が可能です。さらに</w:t>
      </w:r>
      <w:r>
        <w:rPr>
          <w:rFonts w:hint="eastAsia"/>
          <w:b/>
          <w:bCs/>
        </w:rPr>
        <w:t xml:space="preserve">ソリューション管理</w:t>
      </w:r>
      <w:r>
        <w:rPr>
          <w:rFonts w:hint="eastAsia"/>
        </w:rPr>
        <w:t xml:space="preserve">機能により、テーブル定義やビュー、フォーム、Power</w:t>
      </w:r>
      <w:r>
        <w:t xml:space="preserve"> </w:t>
      </w:r>
      <w:r>
        <w:rPr>
          <w:rFonts w:hint="eastAsia"/>
        </w:rPr>
        <w:t xml:space="preserve">Appsで作成したアプリ、Power</w:t>
      </w:r>
      <w:r>
        <w:t xml:space="preserve"> </w:t>
      </w:r>
      <w:r>
        <w:rPr>
          <w:rFonts w:hint="eastAsia"/>
        </w:rPr>
        <w:t xml:space="preserve">Automateのフローなど関連コンポーネントをパッケージ化してエクスポート/インポートできます</w:t>
      </w:r>
      <w:hyperlink r:id="rId25">
        <w:r>
          <w:rPr>
            <w:rStyle w:val="Hyperlink"/>
          </w:rPr>
          <w:t xml:space="preserve">[27]</w:t>
        </w:r>
      </w:hyperlink>
      <w:r>
        <w:rPr>
          <w:rFonts w:hint="eastAsia"/>
        </w:rPr>
        <w:t xml:space="preserve">。開発環境から本番環境へこのソリューションを移行するだけで、変更内容をまとめてデプロイできるため、アプリのライフサイクル管理がスムーズになります。</w:t>
      </w:r>
    </w:p>
    <w:bookmarkEnd w:id="41"/>
    <w:bookmarkStart w:id="48" w:name="対象ユーザー層"/>
    <w:p>
      <w:pPr>
        <w:pStyle w:val="Heading2"/>
      </w:pPr>
      <w:r>
        <w:rPr>
          <w:rFonts w:hint="eastAsia"/>
        </w:rPr>
        <w:t xml:space="preserve">対象ユーザー層</w:t>
      </w:r>
    </w:p>
    <w:p>
      <w:pPr>
        <w:pStyle w:val="FirstParagraph"/>
      </w:pPr>
      <w:r>
        <w:t xml:space="preserve">Microsoft Dataverseは、</w:t>
      </w:r>
      <w:r>
        <w:rPr>
          <w:rFonts w:hint="eastAsia"/>
          <w:b/>
          <w:bCs/>
        </w:rPr>
        <w:t xml:space="preserve">業務アプリケーションのデータ管理を必要とする幅広いユーザー層</w:t>
      </w:r>
      <w:r>
        <w:rPr>
          <w:rFonts w:hint="eastAsia"/>
        </w:rPr>
        <w:t xml:space="preserve">に利用されています。具体的には:</w:t>
      </w:r>
    </w:p>
    <w:p>
      <w:pPr>
        <w:numPr>
          <w:ilvl w:val="0"/>
          <w:numId w:val="1003"/>
        </w:numPr>
      </w:pPr>
      <w:r>
        <w:rPr>
          <w:rFonts w:hint="eastAsia"/>
          <w:b/>
          <w:bCs/>
        </w:rPr>
        <w:t xml:space="preserve">市民開発者（Citizen</w:t>
      </w:r>
      <w:r>
        <w:rPr>
          <w:b/>
          <w:bCs/>
        </w:rPr>
        <w:t xml:space="preserve"> </w:t>
      </w:r>
      <w:r>
        <w:rPr>
          <w:rFonts w:hint="eastAsia"/>
          <w:b/>
          <w:bCs/>
        </w:rPr>
        <w:t xml:space="preserve">Developer）や業務部門ユーザー:</w:t>
      </w:r>
      <w:r>
        <w:t xml:space="preserve"> </w:t>
      </w:r>
      <w:r>
        <w:rPr>
          <w:rFonts w:hint="eastAsia"/>
        </w:rPr>
        <w:t xml:space="preserve">プログラミング知識がなくても使えるローコード性により、現場の業務担当者自らがDataverse上にテーブルを作成し、アプリ開発に着手できます</w:t>
      </w:r>
      <w:hyperlink r:id="rId25">
        <w:r>
          <w:rPr>
            <w:rStyle w:val="Hyperlink"/>
          </w:rPr>
          <w:t xml:space="preserve">[6]</w:t>
        </w:r>
      </w:hyperlink>
      <w:r>
        <w:rPr>
          <w:rFonts w:hint="eastAsia"/>
        </w:rPr>
        <w:t xml:space="preserve">。ExcelやAccessで業務データを管理していた層にとって、より堅牢で一元管理できるDataverseは魅力的な選択肢です</w:t>
      </w:r>
      <w:hyperlink r:id="rId42">
        <w:r>
          <w:rPr>
            <w:rStyle w:val="Hyperlink"/>
          </w:rPr>
          <w:t xml:space="preserve">[28]</w:t>
        </w:r>
      </w:hyperlink>
      <w:r>
        <w:rPr>
          <w:rFonts w:hint="eastAsia"/>
        </w:rPr>
        <w:t xml:space="preserve">。実際、従来Accessで構築されていた社内アプリをDataverse＋Power</w:t>
      </w:r>
      <w:r>
        <w:t xml:space="preserve"> </w:t>
      </w:r>
      <w:r>
        <w:rPr>
          <w:rFonts w:hint="eastAsia"/>
        </w:rPr>
        <w:t xml:space="preserve">Appsに移行したいというニーズも高まっています</w:t>
      </w:r>
      <w:hyperlink r:id="rId42">
        <w:r>
          <w:rPr>
            <w:rStyle w:val="Hyperlink"/>
          </w:rPr>
          <w:t xml:space="preserve">[28]</w:t>
        </w:r>
      </w:hyperlink>
      <w:r>
        <w:t xml:space="preserve">。</w:t>
      </w:r>
    </w:p>
    <w:p>
      <w:pPr>
        <w:numPr>
          <w:ilvl w:val="0"/>
          <w:numId w:val="1003"/>
        </w:numPr>
      </w:pPr>
      <w:r>
        <w:rPr>
          <w:rFonts w:hint="eastAsia"/>
          <w:b/>
          <w:bCs/>
        </w:rPr>
        <w:t xml:space="preserve">IT部門やプロ開発者:</w:t>
      </w:r>
      <w:r>
        <w:t xml:space="preserve"> </w:t>
      </w:r>
      <w:r>
        <w:rPr>
          <w:rFonts w:hint="eastAsia"/>
        </w:rPr>
        <w:t xml:space="preserve">Dataverseはローコード開発だけでなくプロ開発にも対応しています。ITプロフェッショナルにとっては、セキュリティやスケーラビリティが保証されたバックエンドとしてDataverseを活用しつつ、必要に応じてC#プラグインやカスタムAPIで高度な拡張が可能です</w:t>
      </w:r>
      <w:hyperlink r:id="rId39">
        <w:r>
          <w:rPr>
            <w:rStyle w:val="Hyperlink"/>
          </w:rPr>
          <w:t xml:space="preserve">[29]</w:t>
        </w:r>
      </w:hyperlink>
      <w:r>
        <w:rPr>
          <w:rFonts w:hint="eastAsia"/>
        </w:rPr>
        <w:t xml:space="preserve">。Azureとの親和性も高く、Azure</w:t>
      </w:r>
      <w:r>
        <w:t xml:space="preserve"> </w:t>
      </w:r>
      <w:r>
        <w:rPr>
          <w:rFonts w:hint="eastAsia"/>
        </w:rPr>
        <w:t xml:space="preserve">Functionsや他のAzureサービスと組み合わせたソリューションを構築することもできます。プロ開発者は複雑なDBチューニングから解放され、ビジネスロジックや統合開発に専念できるメリットがあります。</w:t>
      </w:r>
    </w:p>
    <w:p>
      <w:pPr>
        <w:numPr>
          <w:ilvl w:val="0"/>
          <w:numId w:val="1003"/>
        </w:numPr>
      </w:pPr>
      <w:r>
        <w:rPr>
          <w:b/>
          <w:bCs/>
        </w:rPr>
        <w:t xml:space="preserve">Dynamics </w:t>
      </w:r>
      <w:r>
        <w:rPr>
          <w:rFonts w:hint="eastAsia"/>
          <w:b/>
          <w:bCs/>
        </w:rPr>
        <w:t xml:space="preserve">365利用企業:</w:t>
      </w:r>
      <w:r>
        <w:t xml:space="preserve"> </w:t>
      </w:r>
      <w:r>
        <w:rPr>
          <w:rFonts w:hint="eastAsia"/>
        </w:rPr>
        <w:t xml:space="preserve">既にDynamics</w:t>
      </w:r>
      <w:r>
        <w:t xml:space="preserve"> </w:t>
      </w:r>
      <w:r>
        <w:rPr>
          <w:rFonts w:hint="eastAsia"/>
        </w:rPr>
        <w:t xml:space="preserve">365（CRMやERP）を導入している組織にとって、Dataverseは切り離せない基盤です。Dynamics</w:t>
      </w:r>
      <w:r>
        <w:t xml:space="preserve"> </w:t>
      </w:r>
      <w:r>
        <w:rPr>
          <w:rFonts w:hint="eastAsia"/>
        </w:rPr>
        <w:t xml:space="preserve">365の各種業務アプリ（営業、顧客サービス、人材管理など）はそのデータストアとしてDataverseを使用しています</w:t>
      </w:r>
      <w:hyperlink r:id="rId43">
        <w:r>
          <w:rPr>
            <w:rStyle w:val="Hyperlink"/>
          </w:rPr>
          <w:t xml:space="preserve">[30]</w:t>
        </w:r>
      </w:hyperlink>
      <w:r>
        <w:rPr>
          <w:rFonts w:hint="eastAsia"/>
        </w:rPr>
        <w:t xml:space="preserve">。そのためD365ユーザーは追加の統合開発なしに、既存の顧客データ等を活用したカスタムPower</w:t>
      </w:r>
      <w:r>
        <w:t xml:space="preserve"> </w:t>
      </w:r>
      <w:r>
        <w:rPr>
          <w:rFonts w:hint="eastAsia"/>
        </w:rPr>
        <w:t xml:space="preserve">Appsを構築することができます</w:t>
      </w:r>
      <w:hyperlink r:id="rId44">
        <w:r>
          <w:rPr>
            <w:rStyle w:val="Hyperlink"/>
          </w:rPr>
          <w:t xml:space="preserve">[31]</w:t>
        </w:r>
      </w:hyperlink>
      <w:r>
        <w:rPr>
          <w:rFonts w:hint="eastAsia"/>
        </w:rPr>
        <w:t xml:space="preserve">。Dynamicsで培った知見（エンティティ＝テーブルの概念やフォーム設計など）はDataverse共通のため、ユーザーはそのスキルを横展開してPower</w:t>
      </w:r>
      <w:r>
        <w:t xml:space="preserve"> </w:t>
      </w:r>
      <w:r>
        <w:rPr>
          <w:rFonts w:hint="eastAsia"/>
        </w:rPr>
        <w:t xml:space="preserve">Platform全体で活用できます</w:t>
      </w:r>
      <w:hyperlink r:id="rId45">
        <w:r>
          <w:rPr>
            <w:rStyle w:val="Hyperlink"/>
          </w:rPr>
          <w:t xml:space="preserve">[32]</w:t>
        </w:r>
      </w:hyperlink>
      <w:r>
        <w:t xml:space="preserve">。</w:t>
      </w:r>
    </w:p>
    <w:p>
      <w:pPr>
        <w:numPr>
          <w:ilvl w:val="0"/>
          <w:numId w:val="1003"/>
        </w:numPr>
      </w:pPr>
      <w:r>
        <w:rPr>
          <w:rFonts w:hint="eastAsia"/>
          <w:b/>
          <w:bCs/>
        </w:rPr>
        <w:t xml:space="preserve">小規模チームから大企業まで:</w:t>
      </w:r>
      <w:r>
        <w:t xml:space="preserve"> </w:t>
      </w:r>
      <w:r>
        <w:rPr>
          <w:rFonts w:hint="eastAsia"/>
        </w:rPr>
        <w:t xml:space="preserve">Dataverseは利用規模を問わず活用できます。Microsoft</w:t>
      </w:r>
      <w:r>
        <w:t xml:space="preserve"> </w:t>
      </w:r>
      <w:r>
        <w:rPr>
          <w:rFonts w:hint="eastAsia"/>
        </w:rPr>
        <w:t xml:space="preserve">Teams上で少人数向けにアプリを作成したい場合は追加費用不要の「Dataverse</w:t>
      </w:r>
      <w:r>
        <w:t xml:space="preserve"> for </w:t>
      </w:r>
      <w:r>
        <w:rPr>
          <w:rFonts w:hint="eastAsia"/>
        </w:rPr>
        <w:t xml:space="preserve">Teams」を利用して手軽に導入可能です</w:t>
      </w:r>
      <w:hyperlink r:id="rId46">
        <w:r>
          <w:rPr>
            <w:rStyle w:val="Hyperlink"/>
          </w:rPr>
          <w:t xml:space="preserve">[33]</w:t>
        </w:r>
      </w:hyperlink>
      <w:r>
        <w:rPr>
          <w:rFonts w:hint="eastAsia"/>
        </w:rPr>
        <w:t xml:space="preserve">。一方でエンタープライズ企業が数千ユーザー規模でミッションクリティカルな業務システムの基盤として使うケースもあります。Dataverseは必要に応じてスケールし、企業成長に合わせたデータ容量やユーザー数の拡大に耐えうる設計になっています</w:t>
      </w:r>
      <w:hyperlink r:id="rId47">
        <w:r>
          <w:rPr>
            <w:rStyle w:val="Hyperlink"/>
          </w:rPr>
          <w:t xml:space="preserve">[34]</w:t>
        </w:r>
      </w:hyperlink>
      <w:r>
        <w:t xml:space="preserve">。</w:t>
      </w:r>
    </w:p>
    <w:bookmarkEnd w:id="48"/>
    <w:bookmarkStart w:id="57" w:name="microsoft製品との統合"/>
    <w:p>
      <w:pPr>
        <w:pStyle w:val="Heading2"/>
      </w:pPr>
      <w:r>
        <w:rPr>
          <w:rFonts w:hint="eastAsia"/>
        </w:rPr>
        <w:t xml:space="preserve">Microsoft製品との統合</w:t>
      </w:r>
    </w:p>
    <w:p>
      <w:pPr>
        <w:pStyle w:val="FirstParagraph"/>
      </w:pPr>
      <w:r>
        <w:t xml:space="preserve">Microsoft </w:t>
      </w:r>
      <w:r>
        <w:rPr>
          <w:rFonts w:hint="eastAsia"/>
        </w:rPr>
        <w:t xml:space="preserve">Dataverseは、同社の他の主要製品・サービスと深く統合されています。その主な連携ポイントは次のとおりです。</w:t>
      </w:r>
    </w:p>
    <w:p>
      <w:pPr>
        <w:numPr>
          <w:ilvl w:val="0"/>
          <w:numId w:val="1004"/>
        </w:numPr>
      </w:pPr>
      <w:r>
        <w:rPr>
          <w:b/>
          <w:bCs/>
        </w:rPr>
        <w:t xml:space="preserve">Power </w:t>
      </w:r>
      <w:r>
        <w:rPr>
          <w:rFonts w:hint="eastAsia"/>
          <w:b/>
          <w:bCs/>
        </w:rPr>
        <w:t xml:space="preserve">Appsとの統合:</w:t>
      </w:r>
      <w:r>
        <w:t xml:space="preserve"> </w:t>
      </w:r>
      <w:r>
        <w:t xml:space="preserve">DataverseはPower Appsの</w:t>
      </w:r>
      <w:r>
        <w:rPr>
          <w:b/>
          <w:bCs/>
        </w:rPr>
        <w:t xml:space="preserve">データレイヤー</w:t>
      </w:r>
      <w:r>
        <w:rPr>
          <w:rFonts w:hint="eastAsia"/>
        </w:rPr>
        <w:t xml:space="preserve">として機能します。特に</w:t>
      </w:r>
      <w:r>
        <w:rPr>
          <w:rFonts w:hint="eastAsia"/>
          <w:b/>
          <w:bCs/>
        </w:rPr>
        <w:t xml:space="preserve">モデル駆動型アプリ</w:t>
      </w:r>
      <w:r>
        <w:rPr>
          <w:rFonts w:hint="eastAsia"/>
        </w:rPr>
        <w:t xml:space="preserve">はDataverse上のデータを前提に構築され、フォームやビューもDataverseのテーブル定義に基づいて自動生成されます</w:t>
      </w:r>
      <w:hyperlink r:id="rId49">
        <w:r>
          <w:rPr>
            <w:rStyle w:val="Hyperlink"/>
          </w:rPr>
          <w:t xml:space="preserve">[35]</w:t>
        </w:r>
      </w:hyperlink>
      <w:r>
        <w:rPr>
          <w:rFonts w:hint="eastAsia"/>
        </w:rPr>
        <w:t xml:space="preserve">。キャンバスアプリからもDataverseは標準コネクタ経由で利用でき、他のデータソースと同様にギャラリーやフォームコントロールでDataverse内のデータを操作できます。Dataverse上に蓄積した情報を用いて、従来Excelや紙で行っていた業務をPower</w:t>
      </w:r>
      <w:r>
        <w:t xml:space="preserve"> </w:t>
      </w:r>
      <w:r>
        <w:rPr>
          <w:rFonts w:hint="eastAsia"/>
        </w:rPr>
        <w:t xml:space="preserve">Apps化し、モバイルやWebから利用する、といったデジタル化が容易になります。</w:t>
      </w:r>
    </w:p>
    <w:p>
      <w:pPr>
        <w:numPr>
          <w:ilvl w:val="0"/>
          <w:numId w:val="1004"/>
        </w:numPr>
      </w:pPr>
      <w:r>
        <w:rPr>
          <w:b/>
          <w:bCs/>
        </w:rPr>
        <w:t xml:space="preserve">Power </w:t>
      </w:r>
      <w:r>
        <w:rPr>
          <w:rFonts w:hint="eastAsia"/>
          <w:b/>
          <w:bCs/>
        </w:rPr>
        <w:t xml:space="preserve">Automateとの統合:</w:t>
      </w:r>
      <w:r>
        <w:t xml:space="preserve"> </w:t>
      </w:r>
      <w:r>
        <w:t xml:space="preserve">DataverseはPower </w:t>
      </w:r>
      <w:r>
        <w:rPr>
          <w:rFonts w:hint="eastAsia"/>
        </w:rPr>
        <w:t xml:space="preserve">Automate（クラウドフロー）用のトリガーおよびアクションを備えています。例えば「レコードが作成/更新されたとき」にフローを起動して承認プロセスを実行したり、逆にフローからDataverseに新規レコードを書き込むことも可能です。標準コネクタとしてDataverse用コネクタが提供されており、他のサービスとの間でデータを受け渡すハブとして機能します</w:t>
      </w:r>
      <w:hyperlink r:id="rId50">
        <w:r>
          <w:rPr>
            <w:rStyle w:val="Hyperlink"/>
          </w:rPr>
          <w:t xml:space="preserve">[36]</w:t>
        </w:r>
      </w:hyperlink>
      <w:r>
        <w:rPr>
          <w:rFonts w:hint="eastAsia"/>
        </w:rPr>
        <w:t xml:space="preserve">。これによりDataverseに蓄積されたデータをトリガに様々な業務自動化シナリオ（通知、承認、集計更新など）を実現できます。</w:t>
      </w:r>
    </w:p>
    <w:p>
      <w:pPr>
        <w:numPr>
          <w:ilvl w:val="0"/>
          <w:numId w:val="1004"/>
        </w:numPr>
      </w:pPr>
      <w:r>
        <w:rPr>
          <w:b/>
          <w:bCs/>
        </w:rPr>
        <w:t xml:space="preserve">Power </w:t>
      </w:r>
      <w:r>
        <w:rPr>
          <w:rFonts w:hint="eastAsia"/>
          <w:b/>
          <w:bCs/>
        </w:rPr>
        <w:t xml:space="preserve">BIとの統合:</w:t>
      </w:r>
      <w:r>
        <w:t xml:space="preserve"> </w:t>
      </w:r>
      <w:r>
        <w:rPr>
          <w:rFonts w:hint="eastAsia"/>
        </w:rPr>
        <w:t xml:space="preserve">Dataverseに蓄えたビジネスデータは、Power</w:t>
      </w:r>
      <w:r>
        <w:t xml:space="preserve"> </w:t>
      </w:r>
      <w:r>
        <w:rPr>
          <w:rFonts w:hint="eastAsia"/>
        </w:rPr>
        <w:t xml:space="preserve">BIを使って容易に可視化・分析できます。Dataverseは標準でOData/Web</w:t>
      </w:r>
      <w:r>
        <w:t xml:space="preserve"> </w:t>
      </w:r>
      <w:r>
        <w:rPr>
          <w:rFonts w:hint="eastAsia"/>
        </w:rPr>
        <w:t xml:space="preserve">APIエンドポイントを提供しており、Power</w:t>
      </w:r>
      <w:r>
        <w:t xml:space="preserve"> </w:t>
      </w:r>
      <w:r>
        <w:rPr>
          <w:rFonts w:hint="eastAsia"/>
        </w:rPr>
        <w:t xml:space="preserve">BIのデータソースとして直接接続可能です。これによってリアルタイムに近い形で報告ダッシュボードを作成し、組織内のKPIや業務指標をトラッキングできます。例えば、Dataverse上の営業データや顧客データを基に売上分析レポートを作成し、経営判断に活かすことができます</w:t>
      </w:r>
      <w:hyperlink r:id="rId51">
        <w:r>
          <w:rPr>
            <w:rStyle w:val="Hyperlink"/>
          </w:rPr>
          <w:t xml:space="preserve">[37]</w:t>
        </w:r>
      </w:hyperlink>
      <w:r>
        <w:t xml:space="preserve">。</w:t>
      </w:r>
    </w:p>
    <w:p>
      <w:pPr>
        <w:numPr>
          <w:ilvl w:val="0"/>
          <w:numId w:val="1004"/>
        </w:numPr>
      </w:pPr>
      <w:r>
        <w:rPr>
          <w:b/>
          <w:bCs/>
        </w:rPr>
        <w:t xml:space="preserve">Power </w:t>
      </w:r>
      <w:r>
        <w:rPr>
          <w:rFonts w:hint="eastAsia"/>
          <w:b/>
          <w:bCs/>
        </w:rPr>
        <w:t xml:space="preserve">Pagesとの統合:</w:t>
      </w:r>
      <w:r>
        <w:t xml:space="preserve"> </w:t>
      </w:r>
      <w:r>
        <w:t xml:space="preserve">Power </w:t>
      </w:r>
      <w:r>
        <w:rPr>
          <w:rFonts w:hint="eastAsia"/>
        </w:rPr>
        <w:t xml:space="preserve">Pages（旧称Power</w:t>
      </w:r>
      <w:r>
        <w:t xml:space="preserve"> </w:t>
      </w:r>
      <w:r>
        <w:rPr>
          <w:rFonts w:hint="eastAsia"/>
        </w:rPr>
        <w:t xml:space="preserve">Appsポータル）はDataverseのデータを外部公開するためのローコードWebサイト構築サービスです。Power</w:t>
      </w:r>
      <w:r>
        <w:t xml:space="preserve"> </w:t>
      </w:r>
      <w:r>
        <w:rPr>
          <w:rFonts w:hint="eastAsia"/>
        </w:rPr>
        <w:t xml:space="preserve">Pagesで構築したポータルサイトは裏側でDataverseとつながっており、顧客や取引先が入力したフォームデータが直接Dataverseのテーブルに保存されます。これにより、社内業務データと外部ユーザーの提供データを一元化でき、例えば顧客自己登録サイトやカスタマーサポートのFAQサイトをDataverse＋Power</w:t>
      </w:r>
      <w:r>
        <w:t xml:space="preserve"> </w:t>
      </w:r>
      <w:r>
        <w:rPr>
          <w:rFonts w:hint="eastAsia"/>
        </w:rPr>
        <w:t xml:space="preserve">Pagesで構築するといった活用が可能です。なおPower</w:t>
      </w:r>
      <w:r>
        <w:t xml:space="preserve"> </w:t>
      </w:r>
      <w:r>
        <w:rPr>
          <w:rFonts w:hint="eastAsia"/>
        </w:rPr>
        <w:t xml:space="preserve">Pages経由で不特定多数（匿名含む）や取引先ユーザーにデータを提供する場合は別途Power</w:t>
      </w:r>
      <w:r>
        <w:t xml:space="preserve"> Pagesの</w:t>
      </w:r>
      <w:r>
        <w:rPr>
          <w:rFonts w:hint="eastAsia"/>
          <w:b/>
          <w:bCs/>
        </w:rPr>
        <w:t xml:space="preserve">外部ユーザーライセンス</w:t>
      </w:r>
      <w:r>
        <w:rPr>
          <w:rFonts w:hint="eastAsia"/>
        </w:rPr>
        <w:t xml:space="preserve">が必要です（後述の料金体系参照）。</w:t>
      </w:r>
    </w:p>
    <w:p>
      <w:pPr>
        <w:numPr>
          <w:ilvl w:val="0"/>
          <w:numId w:val="1004"/>
        </w:numPr>
      </w:pPr>
      <w:r>
        <w:rPr>
          <w:b/>
          <w:bCs/>
        </w:rPr>
        <w:t xml:space="preserve">Dynamics </w:t>
      </w:r>
      <w:r>
        <w:rPr>
          <w:rFonts w:hint="eastAsia"/>
          <w:b/>
          <w:bCs/>
        </w:rPr>
        <w:t xml:space="preserve">365との統合:</w:t>
      </w:r>
      <w:r>
        <w:t xml:space="preserve"> </w:t>
      </w:r>
      <w:r>
        <w:rPr>
          <w:rFonts w:hint="eastAsia"/>
        </w:rPr>
        <w:t xml:space="preserve">前述の通り、Dynamics</w:t>
      </w:r>
      <w:r>
        <w:t xml:space="preserve"> </w:t>
      </w:r>
      <w:r>
        <w:rPr>
          <w:rFonts w:hint="eastAsia"/>
        </w:rPr>
        <w:t xml:space="preserve">365の各種アプリケーション（Sales、Customer</w:t>
      </w:r>
      <w:r>
        <w:t xml:space="preserve"> Service、Marketing、Field </w:t>
      </w:r>
      <w:r>
        <w:rPr>
          <w:rFonts w:hint="eastAsia"/>
        </w:rPr>
        <w:t xml:space="preserve">Serviceなど）の</w:t>
      </w:r>
      <w:r>
        <w:rPr>
          <w:rFonts w:hint="eastAsia"/>
          <w:b/>
          <w:bCs/>
        </w:rPr>
        <w:t xml:space="preserve">データベース基盤</w:t>
      </w:r>
      <w:r>
        <w:t xml:space="preserve">がDataverseです</w:t>
      </w:r>
      <w:hyperlink r:id="rId43">
        <w:r>
          <w:rPr>
            <w:rStyle w:val="Hyperlink"/>
          </w:rPr>
          <w:t xml:space="preserve">[30]</w:t>
        </w:r>
      </w:hyperlink>
      <w:r>
        <w:rPr>
          <w:rFonts w:hint="eastAsia"/>
        </w:rPr>
        <w:t xml:space="preserve">。例えばDynamics</w:t>
      </w:r>
      <w:r>
        <w:t xml:space="preserve"> 365 </w:t>
      </w:r>
      <w:r>
        <w:rPr>
          <w:rFonts w:hint="eastAsia"/>
        </w:rPr>
        <w:t xml:space="preserve">Salesで管理する取引先や商談データ、Customer</w:t>
      </w:r>
      <w:r>
        <w:t xml:space="preserve"> </w:t>
      </w:r>
      <w:r>
        <w:rPr>
          <w:rFonts w:hint="eastAsia"/>
        </w:rPr>
        <w:t xml:space="preserve">Serviceのケース（問い合わせ）情報などは全てDataverse上のテーブルに保存されています</w:t>
      </w:r>
      <w:hyperlink r:id="rId43">
        <w:r>
          <w:rPr>
            <w:rStyle w:val="Hyperlink"/>
          </w:rPr>
          <w:t xml:space="preserve">[30]</w:t>
        </w:r>
      </w:hyperlink>
      <w:r>
        <w:rPr>
          <w:rFonts w:hint="eastAsia"/>
        </w:rPr>
        <w:t xml:space="preserve">。このためDynamicsとDataverse間のデータ連携は意識する必要がなく、</w:t>
      </w:r>
      <w:r>
        <w:rPr>
          <w:rFonts w:hint="eastAsia"/>
          <w:b/>
          <w:bCs/>
        </w:rPr>
        <w:t xml:space="preserve">標準で統合</w:t>
      </w:r>
      <w:r>
        <w:rPr>
          <w:rFonts w:hint="eastAsia"/>
        </w:rPr>
        <w:t xml:space="preserve">されています。むしろDataverseを介してDynamicsデータと他のPower</w:t>
      </w:r>
      <w:r>
        <w:t xml:space="preserve"> </w:t>
      </w:r>
      <w:r>
        <w:rPr>
          <w:rFonts w:hint="eastAsia"/>
        </w:rPr>
        <w:t xml:space="preserve">Platformツールを組み合わせることが容易です。たとえばDynamics</w:t>
      </w:r>
      <w:r>
        <w:t xml:space="preserve"> </w:t>
      </w:r>
      <w:r>
        <w:rPr>
          <w:rFonts w:hint="eastAsia"/>
        </w:rPr>
        <w:t xml:space="preserve">365の顧客データを利用して独自の分析をPower</w:t>
      </w:r>
      <w:r>
        <w:t xml:space="preserve"> </w:t>
      </w:r>
      <w:r>
        <w:rPr>
          <w:rFonts w:hint="eastAsia"/>
        </w:rPr>
        <w:t xml:space="preserve">BIで行ったり、営業案件のフォローを自動化するフローをPower</w:t>
      </w:r>
      <w:r>
        <w:t xml:space="preserve"> </w:t>
      </w:r>
      <w:r>
        <w:rPr>
          <w:rFonts w:hint="eastAsia"/>
        </w:rPr>
        <w:t xml:space="preserve">Automateで作成したりできます</w:t>
      </w:r>
      <w:hyperlink r:id="rId33">
        <w:r>
          <w:rPr>
            <w:rStyle w:val="Hyperlink"/>
          </w:rPr>
          <w:t xml:space="preserve">[16]</w:t>
        </w:r>
      </w:hyperlink>
      <w:r>
        <w:rPr>
          <w:rFonts w:hint="eastAsia"/>
        </w:rPr>
        <w:t xml:space="preserve">。Dataverseにデータが集約されていることで、複数の業務アプリ間で</w:t>
      </w:r>
      <w:r>
        <w:rPr>
          <w:rFonts w:hint="eastAsia"/>
          <w:b/>
          <w:bCs/>
        </w:rPr>
        <w:t xml:space="preserve">統一されたデータ基盤</w:t>
      </w:r>
      <w:r>
        <w:rPr>
          <w:rFonts w:hint="eastAsia"/>
        </w:rPr>
        <w:t xml:space="preserve">を共有できるわけです</w:t>
      </w:r>
      <w:hyperlink r:id="rId52">
        <w:r>
          <w:rPr>
            <w:rStyle w:val="Hyperlink"/>
          </w:rPr>
          <w:t xml:space="preserve">[38]</w:t>
        </w:r>
      </w:hyperlink>
      <w:r>
        <w:t xml:space="preserve">。</w:t>
      </w:r>
    </w:p>
    <w:p>
      <w:pPr>
        <w:numPr>
          <w:ilvl w:val="0"/>
          <w:numId w:val="1004"/>
        </w:numPr>
      </w:pPr>
      <w:r>
        <w:rPr>
          <w:b/>
          <w:bCs/>
        </w:rPr>
        <w:t xml:space="preserve">Microsoft </w:t>
      </w:r>
      <w:r>
        <w:rPr>
          <w:rFonts w:hint="eastAsia"/>
          <w:b/>
          <w:bCs/>
        </w:rPr>
        <w:t xml:space="preserve">Teamsとの統合</w:t>
      </w:r>
      <w:r>
        <w:rPr>
          <w:b/>
          <w:bCs/>
        </w:rPr>
        <w:t xml:space="preserve"> (Dataverse for Teams):</w:t>
      </w:r>
      <w:r>
        <w:t xml:space="preserve"> </w:t>
      </w:r>
      <w:r>
        <w:t xml:space="preserve">Microsoft </w:t>
      </w:r>
      <w:r>
        <w:rPr>
          <w:rFonts w:hint="eastAsia"/>
        </w:rPr>
        <w:t xml:space="preserve">Teams上で動作するアプリのために、</w:t>
      </w:r>
      <w:r>
        <w:rPr>
          <w:b/>
          <w:bCs/>
        </w:rPr>
        <w:t xml:space="preserve">Dataverse for Teams</w:t>
      </w:r>
      <w:r>
        <w:rPr>
          <w:rFonts w:hint="eastAsia"/>
        </w:rPr>
        <w:t xml:space="preserve">と呼ばれる組み込み版Dataverseが提供されています。これはTeamsユーザーに対して追加費用なしで利用可能なDataverseの基本サブセットであり、Teams内での簡易アプリ開発に適しています</w:t>
      </w:r>
      <w:hyperlink r:id="rId46">
        <w:r>
          <w:rPr>
            <w:rStyle w:val="Hyperlink"/>
          </w:rPr>
          <w:t xml:space="preserve">[33]</w:t>
        </w:r>
      </w:hyperlink>
      <w:r>
        <w:t xml:space="preserve">。Dataverse for </w:t>
      </w:r>
      <w:r>
        <w:rPr>
          <w:rFonts w:hint="eastAsia"/>
        </w:rPr>
        <w:t xml:space="preserve">Teamsでは最大</w:t>
      </w:r>
      <w:r>
        <w:rPr>
          <w:rFonts w:hint="eastAsia"/>
          <w:b/>
          <w:bCs/>
        </w:rPr>
        <w:t xml:space="preserve">チームあたり2GB・100万行</w:t>
      </w:r>
      <w:r>
        <w:rPr>
          <w:rFonts w:hint="eastAsia"/>
        </w:rPr>
        <w:t xml:space="preserve">までのデータを格納でき</w:t>
      </w:r>
      <w:hyperlink r:id="rId53">
        <w:r>
          <w:rPr>
            <w:rStyle w:val="Hyperlink"/>
          </w:rPr>
          <w:t xml:space="preserve">[39]</w:t>
        </w:r>
      </w:hyperlink>
      <w:r>
        <w:rPr>
          <w:rFonts w:hint="eastAsia"/>
        </w:rPr>
        <w:t xml:space="preserve">、小規模な業務アプリ（休暇申請管理、タスク管理、簡易CRM等）に利用されています</w:t>
      </w:r>
      <w:hyperlink r:id="rId54">
        <w:r>
          <w:rPr>
            <w:rStyle w:val="Hyperlink"/>
          </w:rPr>
          <w:t xml:space="preserve">[40]</w:t>
        </w:r>
      </w:hyperlink>
      <w:r>
        <w:rPr>
          <w:rFonts w:hint="eastAsia"/>
        </w:rPr>
        <w:t xml:space="preserve">。標準のDataverseと比べ一部機能制限（例:</w:t>
      </w:r>
      <w:r>
        <w:t xml:space="preserve"> </w:t>
      </w:r>
      <w:r>
        <w:rPr>
          <w:rFonts w:hint="eastAsia"/>
        </w:rPr>
        <w:t xml:space="preserve">一部の特殊な列タイプが使用不可、APIによる直接連携が不可など）がありますが、後から通常のDataverse環境にアップグレードする道も用意されています</w:t>
      </w:r>
      <w:hyperlink r:id="rId55">
        <w:r>
          <w:rPr>
            <w:rStyle w:val="Hyperlink"/>
          </w:rPr>
          <w:t xml:space="preserve">[41]</w:t>
        </w:r>
      </w:hyperlink>
      <w:r>
        <w:rPr>
          <w:rFonts w:hint="eastAsia"/>
        </w:rPr>
        <w:t xml:space="preserve">。Teams上で手軽に使え、しかもテナント全体のDataverse容量を消費しない独立枠のため、</w:t>
      </w:r>
      <w:r>
        <w:rPr>
          <w:rFonts w:hint="eastAsia"/>
          <w:b/>
          <w:bCs/>
        </w:rPr>
        <w:t xml:space="preserve">シチズン開発の入門</w:t>
      </w:r>
      <w:r>
        <w:rPr>
          <w:rFonts w:hint="eastAsia"/>
        </w:rPr>
        <w:t xml:space="preserve">として多くの企業で活用が始まっています</w:t>
      </w:r>
      <w:hyperlink r:id="rId56">
        <w:r>
          <w:rPr>
            <w:rStyle w:val="Hyperlink"/>
          </w:rPr>
          <w:t xml:space="preserve">[42]</w:t>
        </w:r>
      </w:hyperlink>
      <w:r>
        <w:t xml:space="preserve">。</w:t>
      </w:r>
    </w:p>
    <w:bookmarkEnd w:id="57"/>
    <w:bookmarkStart w:id="59" w:name="セキュリティとガバナンス"/>
    <w:p>
      <w:pPr>
        <w:pStyle w:val="Heading2"/>
      </w:pPr>
      <w:r>
        <w:t xml:space="preserve">セキュリティとガバナンス</w:t>
      </w:r>
    </w:p>
    <w:p>
      <w:pPr>
        <w:pStyle w:val="FirstParagraph"/>
      </w:pPr>
      <w:r>
        <w:rPr>
          <w:b/>
          <w:bCs/>
        </w:rPr>
        <w:t xml:space="preserve">セキュリティ:</w:t>
      </w:r>
      <w:r>
        <w:t xml:space="preserve"> </w:t>
      </w:r>
      <w:r>
        <w:rPr>
          <w:rFonts w:hint="eastAsia"/>
        </w:rPr>
        <w:t xml:space="preserve">Dataverseは企業レベルのセキュリティ機能を備えています。認証はAzure</w:t>
      </w:r>
      <w:r>
        <w:t xml:space="preserve"> Active </w:t>
      </w:r>
      <w:r>
        <w:rPr>
          <w:rFonts w:hint="eastAsia"/>
        </w:rPr>
        <w:t xml:space="preserve">Directoryで行われ、ユーザーやグループ（チーム）に対して</w:t>
      </w:r>
      <w:r>
        <w:rPr>
          <w:b/>
          <w:bCs/>
        </w:rPr>
        <w:t xml:space="preserve">セキュリティロール</w:t>
      </w:r>
      <w:r>
        <w:rPr>
          <w:rFonts w:hint="eastAsia"/>
        </w:rPr>
        <w:t xml:space="preserve">を割り当てることでアクセス制御を実施します</w:t>
      </w:r>
      <w:hyperlink r:id="rId25">
        <w:r>
          <w:rPr>
            <w:rStyle w:val="Hyperlink"/>
          </w:rPr>
          <w:t xml:space="preserve">[10]</w:t>
        </w:r>
      </w:hyperlink>
      <w:r>
        <w:rPr>
          <w:rFonts w:hint="eastAsia"/>
        </w:rPr>
        <w:t xml:space="preserve">。ロールにはテーブルごとの読取り・書き込み・削除などの権限と、その権限が適用されるスコープ（ユーザー本人のレコードのみ、所属チーム全体、ビジネス単位全体、環境全体など）を細かく設定できます</w:t>
      </w:r>
      <w:hyperlink r:id="rId25">
        <w:r>
          <w:rPr>
            <w:rStyle w:val="Hyperlink"/>
          </w:rPr>
          <w:t xml:space="preserve">[10]</w:t>
        </w:r>
      </w:hyperlink>
      <w:r>
        <w:rPr>
          <w:rFonts w:hint="eastAsia"/>
        </w:rPr>
        <w:t xml:space="preserve">。これにより「営業チームは自分の担当顧客データのみ閲覧可」「人事部は全社員の人事記録を編集可」といった柔軟な</w:t>
      </w:r>
      <w:r>
        <w:rPr>
          <w:rFonts w:hint="eastAsia"/>
          <w:b/>
          <w:bCs/>
        </w:rPr>
        <w:t xml:space="preserve">ロールベースアクセス制御</w:t>
      </w:r>
      <w:r>
        <w:rPr>
          <w:rFonts w:hint="eastAsia"/>
        </w:rPr>
        <w:t xml:space="preserve">が可能です。また列（フィールド）単位のセキュリティも設定でき、機微情報（給与、マイナンバー等）は特定ロールのユーザーだけ表示可とする運用もできます。</w:t>
      </w:r>
    </w:p>
    <w:p>
      <w:pPr>
        <w:pStyle w:val="BodyText"/>
      </w:pPr>
      <w:r>
        <w:rPr>
          <w:rFonts w:hint="eastAsia"/>
        </w:rPr>
        <w:t xml:space="preserve">Dataverseに格納されたデータは</w:t>
      </w:r>
      <w:r>
        <w:rPr>
          <w:rFonts w:hint="eastAsia"/>
          <w:b/>
          <w:bCs/>
        </w:rPr>
        <w:t xml:space="preserve">転送中・保管時ともに暗号化</w:t>
      </w:r>
      <w:r>
        <w:rPr>
          <w:rFonts w:hint="eastAsia"/>
        </w:rPr>
        <w:t xml:space="preserve">され、改ざんや不正アクセスから保護されています。変更履歴を記録する</w:t>
      </w:r>
      <w:r>
        <w:rPr>
          <w:rFonts w:hint="eastAsia"/>
          <w:b/>
          <w:bCs/>
        </w:rPr>
        <w:t xml:space="preserve">監査ログ</w:t>
      </w:r>
      <w:r>
        <w:rPr>
          <w:rFonts w:hint="eastAsia"/>
        </w:rPr>
        <w:t xml:space="preserve">機能もあり、誰がいつどの項目を変更したか追跡できます（監査データは内部的にCosmos</w:t>
      </w:r>
      <w:r>
        <w:t xml:space="preserve"> </w:t>
      </w:r>
      <w:r>
        <w:rPr>
          <w:rFonts w:hint="eastAsia"/>
        </w:rPr>
        <w:t xml:space="preserve">DBに格納されます）。さらに環境全体に対し、Microsoft</w:t>
      </w:r>
      <w:r>
        <w:t xml:space="preserve"> Power Platformの</w:t>
      </w:r>
      <w:r>
        <w:rPr>
          <w:b/>
          <w:bCs/>
        </w:rPr>
        <w:t xml:space="preserve">DLP (Data Loss Prevention)ポリシー</w:t>
      </w:r>
      <w:r>
        <w:rPr>
          <w:rFonts w:hint="eastAsia"/>
        </w:rPr>
        <w:t xml:space="preserve">を適用することで、Dataverseから外部へのデータ流出リスクを低減できます。例えば「Dataverseと接続できるのは社内承認済みのシステムのみ」といったポリシーを設定すれば、許可されていない外部サービスとのデータ接続をブロックできます。加えて、Dataverseは金融や医療向けなど各種業界標準のコンプライアンス認証を取得済みであり、監査や規制対応の要求にも応えられるセキュリティ水準を備えています</w:t>
      </w:r>
      <w:hyperlink r:id="rId43">
        <w:r>
          <w:rPr>
            <w:rStyle w:val="Hyperlink"/>
          </w:rPr>
          <w:t xml:space="preserve">[30]</w:t>
        </w:r>
      </w:hyperlink>
      <w:r>
        <w:t xml:space="preserve">。</w:t>
      </w:r>
    </w:p>
    <w:p>
      <w:pPr>
        <w:pStyle w:val="BodyText"/>
      </w:pPr>
      <w:r>
        <w:rPr>
          <w:b/>
          <w:bCs/>
        </w:rPr>
        <w:t xml:space="preserve">ガバナンス:</w:t>
      </w:r>
      <w:r>
        <w:t xml:space="preserve"> </w:t>
      </w:r>
      <w:r>
        <w:rPr>
          <w:rFonts w:hint="eastAsia"/>
        </w:rPr>
        <w:t xml:space="preserve">企業内でDataverseを適切に運用するにはガバナンス（統制）の仕組みも重要です。前述のように環境を分けて開発・本番を管理したり、セキュリティロールで役割に応じた権限を付与することが基本となります。MicrosoftはPower</w:t>
      </w:r>
      <w:r>
        <w:t xml:space="preserve"> </w:t>
      </w:r>
      <w:r>
        <w:rPr>
          <w:rFonts w:hint="eastAsia"/>
        </w:rPr>
        <w:t xml:space="preserve">Platform管理センターを通じて環境やリソースのモニタリング、利用状況の分析ができる</w:t>
      </w:r>
      <w:r>
        <w:rPr>
          <w:rFonts w:hint="eastAsia"/>
          <w:b/>
          <w:bCs/>
        </w:rPr>
        <w:t xml:space="preserve">管理者向けツール</w:t>
      </w:r>
      <w:r>
        <w:rPr>
          <w:rFonts w:hint="eastAsia"/>
        </w:rPr>
        <w:t xml:space="preserve">を提供しています。例えば各環境のストレージ使用量、Dataverse上のアクティビティログ、誰がどのアプリを作成したか等を管理者が把握可能です。必要に応じて環境ごとに作成者権限を制限し、勝手なアプリやテーブルの乱立を防ぐこともできます。</w:t>
      </w:r>
    </w:p>
    <w:p>
      <w:pPr>
        <w:pStyle w:val="BodyText"/>
      </w:pPr>
      <w:r>
        <w:t xml:space="preserve">また</w:t>
      </w:r>
      <w:r>
        <w:rPr>
          <w:rFonts w:hint="eastAsia"/>
          <w:b/>
          <w:bCs/>
        </w:rPr>
        <w:t xml:space="preserve">ソリューション管理</w:t>
      </w:r>
      <w:r>
        <w:rPr>
          <w:rFonts w:hint="eastAsia"/>
        </w:rPr>
        <w:t xml:space="preserve">によるALM（アプリケーションライフサイクル管理）はガバナンス上不可欠です。開発者はまず開発用環境でアプリやテーブルを作成し、一通りテストした後、ソリューションとしてエクスポートします。それを本番環境に</w:t>
      </w:r>
      <w:r>
        <w:rPr>
          <w:b/>
          <w:bCs/>
        </w:rPr>
        <w:t xml:space="preserve">インポート</w:t>
      </w:r>
      <w:r>
        <w:rPr>
          <w:rFonts w:hint="eastAsia"/>
        </w:rPr>
        <w:t xml:space="preserve">することで、手順ミスなく変更を反映できます</w:t>
      </w:r>
      <w:hyperlink r:id="rId25">
        <w:r>
          <w:rPr>
            <w:rStyle w:val="Hyperlink"/>
          </w:rPr>
          <w:t xml:space="preserve">[27]</w:t>
        </w:r>
      </w:hyperlink>
      <w:r>
        <w:rPr>
          <w:rFonts w:hint="eastAsia"/>
        </w:rPr>
        <w:t xml:space="preserve">。このプロセスにより、開発中の不安定な変更が直接本番に影響を与えないようにできます。さらに、Dataverseが誰でも使いやすい反面、</w:t>
      </w:r>
      <w:r>
        <w:rPr>
          <w:rFonts w:hint="eastAsia"/>
          <w:b/>
          <w:bCs/>
        </w:rPr>
        <w:t xml:space="preserve">社内ルールの整備</w:t>
      </w:r>
      <w:r>
        <w:rPr>
          <w:rFonts w:hint="eastAsia"/>
        </w:rPr>
        <w:t xml:space="preserve">も重要です。「テーブルや列の作成時は事前に管理部門に相談する」「命名規則を定める」「権限付与は管理者を通す」等の運用ルールを設けておくことで、属人的なカスタマイズや無秩序な拡張を防ぎます</w:t>
      </w:r>
      <w:hyperlink r:id="rId58">
        <w:r>
          <w:rPr>
            <w:rStyle w:val="Hyperlink"/>
          </w:rPr>
          <w:t xml:space="preserve">[43]</w:t>
        </w:r>
      </w:hyperlink>
      <w:r>
        <w:rPr>
          <w:rFonts w:hint="eastAsia"/>
        </w:rPr>
        <w:t xml:space="preserve">。このようにプラットフォームの柔軟性と統制を両立させ、長期的に安全・効率的な運用を目指すことができます。</w:t>
      </w:r>
    </w:p>
    <w:bookmarkEnd w:id="59"/>
    <w:bookmarkStart w:id="68" w:name="料金体系"/>
    <w:p>
      <w:pPr>
        <w:pStyle w:val="Heading2"/>
      </w:pPr>
      <w:r>
        <w:rPr>
          <w:rFonts w:hint="eastAsia"/>
        </w:rPr>
        <w:t xml:space="preserve">料金体系</w:t>
      </w:r>
    </w:p>
    <w:p>
      <w:pPr>
        <w:pStyle w:val="FirstParagraph"/>
      </w:pPr>
      <w:r>
        <w:rPr>
          <w:rFonts w:hint="eastAsia"/>
        </w:rPr>
        <w:t xml:space="preserve">Dataverse自体を</w:t>
      </w:r>
      <w:r>
        <w:rPr>
          <w:rFonts w:hint="eastAsia"/>
          <w:b/>
          <w:bCs/>
        </w:rPr>
        <w:t xml:space="preserve">単体で購入することは通常なく</w:t>
      </w:r>
      <w:r>
        <w:rPr>
          <w:rFonts w:hint="eastAsia"/>
        </w:rPr>
        <w:t xml:space="preserve">、主に</w:t>
      </w:r>
      <w:r>
        <w:rPr>
          <w:b/>
          <w:bCs/>
        </w:rPr>
        <w:t xml:space="preserve">Power PlatformまたはDynamics 365のライセンス</w:t>
      </w:r>
      <w:r>
        <w:rPr>
          <w:rFonts w:hint="eastAsia"/>
        </w:rPr>
        <w:t xml:space="preserve">に含まれる形で利用します</w:t>
      </w:r>
      <w:hyperlink r:id="rId60">
        <w:r>
          <w:rPr>
            <w:rStyle w:val="Hyperlink"/>
          </w:rPr>
          <w:t xml:space="preserve">[44]</w:t>
        </w:r>
      </w:hyperlink>
      <w:r>
        <w:rPr>
          <w:rFonts w:hint="eastAsia"/>
        </w:rPr>
        <w:t xml:space="preserve">。代表的なライセンス形態と費用は次のとおりです。</w:t>
      </w:r>
    </w:p>
    <w:p>
      <w:pPr>
        <w:numPr>
          <w:ilvl w:val="0"/>
          <w:numId w:val="1005"/>
        </w:numPr>
      </w:pPr>
      <w:r>
        <w:rPr>
          <w:b/>
          <w:bCs/>
        </w:rPr>
        <w:t xml:space="preserve">Power Apps </w:t>
      </w:r>
      <w:r>
        <w:rPr>
          <w:rFonts w:hint="eastAsia"/>
          <w:b/>
          <w:bCs/>
        </w:rPr>
        <w:t xml:space="preserve">Premium（従量無制限プラン）:</w:t>
      </w:r>
      <w:r>
        <w:t xml:space="preserve"> </w:t>
      </w:r>
      <w:r>
        <w:t xml:space="preserve">いわゆる</w:t>
      </w:r>
      <w:r>
        <w:rPr>
          <w:rFonts w:hint="eastAsia"/>
          <w:b/>
          <w:bCs/>
        </w:rPr>
        <w:t xml:space="preserve">1ユーザーあたりの定額プラン</w:t>
      </w:r>
      <w:r>
        <w:rPr>
          <w:rFonts w:hint="eastAsia"/>
        </w:rPr>
        <w:t xml:space="preserve">で、ユーザー/月約￥2,998（年契約時、税抜）です</w:t>
      </w:r>
      <w:hyperlink r:id="rId61">
        <w:r>
          <w:rPr>
            <w:rStyle w:val="Hyperlink"/>
          </w:rPr>
          <w:t xml:space="preserve">[45]</w:t>
        </w:r>
      </w:hyperlink>
      <w:r>
        <w:rPr>
          <w:rFonts w:hint="eastAsia"/>
        </w:rPr>
        <w:t xml:space="preserve">。このプランを契約したユーザーは</w:t>
      </w:r>
      <w:r>
        <w:rPr>
          <w:rFonts w:hint="eastAsia"/>
          <w:b/>
          <w:bCs/>
        </w:rPr>
        <w:t xml:space="preserve">無制限のアプリ</w:t>
      </w:r>
      <w:r>
        <w:rPr>
          <w:rFonts w:hint="eastAsia"/>
        </w:rPr>
        <w:t xml:space="preserve">を作成・利用でき、Dataverseの利用も自由です</w:t>
      </w:r>
      <w:hyperlink r:id="rId61">
        <w:r>
          <w:rPr>
            <w:rStyle w:val="Hyperlink"/>
          </w:rPr>
          <w:t xml:space="preserve">[45]</w:t>
        </w:r>
      </w:hyperlink>
      <w:r>
        <w:rPr>
          <w:rFonts w:hint="eastAsia"/>
        </w:rPr>
        <w:t xml:space="preserve">。複数の業務アプリを横断的に展開したい企業向けのプランで、1人が複数アプリを使う場合でも追加料金は不要です。各ユーザーライセンスには</w:t>
      </w:r>
      <w:r>
        <w:rPr>
          <w:rFonts w:hint="eastAsia"/>
          <w:b/>
          <w:bCs/>
        </w:rPr>
        <w:t xml:space="preserve">Dataverseの容量枠</w:t>
      </w:r>
      <w:r>
        <w:rPr>
          <w:rFonts w:hint="eastAsia"/>
        </w:rPr>
        <w:t xml:space="preserve">が含まれ、例えばデータベース容量250MBとファイル容量2GBなどが割り当てられます</w:t>
      </w:r>
      <w:hyperlink r:id="rId62">
        <w:r>
          <w:rPr>
            <w:rStyle w:val="Hyperlink"/>
          </w:rPr>
          <w:t xml:space="preserve">[46]</w:t>
        </w:r>
      </w:hyperlink>
      <w:r>
        <w:rPr>
          <w:rFonts w:hint="eastAsia"/>
        </w:rPr>
        <w:t xml:space="preserve">（容量超過時は後述の追加購入が必要）。</w:t>
      </w:r>
    </w:p>
    <w:p>
      <w:pPr>
        <w:numPr>
          <w:ilvl w:val="0"/>
          <w:numId w:val="1005"/>
        </w:numPr>
      </w:pPr>
      <w:r>
        <w:rPr>
          <w:b/>
          <w:bCs/>
        </w:rPr>
        <w:t xml:space="preserve">Power Apps Per </w:t>
      </w:r>
      <w:r>
        <w:rPr>
          <w:rFonts w:hint="eastAsia"/>
          <w:b/>
          <w:bCs/>
        </w:rPr>
        <w:t xml:space="preserve">App（アプリ単位プラン）:</w:t>
      </w:r>
      <w:r>
        <w:t xml:space="preserve"> </w:t>
      </w:r>
      <w:r>
        <w:rPr>
          <w:rFonts w:hint="eastAsia"/>
          <w:b/>
          <w:bCs/>
        </w:rPr>
        <w:t xml:space="preserve">特定の1アプリだけを利用するユーザー向け</w:t>
      </w:r>
      <w:r>
        <w:rPr>
          <w:rFonts w:hint="eastAsia"/>
        </w:rPr>
        <w:t xml:space="preserve">の安価なプランで、ユーザー/月約￥750ほどです</w:t>
      </w:r>
      <w:hyperlink r:id="rId61">
        <w:r>
          <w:rPr>
            <w:rStyle w:val="Hyperlink"/>
          </w:rPr>
          <w:t xml:space="preserve">[47]</w:t>
        </w:r>
      </w:hyperlink>
      <w:r>
        <w:rPr>
          <w:rFonts w:hint="eastAsia"/>
        </w:rPr>
        <w:t xml:space="preserve">。1人につき1つの業務アプリにアクセスでき、Dataverseもそのアプリ用に利用できます</w:t>
      </w:r>
      <w:hyperlink r:id="rId61">
        <w:r>
          <w:rPr>
            <w:rStyle w:val="Hyperlink"/>
          </w:rPr>
          <w:t xml:space="preserve">[47]</w:t>
        </w:r>
      </w:hyperlink>
      <w:r>
        <w:rPr>
          <w:rFonts w:hint="eastAsia"/>
        </w:rPr>
        <w:t xml:space="preserve">。小規模な導入やPoC（概念実証）用途、あるいは必要最小限の機能だけ使いたい現場に適しています。こちらもユーザーライセンスごとに一定のDataverse容量が含まれます。</w:t>
      </w:r>
    </w:p>
    <w:p>
      <w:pPr>
        <w:numPr>
          <w:ilvl w:val="0"/>
          <w:numId w:val="1005"/>
        </w:numPr>
      </w:pPr>
      <w:r>
        <w:rPr>
          <w:b/>
          <w:bCs/>
        </w:rPr>
        <w:t xml:space="preserve">Dynamics 365ライセンス:</w:t>
      </w:r>
      <w:r>
        <w:t xml:space="preserve"> </w:t>
      </w:r>
      <w:r>
        <w:t xml:space="preserve">Dynamics </w:t>
      </w:r>
      <w:r>
        <w:rPr>
          <w:rFonts w:hint="eastAsia"/>
        </w:rPr>
        <w:t xml:space="preserve">365の各製品（SalesやCustomer</w:t>
      </w:r>
      <w:r>
        <w:t xml:space="preserve"> </w:t>
      </w:r>
      <w:r>
        <w:rPr>
          <w:rFonts w:hint="eastAsia"/>
        </w:rPr>
        <w:t xml:space="preserve">Service等）を契約すると、その利用ユーザーには該当Dynamicsアプリが動作する</w:t>
      </w:r>
      <w:r>
        <w:rPr>
          <w:rFonts w:hint="eastAsia"/>
          <w:b/>
          <w:bCs/>
        </w:rPr>
        <w:t xml:space="preserve">Dataverse環境へのアクセス権</w:t>
      </w:r>
      <w:r>
        <w:rPr>
          <w:rFonts w:hint="eastAsia"/>
        </w:rPr>
        <w:t xml:space="preserve">が含まれます。例えばDynamics</w:t>
      </w:r>
      <w:r>
        <w:t xml:space="preserve"> 365 </w:t>
      </w:r>
      <w:r>
        <w:rPr>
          <w:rFonts w:hint="eastAsia"/>
        </w:rPr>
        <w:t xml:space="preserve">Salesを購読していれば、Sales用に用意されたDataverse環境が利用でき、標準の取引先や商談テーブルに加えて独自のテーブルやアプリを追加することも可能です</w:t>
      </w:r>
      <w:hyperlink r:id="rId44">
        <w:r>
          <w:rPr>
            <w:rStyle w:val="Hyperlink"/>
          </w:rPr>
          <w:t xml:space="preserve">[31]</w:t>
        </w:r>
      </w:hyperlink>
      <w:r>
        <w:rPr>
          <w:rFonts w:hint="eastAsia"/>
        </w:rPr>
        <w:t xml:space="preserve">。追加でPower</w:t>
      </w:r>
      <w:r>
        <w:t xml:space="preserve"> </w:t>
      </w:r>
      <w:r>
        <w:rPr>
          <w:rFonts w:hint="eastAsia"/>
        </w:rPr>
        <w:t xml:space="preserve">Appsライセンスを購入せずとも、Dynamicsユーザーは自社のDynamics環境内でDataverseを拡張活用できます。ただしDynamicsライセンスのみの場合、Dataverse上での</w:t>
      </w:r>
      <w:r>
        <w:rPr>
          <w:rFonts w:hint="eastAsia"/>
          <w:b/>
          <w:bCs/>
        </w:rPr>
        <w:t xml:space="preserve">カスタムアプリ作成には制限</w:t>
      </w:r>
      <w:r>
        <w:rPr>
          <w:rFonts w:hint="eastAsia"/>
        </w:rPr>
        <w:t xml:space="preserve">があります（基本的にDynamicsのモジュール内での利用に限られるため、汎用的なカスタム用途にはPower</w:t>
      </w:r>
      <w:r>
        <w:t xml:space="preserve"> </w:t>
      </w:r>
      <w:r>
        <w:rPr>
          <w:rFonts w:hint="eastAsia"/>
        </w:rPr>
        <w:t xml:space="preserve">Appsライセンスが推奨されます）。</w:t>
      </w:r>
    </w:p>
    <w:p>
      <w:pPr>
        <w:numPr>
          <w:ilvl w:val="0"/>
          <w:numId w:val="1005"/>
        </w:numPr>
      </w:pPr>
      <w:r>
        <w:rPr>
          <w:b/>
          <w:bCs/>
        </w:rPr>
        <w:t xml:space="preserve">Microsoft </w:t>
      </w:r>
      <w:r>
        <w:rPr>
          <w:rFonts w:hint="eastAsia"/>
          <w:b/>
          <w:bCs/>
        </w:rPr>
        <w:t xml:space="preserve">365に含まれるDataverse</w:t>
      </w:r>
      <w:r>
        <w:rPr>
          <w:b/>
          <w:bCs/>
        </w:rPr>
        <w:t xml:space="preserve"> (Dataverse for Teams):</w:t>
      </w:r>
      <w:r>
        <w:t xml:space="preserve"> </w:t>
      </w:r>
      <w:r>
        <w:rPr>
          <w:rFonts w:hint="eastAsia"/>
        </w:rPr>
        <w:t xml:space="preserve">一部のMicrosoft</w:t>
      </w:r>
      <w:r>
        <w:t xml:space="preserve"> </w:t>
      </w:r>
      <w:r>
        <w:rPr>
          <w:rFonts w:hint="eastAsia"/>
        </w:rPr>
        <w:t xml:space="preserve">365プランでは、限定的なDataverse機能が追加費用なしで利用できます</w:t>
      </w:r>
      <w:hyperlink r:id="rId61">
        <w:r>
          <w:rPr>
            <w:rStyle w:val="Hyperlink"/>
          </w:rPr>
          <w:t xml:space="preserve">[48]</w:t>
        </w:r>
      </w:hyperlink>
      <w:r>
        <w:rPr>
          <w:rFonts w:hint="eastAsia"/>
        </w:rPr>
        <w:t xml:space="preserve">。具体的には前述の</w:t>
      </w:r>
      <w:r>
        <w:rPr>
          <w:b/>
          <w:bCs/>
        </w:rPr>
        <w:t xml:space="preserve">Dataverse for Teams</w:t>
      </w:r>
      <w:r>
        <w:rPr>
          <w:rFonts w:hint="eastAsia"/>
        </w:rPr>
        <w:t xml:space="preserve">が該当し、Microsoft</w:t>
      </w:r>
      <w:r>
        <w:t xml:space="preserve"> 365のユーザーであればPower Apps </w:t>
      </w:r>
      <w:r>
        <w:rPr>
          <w:rFonts w:hint="eastAsia"/>
        </w:rPr>
        <w:t xml:space="preserve">(Teams用)でDataverseの基本機能を使ったアプリを作成できます</w:t>
      </w:r>
      <w:hyperlink r:id="rId46">
        <w:r>
          <w:rPr>
            <w:rStyle w:val="Hyperlink"/>
          </w:rPr>
          <w:t xml:space="preserve">[33]</w:t>
        </w:r>
      </w:hyperlink>
      <w:r>
        <w:rPr>
          <w:rFonts w:hint="eastAsia"/>
        </w:rPr>
        <w:t xml:space="preserve">。容量はチームあたり最大2GBまで（約100万行）に制限されています</w:t>
      </w:r>
      <w:hyperlink r:id="rId53">
        <w:r>
          <w:rPr>
            <w:rStyle w:val="Hyperlink"/>
          </w:rPr>
          <w:t xml:space="preserve">[39]</w:t>
        </w:r>
      </w:hyperlink>
      <w:r>
        <w:rPr>
          <w:rFonts w:hint="eastAsia"/>
        </w:rPr>
        <w:t xml:space="preserve">が、小規模な部門アプリであれば十分なケースも多いです。「すでにMicrosoft</w:t>
      </w:r>
      <w:r>
        <w:t xml:space="preserve"> 365 </w:t>
      </w:r>
      <w:r>
        <w:rPr>
          <w:rFonts w:hint="eastAsia"/>
        </w:rPr>
        <w:t xml:space="preserve">E3/E5を契約しているのであれば、まずはDataverse</w:t>
      </w:r>
      <w:r>
        <w:t xml:space="preserve"> for </w:t>
      </w:r>
      <w:r>
        <w:rPr>
          <w:rFonts w:hint="eastAsia"/>
        </w:rPr>
        <w:t xml:space="preserve">Teamsで試せるか確認しよう」というのがコスト最適化のポイントです</w:t>
      </w:r>
      <w:hyperlink r:id="rId61">
        <w:r>
          <w:rPr>
            <w:rStyle w:val="Hyperlink"/>
          </w:rPr>
          <w:t xml:space="preserve">[48]</w:t>
        </w:r>
      </w:hyperlink>
      <w:r>
        <w:t xml:space="preserve">。</w:t>
      </w:r>
    </w:p>
    <w:p>
      <w:pPr>
        <w:numPr>
          <w:ilvl w:val="0"/>
          <w:numId w:val="1005"/>
        </w:numPr>
      </w:pPr>
      <w:r>
        <w:rPr>
          <w:rFonts w:hint="eastAsia"/>
          <w:b/>
          <w:bCs/>
        </w:rPr>
        <w:t xml:space="preserve">追加容量とその他のプラン:</w:t>
      </w:r>
      <w:r>
        <w:t xml:space="preserve"> </w:t>
      </w:r>
      <w:r>
        <w:rPr>
          <w:rFonts w:hint="eastAsia"/>
        </w:rPr>
        <w:t xml:space="preserve">Dataverseの利用料金でもう一つ考慮すべきなのが</w:t>
      </w:r>
      <w:r>
        <w:rPr>
          <w:rFonts w:hint="eastAsia"/>
          <w:b/>
          <w:bCs/>
        </w:rPr>
        <w:t xml:space="preserve">ストレージ容量</w:t>
      </w:r>
      <w:r>
        <w:rPr>
          <w:rFonts w:hint="eastAsia"/>
        </w:rPr>
        <w:t xml:space="preserve">です。前述の各ライセンスにはユーザー数に応じた容量プールがテナント（組織）に付与されます</w:t>
      </w:r>
      <w:hyperlink r:id="rId63">
        <w:r>
          <w:rPr>
            <w:rStyle w:val="Hyperlink"/>
          </w:rPr>
          <w:t xml:space="preserve">[49]</w:t>
        </w:r>
      </w:hyperlink>
      <w:r>
        <w:rPr>
          <w:rFonts w:hint="eastAsia"/>
        </w:rPr>
        <w:t xml:space="preserve">。標準容量を超えてデータを蓄積したい場合、</w:t>
      </w:r>
      <w:r>
        <w:rPr>
          <w:rFonts w:hint="eastAsia"/>
          <w:b/>
          <w:bCs/>
        </w:rPr>
        <w:t xml:space="preserve">追加のDataverse容量アドオン</w:t>
      </w:r>
      <w:r>
        <w:rPr>
          <w:rFonts w:hint="eastAsia"/>
        </w:rPr>
        <w:t xml:space="preserve">を購入して拡張する必要があります</w:t>
      </w:r>
      <w:hyperlink r:id="rId63">
        <w:r>
          <w:rPr>
            <w:rStyle w:val="Hyperlink"/>
          </w:rPr>
          <w:t xml:space="preserve">[49]</w:t>
        </w:r>
      </w:hyperlink>
      <w:r>
        <w:rPr>
          <w:rFonts w:hint="eastAsia"/>
        </w:rPr>
        <w:t xml:space="preserve">。追加容量は1GB単位で月額課金（例:</w:t>
      </w:r>
      <w:r>
        <w:t xml:space="preserve"> </w:t>
      </w:r>
      <w:r>
        <w:rPr>
          <w:rFonts w:hint="eastAsia"/>
        </w:rPr>
        <w:t xml:space="preserve">日本では約￥5,997/GB/月）となります</w:t>
      </w:r>
      <w:hyperlink r:id="rId64">
        <w:r>
          <w:rPr>
            <w:rStyle w:val="Hyperlink"/>
          </w:rPr>
          <w:t xml:space="preserve">[50]</w:t>
        </w:r>
      </w:hyperlink>
      <w:r>
        <w:t xml:space="preserve">。またPower </w:t>
      </w:r>
      <w:r>
        <w:rPr>
          <w:rFonts w:hint="eastAsia"/>
        </w:rPr>
        <w:t xml:space="preserve">PlatformにはAzureサブスクリプションを用いて実際の利用量に基づき料金を支払う</w:t>
      </w:r>
      <w:r>
        <w:rPr>
          <w:rFonts w:hint="eastAsia"/>
          <w:b/>
          <w:bCs/>
        </w:rPr>
        <w:t xml:space="preserve">従量課金プラン（Pay-as-you-go）</w:t>
      </w:r>
      <w:r>
        <w:rPr>
          <w:rFonts w:hint="eastAsia"/>
        </w:rPr>
        <w:t xml:space="preserve">も存在します。これはアプリやフローの実行回数、Dataverseのストレージ消費量などに応じてAzure経由で課金されるモデルで、スポット的な用途やPoCに向いています。さらに不特定多数が利用するPower</w:t>
      </w:r>
      <w:r>
        <w:t xml:space="preserve"> </w:t>
      </w:r>
      <w:r>
        <w:rPr>
          <w:rFonts w:hint="eastAsia"/>
        </w:rPr>
        <w:t xml:space="preserve">Pages（旧Power</w:t>
      </w:r>
      <w:r>
        <w:t xml:space="preserve"> </w:t>
      </w:r>
      <w:r>
        <w:rPr>
          <w:rFonts w:hint="eastAsia"/>
        </w:rPr>
        <w:t xml:space="preserve">Appsポータル）からDataverseにアクセスする場合は、ユーザー数やページビュー数に応じた</w:t>
      </w:r>
      <w:r>
        <w:rPr>
          <w:rFonts w:hint="eastAsia"/>
          <w:b/>
          <w:bCs/>
        </w:rPr>
        <w:t xml:space="preserve">外部ユーザーライセンス</w:t>
      </w:r>
      <w:r>
        <w:rPr>
          <w:rFonts w:hint="eastAsia"/>
        </w:rPr>
        <w:t xml:space="preserve">料金が発生します。</w:t>
      </w:r>
    </w:p>
    <w:p>
      <w:pPr>
        <w:pStyle w:val="FirstParagraph"/>
      </w:pPr>
      <w:r>
        <w:rPr>
          <w:rFonts w:hint="eastAsia"/>
        </w:rPr>
        <w:t xml:space="preserve">以上のように、Dataverseの費用は</w:t>
      </w:r>
      <w:r>
        <w:rPr>
          <w:rFonts w:hint="eastAsia"/>
          <w:b/>
          <w:bCs/>
        </w:rPr>
        <w:t xml:space="preserve">ユーザー数・利用アプリ数・データ容量</w:t>
      </w:r>
      <w:r>
        <w:rPr>
          <w:rFonts w:hint="eastAsia"/>
        </w:rPr>
        <w:t xml:space="preserve">によって変動します</w:t>
      </w:r>
      <w:hyperlink r:id="rId65">
        <w:r>
          <w:rPr>
            <w:rStyle w:val="Hyperlink"/>
          </w:rPr>
          <w:t xml:space="preserve">[51]</w:t>
        </w:r>
      </w:hyperlink>
      <w:r>
        <w:rPr>
          <w:rFonts w:hint="eastAsia"/>
        </w:rPr>
        <w:t xml:space="preserve">。シンプルに使いたい場合は「Per</w:t>
      </w:r>
      <w:r>
        <w:t xml:space="preserve"> </w:t>
      </w:r>
      <w:r>
        <w:rPr>
          <w:rFonts w:hint="eastAsia"/>
        </w:rPr>
        <w:t xml:space="preserve">Appプラン（安価だがアプリ限定）」、全社的に展開するなら「Per</w:t>
      </w:r>
      <w:r>
        <w:t xml:space="preserve"> </w:t>
      </w:r>
      <w:r>
        <w:rPr>
          <w:rFonts w:hint="eastAsia"/>
        </w:rPr>
        <w:t xml:space="preserve">Userプラン（割高だが自由度高い）」といった判断基準になります</w:t>
      </w:r>
      <w:hyperlink r:id="rId66">
        <w:r>
          <w:rPr>
            <w:rStyle w:val="Hyperlink"/>
          </w:rPr>
          <w:t xml:space="preserve">[52]</w:t>
        </w:r>
      </w:hyperlink>
      <w:r>
        <w:rPr>
          <w:rFonts w:hint="eastAsia"/>
        </w:rPr>
        <w:t xml:space="preserve">。既にMicrosoft</w:t>
      </w:r>
      <w:r>
        <w:t xml:space="preserve"> </w:t>
      </w:r>
      <w:r>
        <w:rPr>
          <w:rFonts w:hint="eastAsia"/>
        </w:rPr>
        <w:t xml:space="preserve">365を導入済みであればまず既存契約で使える範囲を確認し、必要に応じてPower</w:t>
      </w:r>
      <w:r>
        <w:t xml:space="preserve"> </w:t>
      </w:r>
      <w:r>
        <w:rPr>
          <w:rFonts w:hint="eastAsia"/>
        </w:rPr>
        <w:t xml:space="preserve">Appsライセンスを追加購入すると良いでしょう</w:t>
      </w:r>
      <w:hyperlink r:id="rId67">
        <w:r>
          <w:rPr>
            <w:rStyle w:val="Hyperlink"/>
          </w:rPr>
          <w:t xml:space="preserve">[53]</w:t>
        </w:r>
      </w:hyperlink>
      <w:r>
        <w:t xml:space="preserve">。</w:t>
      </w:r>
    </w:p>
    <w:bookmarkEnd w:id="68"/>
    <w:bookmarkStart w:id="77" w:name="ユースケースと活用例"/>
    <w:p>
      <w:pPr>
        <w:pStyle w:val="Heading2"/>
      </w:pPr>
      <w:r>
        <w:rPr>
          <w:rFonts w:hint="eastAsia"/>
        </w:rPr>
        <w:t xml:space="preserve">ユースケースと活用例</w:t>
      </w:r>
    </w:p>
    <w:p>
      <w:pPr>
        <w:pStyle w:val="FirstParagraph"/>
      </w:pPr>
      <w:r>
        <w:rPr>
          <w:rFonts w:hint="eastAsia"/>
        </w:rPr>
        <w:t xml:space="preserve">最後に、Microsoft</w:t>
      </w:r>
      <w:r>
        <w:t xml:space="preserve"> </w:t>
      </w:r>
      <w:r>
        <w:rPr>
          <w:rFonts w:hint="eastAsia"/>
        </w:rPr>
        <w:t xml:space="preserve">Dataverseが実際にどのような場面で利用されているか、代表的な</w:t>
      </w:r>
      <w:r>
        <w:rPr>
          <w:b/>
          <w:bCs/>
        </w:rPr>
        <w:t xml:space="preserve">ユースケース</w:t>
      </w:r>
      <w:r>
        <w:rPr>
          <w:rFonts w:hint="eastAsia"/>
        </w:rPr>
        <w:t xml:space="preserve">を紹介します。</w:t>
      </w:r>
    </w:p>
    <w:p>
      <w:pPr>
        <w:numPr>
          <w:ilvl w:val="0"/>
          <w:numId w:val="1006"/>
        </w:numPr>
      </w:pPr>
      <w:r>
        <w:rPr>
          <w:rFonts w:hint="eastAsia"/>
          <w:b/>
          <w:bCs/>
        </w:rPr>
        <w:t xml:space="preserve">顧客管理（CRM）や営業支援:</w:t>
      </w:r>
      <w:r>
        <w:t xml:space="preserve"> </w:t>
      </w:r>
      <w:r>
        <w:rPr>
          <w:rFonts w:hint="eastAsia"/>
        </w:rPr>
        <w:t xml:space="preserve">Dataverseは顧客情報や営業データの一元管理に適しています。Dynamics</w:t>
      </w:r>
      <w:r>
        <w:t xml:space="preserve"> 365 Sales/Customer </w:t>
      </w:r>
      <w:r>
        <w:rPr>
          <w:rFonts w:hint="eastAsia"/>
        </w:rPr>
        <w:t xml:space="preserve">Serviceを使うケースはもちろん、カスタムで顧客管理アプリをPower</w:t>
      </w:r>
      <w:r>
        <w:t xml:space="preserve"> </w:t>
      </w:r>
      <w:r>
        <w:rPr>
          <w:rFonts w:hint="eastAsia"/>
        </w:rPr>
        <w:t xml:space="preserve">Appsで構築する際のバックエンドとしても利用されています。例えば、Dataverse上に「取引先」「商談」「連絡先」テーブルを用意し、自社独自の営業プロセスに合わせた画面をPower</w:t>
      </w:r>
      <w:r>
        <w:t xml:space="preserve"> </w:t>
      </w:r>
      <w:r>
        <w:rPr>
          <w:rFonts w:hint="eastAsia"/>
        </w:rPr>
        <w:t xml:space="preserve">Appsで作成すれば、</w:t>
      </w:r>
      <w:r>
        <w:rPr>
          <w:rFonts w:hint="eastAsia"/>
          <w:b/>
          <w:bCs/>
        </w:rPr>
        <w:t xml:space="preserve">自前の簡易CRM</w:t>
      </w:r>
      <w:r>
        <w:rPr>
          <w:rFonts w:hint="eastAsia"/>
        </w:rPr>
        <w:t xml:space="preserve">が実現します。蓄積された顧客履歴はPower</w:t>
      </w:r>
      <w:r>
        <w:t xml:space="preserve"> </w:t>
      </w:r>
      <w:r>
        <w:rPr>
          <w:rFonts w:hint="eastAsia"/>
        </w:rPr>
        <w:t xml:space="preserve">BIで可視化し、マーケティングキャンペーンの分析や営業パイプラインの管理に活用できます</w:t>
      </w:r>
      <w:hyperlink r:id="rId69">
        <w:r>
          <w:rPr>
            <w:rStyle w:val="Hyperlink"/>
          </w:rPr>
          <w:t xml:space="preserve">[54]</w:t>
        </w:r>
      </w:hyperlink>
      <w:hyperlink r:id="rId70">
        <w:r>
          <w:rPr>
            <w:rStyle w:val="Hyperlink"/>
          </w:rPr>
          <w:t xml:space="preserve">[55]</w:t>
        </w:r>
      </w:hyperlink>
      <w:r>
        <w:t xml:space="preserve">。</w:t>
      </w:r>
    </w:p>
    <w:p>
      <w:pPr>
        <w:numPr>
          <w:ilvl w:val="0"/>
          <w:numId w:val="1006"/>
        </w:numPr>
      </w:pPr>
      <w:r>
        <w:rPr>
          <w:rFonts w:hint="eastAsia"/>
          <w:b/>
          <w:bCs/>
        </w:rPr>
        <w:t xml:space="preserve">在庫・資産管理:</w:t>
      </w:r>
      <w:r>
        <w:t xml:space="preserve"> </w:t>
      </w:r>
      <w:r>
        <w:rPr>
          <w:rFonts w:hint="eastAsia"/>
        </w:rPr>
        <w:t xml:space="preserve">商品や資産の情報管理にもDataverseが利用されています。在庫管理システムを一から構築する代わりに、Dataverseに「製品」「倉庫」「入出庫履歴」などのテーブルを作成し、Power</w:t>
      </w:r>
      <w:r>
        <w:t xml:space="preserve"> </w:t>
      </w:r>
      <w:r>
        <w:rPr>
          <w:rFonts w:hint="eastAsia"/>
        </w:rPr>
        <w:t xml:space="preserve">Appsで入庫・出庫の記録用アプリや棚卸チェック用モバイルアプリを提供できます。ある小売業ではDataverseで各店舗の在庫データをリアルタイムに集約し、在庫不足時に自動アラートを出すPower</w:t>
      </w:r>
      <w:r>
        <w:t xml:space="preserve"> </w:t>
      </w:r>
      <w:r>
        <w:rPr>
          <w:rFonts w:hint="eastAsia"/>
        </w:rPr>
        <w:t xml:space="preserve">Automateフローを組むことで、欠品防止と余剰在庫圧縮に成功しています。複数拠点の在庫を一元把握し最適化するといった</w:t>
      </w:r>
      <w:r>
        <w:rPr>
          <w:rFonts w:hint="eastAsia"/>
          <w:b/>
          <w:bCs/>
        </w:rPr>
        <w:t xml:space="preserve">サプライチェーン管理</w:t>
      </w:r>
      <w:r>
        <w:rPr>
          <w:rFonts w:hint="eastAsia"/>
        </w:rPr>
        <w:t xml:space="preserve">の場面でも役立ちます</w:t>
      </w:r>
      <w:hyperlink r:id="rId71">
        <w:r>
          <w:rPr>
            <w:rStyle w:val="Hyperlink"/>
          </w:rPr>
          <w:t xml:space="preserve">[56]</w:t>
        </w:r>
      </w:hyperlink>
      <w:r>
        <w:t xml:space="preserve">。</w:t>
      </w:r>
    </w:p>
    <w:p>
      <w:pPr>
        <w:numPr>
          <w:ilvl w:val="0"/>
          <w:numId w:val="1006"/>
        </w:numPr>
      </w:pPr>
      <w:r>
        <w:rPr>
          <w:rFonts w:hint="eastAsia"/>
          <w:b/>
          <w:bCs/>
        </w:rPr>
        <w:t xml:space="preserve">人事・社員サービス:</w:t>
      </w:r>
      <w:r>
        <w:t xml:space="preserve"> </w:t>
      </w:r>
      <w:r>
        <w:rPr>
          <w:rFonts w:hint="eastAsia"/>
        </w:rPr>
        <w:t xml:space="preserve">Dataverseは人事情報や社員からの申請管理にも活用できます。例えば社員マスターテーブルをDataverseで管理し、Power</w:t>
      </w:r>
      <w:r>
        <w:t xml:space="preserve"> </w:t>
      </w:r>
      <w:r>
        <w:rPr>
          <w:rFonts w:hint="eastAsia"/>
        </w:rPr>
        <w:t xml:space="preserve">Appsで社員セルフサービス用のアプリ（住所変更届や各種申請フォームなど）を提供します。申請内容はDataverseに蓄積され、承認フローはPower</w:t>
      </w:r>
      <w:r>
        <w:t xml:space="preserve"> </w:t>
      </w:r>
      <w:r>
        <w:rPr>
          <w:rFonts w:hint="eastAsia"/>
        </w:rPr>
        <w:t xml:space="preserve">Automateが自動処理します</w:t>
      </w:r>
      <w:hyperlink r:id="rId72">
        <w:r>
          <w:rPr>
            <w:rStyle w:val="Hyperlink"/>
          </w:rPr>
          <w:t xml:space="preserve">[57]</w:t>
        </w:r>
      </w:hyperlink>
      <w:r>
        <w:t xml:space="preserve">。</w:t>
      </w:r>
      <w:r>
        <w:rPr>
          <w:rFonts w:hint="eastAsia"/>
          <w:b/>
          <w:bCs/>
        </w:rPr>
        <w:t xml:space="preserve">社員オンボーディング</w:t>
      </w:r>
      <w:r>
        <w:rPr>
          <w:rFonts w:hint="eastAsia"/>
        </w:rPr>
        <w:t xml:space="preserve">の例では、Dataverseに新入社員の情報や研修スケジュール、入社手続きチェックリストを保存し、人事部と各関連部署がそれぞれ必要な項目を更新できるアプリを構築することで、入社手続きの抜け漏れ防止と工数削減を実現しています</w:t>
      </w:r>
      <w:hyperlink r:id="rId73">
        <w:r>
          <w:rPr>
            <w:rStyle w:val="Hyperlink"/>
          </w:rPr>
          <w:t xml:space="preserve">[58]</w:t>
        </w:r>
      </w:hyperlink>
      <w:r>
        <w:rPr>
          <w:rFonts w:hint="eastAsia"/>
        </w:rPr>
        <w:t xml:space="preserve">。このように、従業員データを一元管理し社内サービス向上に役立てるケースは多くの企業で見られます。</w:t>
      </w:r>
    </w:p>
    <w:p>
      <w:pPr>
        <w:numPr>
          <w:ilvl w:val="0"/>
          <w:numId w:val="1006"/>
        </w:numPr>
      </w:pPr>
      <w:r>
        <w:rPr>
          <w:rFonts w:hint="eastAsia"/>
          <w:b/>
          <w:bCs/>
        </w:rPr>
        <w:t xml:space="preserve">業務プロセスの自動化:</w:t>
      </w:r>
      <w:r>
        <w:t xml:space="preserve"> </w:t>
      </w:r>
      <w:r>
        <w:rPr>
          <w:rFonts w:hint="eastAsia"/>
        </w:rPr>
        <w:t xml:space="preserve">Dataverseは業務データとフローのハブとして、各種プロセス自動化の核になります。例えば経費精算アプリでは、Dataverseに経費申請テーブルを設け、社員がPower</w:t>
      </w:r>
      <w:r>
        <w:t xml:space="preserve"> </w:t>
      </w:r>
      <w:r>
        <w:rPr>
          <w:rFonts w:hint="eastAsia"/>
        </w:rPr>
        <w:t xml:space="preserve">Appsから申請を入力→上長承認フロー（Power</w:t>
      </w:r>
      <w:r>
        <w:t xml:space="preserve"> </w:t>
      </w:r>
      <w:r>
        <w:rPr>
          <w:rFonts w:hint="eastAsia"/>
        </w:rPr>
        <w:t xml:space="preserve">Automate）→承認結果をDataverseに記録→申請者へ通知、といった一連の処理を自動化できます。</w:t>
      </w:r>
      <w:r>
        <w:rPr>
          <w:rFonts w:hint="eastAsia"/>
          <w:b/>
          <w:bCs/>
        </w:rPr>
        <w:t xml:space="preserve">ワークフロー管理</w:t>
      </w:r>
      <w:r>
        <w:rPr>
          <w:rFonts w:hint="eastAsia"/>
        </w:rPr>
        <w:t xml:space="preserve">の例では、製造業において品質チェックの結果をDataverseで管理し、不良が発生した場合に是正措置タスクを自動生成して担当者に配信する、といった仕組みを構築できます。複数ステップからなる業務フローをDataverse上のデータ状態とPower</w:t>
      </w:r>
      <w:r>
        <w:t xml:space="preserve"> </w:t>
      </w:r>
      <w:r>
        <w:rPr>
          <w:rFonts w:hint="eastAsia"/>
        </w:rPr>
        <w:t xml:space="preserve">Automateの組み合わせで自動化することで、手作業の削減とプロセスの標準化が進みます</w:t>
      </w:r>
      <w:hyperlink r:id="rId72">
        <w:r>
          <w:rPr>
            <w:rStyle w:val="Hyperlink"/>
          </w:rPr>
          <w:t xml:space="preserve">[57]</w:t>
        </w:r>
      </w:hyperlink>
      <w:r>
        <w:t xml:space="preserve">。</w:t>
      </w:r>
    </w:p>
    <w:p>
      <w:pPr>
        <w:numPr>
          <w:ilvl w:val="0"/>
          <w:numId w:val="1006"/>
        </w:numPr>
      </w:pPr>
      <w:r>
        <w:rPr>
          <w:rFonts w:hint="eastAsia"/>
          <w:b/>
          <w:bCs/>
        </w:rPr>
        <w:t xml:space="preserve">データ統合と単一の真実源（Single</w:t>
      </w:r>
      <w:r>
        <w:rPr>
          <w:b/>
          <w:bCs/>
        </w:rPr>
        <w:t xml:space="preserve"> Source of </w:t>
      </w:r>
      <w:r>
        <w:rPr>
          <w:rFonts w:hint="eastAsia"/>
          <w:b/>
          <w:bCs/>
        </w:rPr>
        <w:t xml:space="preserve">Truth）:</w:t>
      </w:r>
      <w:r>
        <w:t xml:space="preserve"> </w:t>
      </w:r>
      <w:r>
        <w:rPr>
          <w:rFonts w:hint="eastAsia"/>
        </w:rPr>
        <w:t xml:space="preserve">企業内には部署ごとに散在するデータ（Excelファイル、Accessデータベース、他システムのDBなど）が存在することが多いですが、Dataverseはそれらを集約して</w:t>
      </w:r>
      <w:r>
        <w:rPr>
          <w:rFonts w:hint="eastAsia"/>
          <w:b/>
          <w:bCs/>
        </w:rPr>
        <w:t xml:space="preserve">統合データベース</w:t>
      </w:r>
      <w:r>
        <w:rPr>
          <w:rFonts w:hint="eastAsia"/>
        </w:rPr>
        <w:t xml:space="preserve">を構築する用途にも使われます</w:t>
      </w:r>
      <w:hyperlink r:id="rId52">
        <w:r>
          <w:rPr>
            <w:rStyle w:val="Hyperlink"/>
          </w:rPr>
          <w:t xml:space="preserve">[38]</w:t>
        </w:r>
      </w:hyperlink>
      <w:r>
        <w:rPr>
          <w:rFonts w:hint="eastAsia"/>
        </w:rPr>
        <w:t xml:space="preserve">。例えば別々に管理されていた顧客リストと契約情報、サポート問い合わせ履歴をDataverseに取り込み、一つの「顧客360度ビュー」アプリで参照できるようにする、といった使われ方です</w:t>
      </w:r>
      <w:hyperlink r:id="rId74">
        <w:r>
          <w:rPr>
            <w:rStyle w:val="Hyperlink"/>
          </w:rPr>
          <w:t xml:space="preserve">[59]</w:t>
        </w:r>
      </w:hyperlink>
      <w:r>
        <w:t xml:space="preserve">。Dataverseが</w:t>
      </w:r>
      <w:r>
        <w:rPr>
          <w:rFonts w:hint="eastAsia"/>
          <w:b/>
          <w:bCs/>
        </w:rPr>
        <w:t xml:space="preserve">複数システム間のハブ</w:t>
      </w:r>
      <w:r>
        <w:rPr>
          <w:rFonts w:hint="eastAsia"/>
        </w:rPr>
        <w:t xml:space="preserve">となり、ERPやCRM、カスタムアプリからデータを引き寄せて保持することで、社内のデータサイロを解消し一元的なデータ活用が可能になります</w:t>
      </w:r>
      <w:hyperlink r:id="rId75">
        <w:r>
          <w:rPr>
            <w:rStyle w:val="Hyperlink"/>
          </w:rPr>
          <w:t xml:space="preserve">[60]</w:t>
        </w:r>
      </w:hyperlink>
      <w:r>
        <w:rPr>
          <w:rFonts w:hint="eastAsia"/>
        </w:rPr>
        <w:t xml:space="preserve">。統合されたデータはPower</w:t>
      </w:r>
      <w:r>
        <w:t xml:space="preserve"> </w:t>
      </w:r>
      <w:r>
        <w:rPr>
          <w:rFonts w:hint="eastAsia"/>
        </w:rPr>
        <w:t xml:space="preserve">BIで横断分析したり、CopilotなどのAI機能に活用させることも検討されています。</w:t>
      </w:r>
    </w:p>
    <w:p>
      <w:pPr>
        <w:pStyle w:val="FirstParagraph"/>
      </w:pPr>
      <w:r>
        <w:rPr>
          <w:rFonts w:hint="eastAsia"/>
        </w:rPr>
        <w:t xml:space="preserve">以上、Microsoft</w:t>
      </w:r>
      <w:r>
        <w:t xml:space="preserve"> </w:t>
      </w:r>
      <w:r>
        <w:rPr>
          <w:rFonts w:hint="eastAsia"/>
        </w:rPr>
        <w:t xml:space="preserve">Dataverseの概要から特徴、他サービスとの連携、セキュリティ/ガバナンス、料金体系、そして具体的なユースケースまで包括的に説明しました。Dataverseは</w:t>
      </w:r>
      <w:r>
        <w:rPr>
          <w:rFonts w:hint="eastAsia"/>
          <w:b/>
          <w:bCs/>
        </w:rPr>
        <w:t xml:space="preserve">ローコード時代の中核データプラットフォーム</w:t>
      </w:r>
      <w:r>
        <w:rPr>
          <w:rFonts w:hint="eastAsia"/>
        </w:rPr>
        <w:t xml:space="preserve">として、スピーディーな業務アプリ開発と安全なデータ管理を両立する強力な基盤です。Excelや従来型のデータベースでは実現しづらかった要件にも対応できる柔軟性と拡張性を備えており、現在進行中のDX（デジタルトランスフォーメーション）を支える土台となっています。扱いやすさゆえに適切な管理も求められますが、それを差し引いても</w:t>
      </w:r>
      <w:r>
        <w:rPr>
          <w:rFonts w:hint="eastAsia"/>
          <w:b/>
          <w:bCs/>
        </w:rPr>
        <w:t xml:space="preserve">企業のデータ活用力を飛躍的に高めるソリューション</w:t>
      </w:r>
      <w:r>
        <w:rPr>
          <w:rFonts w:hint="eastAsia"/>
        </w:rPr>
        <w:t xml:space="preserve">であることは間違いありません。もし社内でデータの散在や業務アプリ開発の課題を抱えているなら、Dataverseの導入を検討してみてはいかがでしょうか。各種Microsoftサービスとの親和性も高く、きっと現場の生産性向上に大きく貢献してくれるでしょう。</w:t>
      </w:r>
    </w:p>
    <w:p>
      <w:pPr>
        <w:pStyle w:val="BodyText"/>
      </w:pPr>
      <w:r>
        <w:rPr>
          <w:rFonts w:hint="eastAsia"/>
          <w:b/>
          <w:bCs/>
        </w:rPr>
        <w:t xml:space="preserve">引用文献:</w:t>
      </w:r>
    </w:p>
    <w:p>
      <w:pPr>
        <w:pStyle w:val="Compact"/>
        <w:numPr>
          <w:ilvl w:val="0"/>
          <w:numId w:val="1007"/>
        </w:numPr>
      </w:pPr>
      <w:r>
        <w:t xml:space="preserve">Microsoft Docs –</w:t>
      </w:r>
      <w:r>
        <w:t xml:space="preserve"> </w:t>
      </w:r>
      <w:r>
        <w:rPr>
          <w:i/>
          <w:iCs/>
        </w:rPr>
        <w:t xml:space="preserve">「Microsoft Dataverse とは」</w:t>
      </w:r>
      <w:hyperlink r:id="rId23">
        <w:r>
          <w:rPr>
            <w:rStyle w:val="Hyperlink"/>
          </w:rPr>
          <w:t xml:space="preserve">[3]</w:t>
        </w:r>
      </w:hyperlink>
      <w:hyperlink r:id="rId28">
        <w:r>
          <w:rPr>
            <w:rStyle w:val="Hyperlink"/>
          </w:rPr>
          <w:t xml:space="preserve">[9]</w:t>
        </w:r>
      </w:hyperlink>
      <w:hyperlink r:id="rId33">
        <w:r>
          <w:rPr>
            <w:rStyle w:val="Hyperlink"/>
          </w:rPr>
          <w:t xml:space="preserve">[16]</w:t>
        </w:r>
      </w:hyperlink>
    </w:p>
    <w:p>
      <w:pPr>
        <w:pStyle w:val="Compact"/>
        <w:numPr>
          <w:ilvl w:val="0"/>
          <w:numId w:val="1007"/>
        </w:numPr>
      </w:pPr>
      <w:r>
        <w:rPr>
          <w:rFonts w:hint="eastAsia"/>
        </w:rPr>
        <w:t xml:space="preserve">株式会社アイ・エス・アイソフトウェアー</w:t>
      </w:r>
      <w:r>
        <w:t xml:space="preserve"> –</w:t>
      </w:r>
      <w:r>
        <w:t xml:space="preserve"> </w:t>
      </w:r>
      <w:r>
        <w:rPr>
          <w:rFonts w:hint="eastAsia"/>
          <w:i/>
          <w:iCs/>
        </w:rPr>
        <w:t xml:space="preserve">「Dataverseの特徴とメリット」</w:t>
      </w:r>
      <w:hyperlink r:id="rId22">
        <w:r>
          <w:rPr>
            <w:rStyle w:val="Hyperlink"/>
          </w:rPr>
          <w:t xml:space="preserve">[2]</w:t>
        </w:r>
      </w:hyperlink>
      <w:hyperlink r:id="rId76">
        <w:r>
          <w:rPr>
            <w:rStyle w:val="Hyperlink"/>
          </w:rPr>
          <w:t xml:space="preserve">[61]</w:t>
        </w:r>
      </w:hyperlink>
      <w:hyperlink r:id="rId29">
        <w:r>
          <w:rPr>
            <w:rStyle w:val="Hyperlink"/>
          </w:rPr>
          <w:t xml:space="preserve">[62]</w:t>
        </w:r>
      </w:hyperlink>
      <w:hyperlink r:id="rId35">
        <w:r>
          <w:rPr>
            <w:rStyle w:val="Hyperlink"/>
          </w:rPr>
          <w:t xml:space="preserve">[63]</w:t>
        </w:r>
      </w:hyperlink>
      <w:hyperlink r:id="rId58">
        <w:r>
          <w:rPr>
            <w:rStyle w:val="Hyperlink"/>
          </w:rPr>
          <w:t xml:space="preserve">[43]</w:t>
        </w:r>
      </w:hyperlink>
    </w:p>
    <w:p>
      <w:pPr>
        <w:pStyle w:val="Compact"/>
        <w:numPr>
          <w:ilvl w:val="0"/>
          <w:numId w:val="1007"/>
        </w:numPr>
      </w:pPr>
      <w:r>
        <w:t xml:space="preserve">アーカス・ジャパン –</w:t>
      </w:r>
      <w:r>
        <w:t xml:space="preserve"> </w:t>
      </w:r>
      <w:r>
        <w:rPr>
          <w:i/>
          <w:iCs/>
        </w:rPr>
        <w:t xml:space="preserve">「Microsoft </w:t>
      </w:r>
      <w:r>
        <w:rPr>
          <w:rFonts w:hint="eastAsia"/>
          <w:i/>
          <w:iCs/>
        </w:rPr>
        <w:t xml:space="preserve">Dataverse（旧CDS）」</w:t>
      </w:r>
      <w:hyperlink r:id="rId25">
        <w:r>
          <w:rPr>
            <w:rStyle w:val="Hyperlink"/>
          </w:rPr>
          <w:t xml:space="preserve">[64]</w:t>
        </w:r>
      </w:hyperlink>
      <w:hyperlink r:id="rId25">
        <w:r>
          <w:rPr>
            <w:rStyle w:val="Hyperlink"/>
          </w:rPr>
          <w:t xml:space="preserve">[10]</w:t>
        </w:r>
      </w:hyperlink>
      <w:hyperlink r:id="rId25">
        <w:r>
          <w:rPr>
            <w:rStyle w:val="Hyperlink"/>
          </w:rPr>
          <w:t xml:space="preserve">[14]</w:t>
        </w:r>
      </w:hyperlink>
      <w:hyperlink r:id="rId25">
        <w:r>
          <w:rPr>
            <w:rStyle w:val="Hyperlink"/>
          </w:rPr>
          <w:t xml:space="preserve">[27]</w:t>
        </w:r>
      </w:hyperlink>
      <w:hyperlink r:id="rId25">
        <w:r>
          <w:rPr>
            <w:rStyle w:val="Hyperlink"/>
          </w:rPr>
          <w:t xml:space="preserve">[25]</w:t>
        </w:r>
      </w:hyperlink>
    </w:p>
    <w:p>
      <w:pPr>
        <w:pStyle w:val="Compact"/>
        <w:numPr>
          <w:ilvl w:val="0"/>
          <w:numId w:val="1007"/>
        </w:numPr>
      </w:pPr>
      <w:r>
        <w:rPr>
          <w:rFonts w:hint="eastAsia"/>
        </w:rPr>
        <w:t xml:space="preserve">株式会社インフォースグループ</w:t>
      </w:r>
      <w:r>
        <w:t xml:space="preserve"> –</w:t>
      </w:r>
      <w:r>
        <w:t xml:space="preserve"> </w:t>
      </w:r>
      <w:r>
        <w:rPr>
          <w:rFonts w:hint="eastAsia"/>
          <w:i/>
          <w:iCs/>
        </w:rPr>
        <w:t xml:space="preserve">「Dataverseのライセンス費用をやさしく解説〜基本編」</w:t>
      </w:r>
      <w:hyperlink r:id="rId60">
        <w:r>
          <w:rPr>
            <w:rStyle w:val="Hyperlink"/>
          </w:rPr>
          <w:t xml:space="preserve">[44]</w:t>
        </w:r>
      </w:hyperlink>
      <w:hyperlink r:id="rId61">
        <w:r>
          <w:rPr>
            <w:rStyle w:val="Hyperlink"/>
          </w:rPr>
          <w:t xml:space="preserve">[65]</w:t>
        </w:r>
      </w:hyperlink>
      <w:hyperlink r:id="rId63">
        <w:r>
          <w:rPr>
            <w:rStyle w:val="Hyperlink"/>
          </w:rPr>
          <w:t xml:space="preserve">[49]</w:t>
        </w:r>
      </w:hyperlink>
      <w:hyperlink r:id="rId67">
        <w:r>
          <w:rPr>
            <w:rStyle w:val="Hyperlink"/>
          </w:rPr>
          <w:t xml:space="preserve">[53]</w:t>
        </w:r>
      </w:hyperlink>
    </w:p>
    <w:p>
      <w:pPr>
        <w:pStyle w:val="Compact"/>
        <w:numPr>
          <w:ilvl w:val="0"/>
          <w:numId w:val="1007"/>
        </w:numPr>
      </w:pPr>
      <w:r>
        <w:rPr>
          <w:rFonts w:hint="eastAsia"/>
        </w:rPr>
        <w:t xml:space="preserve">なつぐれの業務効率化ログ</w:t>
      </w:r>
      <w:r>
        <w:t xml:space="preserve"> –</w:t>
      </w:r>
      <w:r>
        <w:t xml:space="preserve"> </w:t>
      </w:r>
      <w:r>
        <w:rPr>
          <w:i/>
          <w:iCs/>
        </w:rPr>
        <w:t xml:space="preserve">「Dataverse for </w:t>
      </w:r>
      <w:r>
        <w:rPr>
          <w:rFonts w:hint="eastAsia"/>
          <w:i/>
          <w:iCs/>
        </w:rPr>
        <w:t xml:space="preserve">Teamsと通常のDataverseの違い」</w:t>
      </w:r>
      <w:hyperlink r:id="rId46">
        <w:r>
          <w:rPr>
            <w:rStyle w:val="Hyperlink"/>
          </w:rPr>
          <w:t xml:space="preserve">[33]</w:t>
        </w:r>
      </w:hyperlink>
      <w:hyperlink r:id="rId53">
        <w:r>
          <w:rPr>
            <w:rStyle w:val="Hyperlink"/>
          </w:rPr>
          <w:t xml:space="preserve">[39]</w:t>
        </w:r>
      </w:hyperlink>
    </w:p>
    <w:p>
      <w:pPr>
        <w:pStyle w:val="Compact"/>
        <w:numPr>
          <w:ilvl w:val="0"/>
          <w:numId w:val="1007"/>
        </w:numPr>
      </w:pPr>
      <w:r>
        <w:t xml:space="preserve">Microsoft Learn –</w:t>
      </w:r>
      <w:r>
        <w:t xml:space="preserve"> </w:t>
      </w:r>
      <w:r>
        <w:rPr>
          <w:i/>
          <w:iCs/>
        </w:rPr>
        <w:t xml:space="preserve">「Why choose Microsoft Dataverse?」</w:t>
      </w:r>
      <w:r>
        <w:rPr>
          <w:rFonts w:hint="eastAsia"/>
        </w:rPr>
        <w:t xml:space="preserve">（Dataverse</w:t>
      </w:r>
      <w:r>
        <w:t xml:space="preserve"> </w:t>
      </w:r>
      <w:r>
        <w:rPr>
          <w:rFonts w:hint="eastAsia"/>
        </w:rPr>
        <w:t xml:space="preserve">利用の利点）</w:t>
      </w:r>
      <w:hyperlink r:id="rId28">
        <w:r>
          <w:rPr>
            <w:rStyle w:val="Hyperlink"/>
          </w:rPr>
          <w:t xml:space="preserve">[66]</w:t>
        </w:r>
      </w:hyperlink>
      <w:hyperlink r:id="rId44">
        <w:r>
          <w:rPr>
            <w:rStyle w:val="Hyperlink"/>
          </w:rPr>
          <w:t xml:space="preserve">[31]</w:t>
        </w:r>
      </w:hyperlink>
    </w:p>
    <w:p>
      <w:pPr>
        <w:pStyle w:val="Compact"/>
        <w:numPr>
          <w:ilvl w:val="0"/>
          <w:numId w:val="1007"/>
        </w:numPr>
      </w:pPr>
      <w:r>
        <w:t xml:space="preserve">Reply Light –</w:t>
      </w:r>
      <w:r>
        <w:t xml:space="preserve"> </w:t>
      </w:r>
      <w:r>
        <w:rPr>
          <w:i/>
          <w:iCs/>
        </w:rPr>
        <w:t xml:space="preserve">「Microsoft Dataverse explained: A business user's perspective」</w:t>
      </w:r>
      <w:hyperlink r:id="rId69">
        <w:r>
          <w:rPr>
            <w:rStyle w:val="Hyperlink"/>
          </w:rPr>
          <w:t xml:space="preserve">[54]</w:t>
        </w:r>
      </w:hyperlink>
      <w:hyperlink r:id="rId73">
        <w:r>
          <w:rPr>
            <w:rStyle w:val="Hyperlink"/>
          </w:rPr>
          <w:t xml:space="preserve">[58]</w:t>
        </w:r>
      </w:hyperlink>
    </w:p>
    <w:p>
      <w:pPr>
        <w:pStyle w:val="Compact"/>
        <w:numPr>
          <w:ilvl w:val="0"/>
          <w:numId w:val="1007"/>
        </w:numPr>
      </w:pPr>
      <w:r>
        <w:t xml:space="preserve">LinkedIn –</w:t>
      </w:r>
      <w:r>
        <w:t xml:space="preserve"> </w:t>
      </w:r>
      <w:r>
        <w:rPr>
          <w:i/>
          <w:iCs/>
        </w:rPr>
        <w:t xml:space="preserve">「5 Use Cases of Dataverse」</w:t>
      </w:r>
      <w:hyperlink r:id="rId74">
        <w:r>
          <w:rPr>
            <w:rStyle w:val="Hyperlink"/>
          </w:rPr>
          <w:t xml:space="preserve">[59]</w:t>
        </w:r>
      </w:hyperlink>
      <w:hyperlink r:id="rId72">
        <w:r>
          <w:rPr>
            <w:rStyle w:val="Hyperlink"/>
          </w:rPr>
          <w:t xml:space="preserve">[57]</w:t>
        </w:r>
      </w:hyperlink>
    </w:p>
    <w:bookmarkEnd w:id="77"/>
    <w:bookmarkEnd w:id="78"/>
    <w:bookmarkEnd w:id="79"/>
    <w:p>
      <w:r>
        <w:pict>
          <v:rect style="width:0;height:1.5pt" o:hralign="center" o:hrstd="t" o:hr="t"/>
        </w:pict>
      </w:r>
    </w:p>
    <w:bookmarkStart w:id="9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6">
        <w:r>
          <w:rPr>
            <w:rStyle w:val="Hyperlink"/>
          </w:rPr>
          <w:t xml:space="preserve">[7]</w:t>
        </w:r>
      </w:hyperlink>
      <w:r>
        <w:t xml:space="preserve"> </w:t>
      </w:r>
      <w:hyperlink r:id="rId27">
        <w:r>
          <w:rPr>
            <w:rStyle w:val="Hyperlink"/>
          </w:rPr>
          <w:t xml:space="preserve">[8]</w:t>
        </w:r>
      </w:hyperlink>
      <w:r>
        <w:t xml:space="preserve"> </w:t>
      </w:r>
      <w:hyperlink r:id="rId29">
        <w:r>
          <w:rPr>
            <w:rStyle w:val="Hyperlink"/>
          </w:rPr>
          <w:t xml:space="preserve">[11]</w:t>
        </w:r>
      </w:hyperlink>
      <w:r>
        <w:t xml:space="preserve"> </w:t>
      </w:r>
      <w:hyperlink r:id="rId31">
        <w:r>
          <w:rPr>
            <w:rStyle w:val="Hyperlink"/>
          </w:rPr>
          <w:t xml:space="preserve">[13]</w:t>
        </w:r>
      </w:hyperlink>
      <w:r>
        <w:t xml:space="preserve"> </w:t>
      </w:r>
      <w:hyperlink r:id="rId34">
        <w:r>
          <w:rPr>
            <w:rStyle w:val="Hyperlink"/>
          </w:rPr>
          <w:t xml:space="preserve">[17]</w:t>
        </w:r>
      </w:hyperlink>
      <w:r>
        <w:t xml:space="preserve"> </w:t>
      </w:r>
      <w:hyperlink r:id="rId35">
        <w:r>
          <w:rPr>
            <w:rStyle w:val="Hyperlink"/>
          </w:rPr>
          <w:t xml:space="preserve">[18]</w:t>
        </w:r>
      </w:hyperlink>
      <w:r>
        <w:t xml:space="preserve"> </w:t>
      </w:r>
      <w:hyperlink r:id="rId49">
        <w:r>
          <w:rPr>
            <w:rStyle w:val="Hyperlink"/>
          </w:rPr>
          <w:t xml:space="preserve">[35]</w:t>
        </w:r>
      </w:hyperlink>
      <w:r>
        <w:t xml:space="preserve"> </w:t>
      </w:r>
      <w:hyperlink r:id="rId58">
        <w:r>
          <w:rPr>
            <w:rStyle w:val="Hyperlink"/>
          </w:rPr>
          <w:t xml:space="preserve">[43]</w:t>
        </w:r>
      </w:hyperlink>
      <w:r>
        <w:t xml:space="preserve"> </w:t>
      </w:r>
      <w:hyperlink r:id="rId76">
        <w:r>
          <w:rPr>
            <w:rStyle w:val="Hyperlink"/>
          </w:rPr>
          <w:t xml:space="preserve">[61]</w:t>
        </w:r>
      </w:hyperlink>
      <w:r>
        <w:t xml:space="preserve"> </w:t>
      </w:r>
      <w:hyperlink r:id="rId29">
        <w:r>
          <w:rPr>
            <w:rStyle w:val="Hyperlink"/>
          </w:rPr>
          <w:t xml:space="preserve">[62]</w:t>
        </w:r>
      </w:hyperlink>
      <w:r>
        <w:t xml:space="preserve"> </w:t>
      </w:r>
      <w:hyperlink r:id="rId35">
        <w:r>
          <w:rPr>
            <w:rStyle w:val="Hyperlink"/>
          </w:rPr>
          <w:t xml:space="preserve">[63]</w:t>
        </w:r>
      </w:hyperlink>
      <w:r>
        <w:t xml:space="preserve"> </w:t>
      </w:r>
      <w:r>
        <w:rPr>
          <w:rFonts w:hint="eastAsia"/>
        </w:rPr>
        <w:t xml:space="preserve">Dataverseの特徴とメリット</w:t>
      </w:r>
    </w:p>
    <w:p>
      <w:pPr>
        <w:pStyle w:val="BodyText"/>
      </w:pPr>
      <w:hyperlink r:id="rId80">
        <w:r>
          <w:rPr>
            <w:rStyle w:val="Hyperlink"/>
          </w:rPr>
          <w:t xml:space="preserve">https://www.isi-grp.co.jp/powerplatform/usage/about-dataverse</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8">
        <w:r>
          <w:rPr>
            <w:rStyle w:val="Hyperlink"/>
          </w:rPr>
          <w:t xml:space="preserve">[9]</w:t>
        </w:r>
      </w:hyperlink>
      <w:r>
        <w:t xml:space="preserve"> </w:t>
      </w:r>
      <w:hyperlink r:id="rId30">
        <w:r>
          <w:rPr>
            <w:rStyle w:val="Hyperlink"/>
          </w:rPr>
          <w:t xml:space="preserve">[12]</w:t>
        </w:r>
      </w:hyperlink>
      <w:r>
        <w:t xml:space="preserve"> </w:t>
      </w:r>
      <w:hyperlink r:id="rId33">
        <w:r>
          <w:rPr>
            <w:rStyle w:val="Hyperlink"/>
          </w:rPr>
          <w:t xml:space="preserve">[16]</w:t>
        </w:r>
      </w:hyperlink>
      <w:r>
        <w:t xml:space="preserve"> </w:t>
      </w:r>
      <w:hyperlink r:id="rId38">
        <w:r>
          <w:rPr>
            <w:rStyle w:val="Hyperlink"/>
          </w:rPr>
          <w:t xml:space="preserve">[21]</w:t>
        </w:r>
      </w:hyperlink>
      <w:r>
        <w:t xml:space="preserve"> </w:t>
      </w:r>
      <w:hyperlink r:id="rId39">
        <w:r>
          <w:rPr>
            <w:rStyle w:val="Hyperlink"/>
          </w:rPr>
          <w:t xml:space="preserve">[22]</w:t>
        </w:r>
      </w:hyperlink>
      <w:r>
        <w:t xml:space="preserve"> </w:t>
      </w:r>
      <w:hyperlink r:id="rId28">
        <w:r>
          <w:rPr>
            <w:rStyle w:val="Hyperlink"/>
          </w:rPr>
          <w:t xml:space="preserve">[23]</w:t>
        </w:r>
      </w:hyperlink>
      <w:r>
        <w:t xml:space="preserve"> </w:t>
      </w:r>
      <w:hyperlink r:id="rId40">
        <w:r>
          <w:rPr>
            <w:rStyle w:val="Hyperlink"/>
          </w:rPr>
          <w:t xml:space="preserve">[24]</w:t>
        </w:r>
      </w:hyperlink>
      <w:r>
        <w:t xml:space="preserve"> </w:t>
      </w:r>
      <w:hyperlink r:id="rId39">
        <w:r>
          <w:rPr>
            <w:rStyle w:val="Hyperlink"/>
          </w:rPr>
          <w:t xml:space="preserve">[26]</w:t>
        </w:r>
      </w:hyperlink>
      <w:r>
        <w:t xml:space="preserve"> </w:t>
      </w:r>
      <w:hyperlink r:id="rId39">
        <w:r>
          <w:rPr>
            <w:rStyle w:val="Hyperlink"/>
          </w:rPr>
          <w:t xml:space="preserve">[29]</w:t>
        </w:r>
      </w:hyperlink>
      <w:r>
        <w:t xml:space="preserve"> </w:t>
      </w:r>
      <w:hyperlink r:id="rId44">
        <w:r>
          <w:rPr>
            <w:rStyle w:val="Hyperlink"/>
          </w:rPr>
          <w:t xml:space="preserve">[31]</w:t>
        </w:r>
      </w:hyperlink>
      <w:r>
        <w:t xml:space="preserve"> </w:t>
      </w:r>
      <w:hyperlink r:id="rId45">
        <w:r>
          <w:rPr>
            <w:rStyle w:val="Hyperlink"/>
          </w:rPr>
          <w:t xml:space="preserve">[32]</w:t>
        </w:r>
      </w:hyperlink>
      <w:r>
        <w:t xml:space="preserve"> </w:t>
      </w:r>
      <w:hyperlink r:id="rId28">
        <w:r>
          <w:rPr>
            <w:rStyle w:val="Hyperlink"/>
          </w:rPr>
          <w:t xml:space="preserve">[66]</w:t>
        </w:r>
      </w:hyperlink>
      <w:r>
        <w:t xml:space="preserve"> </w:t>
      </w:r>
      <w:r>
        <w:t xml:space="preserve">Microsoft Dataverse とは - Power Apps | Microsoft Learn</w:t>
      </w:r>
    </w:p>
    <w:p>
      <w:pPr>
        <w:pStyle w:val="BodyText"/>
      </w:pPr>
      <w:hyperlink r:id="rId81">
        <w:r>
          <w:rPr>
            <w:rStyle w:val="Hyperlink"/>
          </w:rPr>
          <w:t xml:space="preserve">https://learn.microsoft.com/ja-jp/power-apps/maker/data-platform/data-platform-intro</w:t>
        </w:r>
      </w:hyperlink>
    </w:p>
    <w:p>
      <w:pPr>
        <w:pStyle w:val="BodyText"/>
      </w:pPr>
      <w:hyperlink r:id="rId25">
        <w:r>
          <w:rPr>
            <w:rStyle w:val="Hyperlink"/>
          </w:rPr>
          <w:t xml:space="preserve">[5]</w:t>
        </w:r>
      </w:hyperlink>
      <w:r>
        <w:t xml:space="preserve"> </w:t>
      </w:r>
      <w:hyperlink r:id="rId25">
        <w:r>
          <w:rPr>
            <w:rStyle w:val="Hyperlink"/>
          </w:rPr>
          <w:t xml:space="preserve">[6]</w:t>
        </w:r>
      </w:hyperlink>
      <w:r>
        <w:t xml:space="preserve"> </w:t>
      </w:r>
      <w:hyperlink r:id="rId25">
        <w:r>
          <w:rPr>
            <w:rStyle w:val="Hyperlink"/>
          </w:rPr>
          <w:t xml:space="preserve">[10]</w:t>
        </w:r>
      </w:hyperlink>
      <w:r>
        <w:t xml:space="preserve"> </w:t>
      </w:r>
      <w:hyperlink r:id="rId25">
        <w:r>
          <w:rPr>
            <w:rStyle w:val="Hyperlink"/>
          </w:rPr>
          <w:t xml:space="preserve">[14]</w:t>
        </w:r>
      </w:hyperlink>
      <w:r>
        <w:t xml:space="preserve"> </w:t>
      </w:r>
      <w:hyperlink r:id="rId36">
        <w:r>
          <w:rPr>
            <w:rStyle w:val="Hyperlink"/>
          </w:rPr>
          <w:t xml:space="preserve">[19]</w:t>
        </w:r>
      </w:hyperlink>
      <w:r>
        <w:t xml:space="preserve"> </w:t>
      </w:r>
      <w:hyperlink r:id="rId25">
        <w:r>
          <w:rPr>
            <w:rStyle w:val="Hyperlink"/>
          </w:rPr>
          <w:t xml:space="preserve">[20]</w:t>
        </w:r>
      </w:hyperlink>
      <w:r>
        <w:t xml:space="preserve"> </w:t>
      </w:r>
      <w:hyperlink r:id="rId25">
        <w:r>
          <w:rPr>
            <w:rStyle w:val="Hyperlink"/>
          </w:rPr>
          <w:t xml:space="preserve">[25]</w:t>
        </w:r>
      </w:hyperlink>
      <w:r>
        <w:t xml:space="preserve"> </w:t>
      </w:r>
      <w:hyperlink r:id="rId25">
        <w:r>
          <w:rPr>
            <w:rStyle w:val="Hyperlink"/>
          </w:rPr>
          <w:t xml:space="preserve">[27]</w:t>
        </w:r>
      </w:hyperlink>
      <w:r>
        <w:t xml:space="preserve"> </w:t>
      </w:r>
      <w:hyperlink r:id="rId25">
        <w:r>
          <w:rPr>
            <w:rStyle w:val="Hyperlink"/>
          </w:rPr>
          <w:t xml:space="preserve">[64]</w:t>
        </w:r>
      </w:hyperlink>
      <w:r>
        <w:t xml:space="preserve"> </w:t>
      </w:r>
      <w:r>
        <w:t xml:space="preserve">Microsoft </w:t>
      </w:r>
      <w:r>
        <w:rPr>
          <w:rFonts w:hint="eastAsia"/>
        </w:rPr>
        <w:t xml:space="preserve">Dataverse（旧CDS）</w:t>
      </w:r>
      <w:r>
        <w:t xml:space="preserve"> - </w:t>
      </w:r>
      <w:r>
        <w:rPr>
          <w:rFonts w:hint="eastAsia"/>
        </w:rPr>
        <w:t xml:space="preserve">アーカス・ジャパン株式会社（Arcuss</w:t>
      </w:r>
      <w:r>
        <w:t xml:space="preserve"> Japan </w:t>
      </w:r>
      <w:r>
        <w:rPr>
          <w:rFonts w:hint="eastAsia"/>
        </w:rPr>
        <w:t xml:space="preserve">Inc.）</w:t>
      </w:r>
      <w:r>
        <w:t xml:space="preserve"> </w:t>
      </w:r>
      <w:r>
        <w:rPr>
          <w:rFonts w:hint="eastAsia"/>
        </w:rPr>
        <w:t xml:space="preserve">－</w:t>
      </w:r>
      <w:r>
        <w:t xml:space="preserve"> CRM </w:t>
      </w:r>
      <w:r>
        <w:rPr>
          <w:rFonts w:hint="eastAsia"/>
        </w:rPr>
        <w:t xml:space="preserve">リーディングカンパニーである経営ITコンサルティング会社</w:t>
      </w:r>
    </w:p>
    <w:p>
      <w:pPr>
        <w:pStyle w:val="BodyText"/>
      </w:pPr>
      <w:hyperlink r:id="rId82">
        <w:r>
          <w:rPr>
            <w:rStyle w:val="Hyperlink"/>
          </w:rPr>
          <w:t xml:space="preserve">https://www.arcuss-japan.com/products/msds</w:t>
        </w:r>
      </w:hyperlink>
    </w:p>
    <w:p>
      <w:pPr>
        <w:pStyle w:val="BodyText"/>
      </w:pPr>
      <w:hyperlink r:id="rId32">
        <w:r>
          <w:rPr>
            <w:rStyle w:val="Hyperlink"/>
          </w:rPr>
          <w:t xml:space="preserve">[15]</w:t>
        </w:r>
      </w:hyperlink>
      <w:r>
        <w:t xml:space="preserve"> </w:t>
      </w:r>
      <w:r>
        <w:t xml:space="preserve">Microsoft Power Platform </w:t>
      </w:r>
      <w:r>
        <w:rPr>
          <w:rFonts w:hint="eastAsia"/>
        </w:rPr>
        <w:t xml:space="preserve">のライセンスの概要</w:t>
      </w:r>
      <w:r>
        <w:t xml:space="preserve"> - Power Platform | Microsoft Learn</w:t>
      </w:r>
    </w:p>
    <w:p>
      <w:pPr>
        <w:pStyle w:val="BodyText"/>
      </w:pPr>
      <w:hyperlink r:id="rId83">
        <w:r>
          <w:rPr>
            <w:rStyle w:val="Hyperlink"/>
          </w:rPr>
          <w:t xml:space="preserve">https://learn.microsoft.com/ja-jp/power-platform/admin/pricing-billing-skus</w:t>
        </w:r>
      </w:hyperlink>
    </w:p>
    <w:p>
      <w:pPr>
        <w:pStyle w:val="BodyText"/>
      </w:pPr>
      <w:hyperlink r:id="rId42">
        <w:r>
          <w:rPr>
            <w:rStyle w:val="Hyperlink"/>
          </w:rPr>
          <w:t xml:space="preserve">[28]</w:t>
        </w:r>
      </w:hyperlink>
      <w:r>
        <w:t xml:space="preserve"> </w:t>
      </w:r>
      <w:hyperlink r:id="rId60">
        <w:r>
          <w:rPr>
            <w:rStyle w:val="Hyperlink"/>
          </w:rPr>
          <w:t xml:space="preserve">[44]</w:t>
        </w:r>
      </w:hyperlink>
      <w:r>
        <w:t xml:space="preserve"> </w:t>
      </w:r>
      <w:hyperlink r:id="rId61">
        <w:r>
          <w:rPr>
            <w:rStyle w:val="Hyperlink"/>
          </w:rPr>
          <w:t xml:space="preserve">[45]</w:t>
        </w:r>
      </w:hyperlink>
      <w:r>
        <w:t xml:space="preserve"> </w:t>
      </w:r>
      <w:hyperlink r:id="rId61">
        <w:r>
          <w:rPr>
            <w:rStyle w:val="Hyperlink"/>
          </w:rPr>
          <w:t xml:space="preserve">[47]</w:t>
        </w:r>
      </w:hyperlink>
      <w:r>
        <w:t xml:space="preserve"> </w:t>
      </w:r>
      <w:hyperlink r:id="rId61">
        <w:r>
          <w:rPr>
            <w:rStyle w:val="Hyperlink"/>
          </w:rPr>
          <w:t xml:space="preserve">[48]</w:t>
        </w:r>
      </w:hyperlink>
      <w:r>
        <w:t xml:space="preserve"> </w:t>
      </w:r>
      <w:hyperlink r:id="rId63">
        <w:r>
          <w:rPr>
            <w:rStyle w:val="Hyperlink"/>
          </w:rPr>
          <w:t xml:space="preserve">[49]</w:t>
        </w:r>
      </w:hyperlink>
      <w:r>
        <w:t xml:space="preserve"> </w:t>
      </w:r>
      <w:hyperlink r:id="rId65">
        <w:r>
          <w:rPr>
            <w:rStyle w:val="Hyperlink"/>
          </w:rPr>
          <w:t xml:space="preserve">[51]</w:t>
        </w:r>
      </w:hyperlink>
      <w:r>
        <w:t xml:space="preserve"> </w:t>
      </w:r>
      <w:hyperlink r:id="rId66">
        <w:r>
          <w:rPr>
            <w:rStyle w:val="Hyperlink"/>
          </w:rPr>
          <w:t xml:space="preserve">[52]</w:t>
        </w:r>
      </w:hyperlink>
      <w:r>
        <w:t xml:space="preserve"> </w:t>
      </w:r>
      <w:hyperlink r:id="rId67">
        <w:r>
          <w:rPr>
            <w:rStyle w:val="Hyperlink"/>
          </w:rPr>
          <w:t xml:space="preserve">[53]</w:t>
        </w:r>
      </w:hyperlink>
      <w:r>
        <w:t xml:space="preserve"> </w:t>
      </w:r>
      <w:hyperlink r:id="rId61">
        <w:r>
          <w:rPr>
            <w:rStyle w:val="Hyperlink"/>
          </w:rPr>
          <w:t xml:space="preserve">[65]</w:t>
        </w:r>
      </w:hyperlink>
      <w:r>
        <w:t xml:space="preserve"> </w:t>
      </w:r>
      <w:r>
        <w:rPr>
          <w:rFonts w:hint="eastAsia"/>
        </w:rPr>
        <w:t xml:space="preserve">Dataverseのライセンス費用をやさしく解説〜基本編：INFORCE</w:t>
      </w:r>
      <w:r>
        <w:t xml:space="preserve"> GROUP </w:t>
      </w:r>
      <w:r>
        <w:rPr>
          <w:rFonts w:hint="eastAsia"/>
        </w:rPr>
        <w:t xml:space="preserve">株式会社インフォースグループ｜中堅・中小企業向、ITのコンビニエンスストア</w:t>
      </w:r>
    </w:p>
    <w:p>
      <w:pPr>
        <w:pStyle w:val="BodyText"/>
      </w:pPr>
      <w:hyperlink r:id="rId84">
        <w:r>
          <w:rPr>
            <w:rStyle w:val="Hyperlink"/>
          </w:rPr>
          <w:t xml:space="preserve">https://inforce.inc/topics/article/dataverse-license.html</w:t>
        </w:r>
      </w:hyperlink>
    </w:p>
    <w:p>
      <w:pPr>
        <w:pStyle w:val="BodyText"/>
      </w:pPr>
      <w:hyperlink r:id="rId43">
        <w:r>
          <w:rPr>
            <w:rStyle w:val="Hyperlink"/>
          </w:rPr>
          <w:t xml:space="preserve">[30]</w:t>
        </w:r>
      </w:hyperlink>
      <w:r>
        <w:t xml:space="preserve"> </w:t>
      </w:r>
      <w:r>
        <w:rPr>
          <w:rFonts w:hint="eastAsia"/>
        </w:rPr>
        <w:t xml:space="preserve">Dataverseとは？用途やSharePointとの違いなどを解説</w:t>
      </w:r>
    </w:p>
    <w:p>
      <w:pPr>
        <w:pStyle w:val="BodyText"/>
      </w:pPr>
      <w:hyperlink r:id="rId85">
        <w:r>
          <w:rPr>
            <w:rStyle w:val="Hyperlink"/>
          </w:rPr>
          <w:t xml:space="preserve">https://www.cloud-for-all.com/blog/what-is-dataverse</w:t>
        </w:r>
      </w:hyperlink>
    </w:p>
    <w:p>
      <w:pPr>
        <w:pStyle w:val="BodyText"/>
      </w:pPr>
      <w:hyperlink r:id="rId46">
        <w:r>
          <w:rPr>
            <w:rStyle w:val="Hyperlink"/>
          </w:rPr>
          <w:t xml:space="preserve">[33]</w:t>
        </w:r>
      </w:hyperlink>
      <w:r>
        <w:t xml:space="preserve"> </w:t>
      </w:r>
      <w:hyperlink r:id="rId53">
        <w:r>
          <w:rPr>
            <w:rStyle w:val="Hyperlink"/>
          </w:rPr>
          <w:t xml:space="preserve">[39]</w:t>
        </w:r>
      </w:hyperlink>
      <w:r>
        <w:t xml:space="preserve"> </w:t>
      </w:r>
      <w:hyperlink r:id="rId55">
        <w:r>
          <w:rPr>
            <w:rStyle w:val="Hyperlink"/>
          </w:rPr>
          <w:t xml:space="preserve">[41]</w:t>
        </w:r>
      </w:hyperlink>
      <w:r>
        <w:t xml:space="preserve"> </w:t>
      </w:r>
      <w:hyperlink r:id="rId56">
        <w:r>
          <w:rPr>
            <w:rStyle w:val="Hyperlink"/>
          </w:rPr>
          <w:t xml:space="preserve">[42]</w:t>
        </w:r>
      </w:hyperlink>
      <w:r>
        <w:t xml:space="preserve"> </w:t>
      </w:r>
      <w:r>
        <w:t xml:space="preserve">Dataverse for </w:t>
      </w:r>
      <w:r>
        <w:rPr>
          <w:rFonts w:hint="eastAsia"/>
        </w:rPr>
        <w:t xml:space="preserve">Teamsと通常のDataverseの違い</w:t>
      </w:r>
      <w:r>
        <w:t xml:space="preserve"> | </w:t>
      </w:r>
      <w:r>
        <w:rPr>
          <w:rFonts w:hint="eastAsia"/>
        </w:rPr>
        <w:t xml:space="preserve">なつぐれの業務効率化ログ</w:t>
      </w:r>
    </w:p>
    <w:p>
      <w:pPr>
        <w:pStyle w:val="BodyText"/>
      </w:pPr>
      <w:hyperlink r:id="rId86">
        <w:r>
          <w:rPr>
            <w:rStyle w:val="Hyperlink"/>
          </w:rPr>
          <w:t xml:space="preserve">https://shirono-noino.com/dataverse-for-teams-vs-standard-dataverse/</w:t>
        </w:r>
      </w:hyperlink>
    </w:p>
    <w:p>
      <w:pPr>
        <w:pStyle w:val="BodyText"/>
      </w:pPr>
      <w:hyperlink r:id="rId47">
        <w:r>
          <w:rPr>
            <w:rStyle w:val="Hyperlink"/>
          </w:rPr>
          <w:t xml:space="preserve">[34]</w:t>
        </w:r>
      </w:hyperlink>
      <w:r>
        <w:t xml:space="preserve"> </w:t>
      </w:r>
      <w:hyperlink r:id="rId69">
        <w:r>
          <w:rPr>
            <w:rStyle w:val="Hyperlink"/>
          </w:rPr>
          <w:t xml:space="preserve">[54]</w:t>
        </w:r>
      </w:hyperlink>
      <w:r>
        <w:t xml:space="preserve"> </w:t>
      </w:r>
      <w:hyperlink r:id="rId70">
        <w:r>
          <w:rPr>
            <w:rStyle w:val="Hyperlink"/>
          </w:rPr>
          <w:t xml:space="preserve">[55]</w:t>
        </w:r>
      </w:hyperlink>
      <w:r>
        <w:t xml:space="preserve"> </w:t>
      </w:r>
      <w:hyperlink r:id="rId71">
        <w:r>
          <w:rPr>
            <w:rStyle w:val="Hyperlink"/>
          </w:rPr>
          <w:t xml:space="preserve">[56]</w:t>
        </w:r>
      </w:hyperlink>
      <w:r>
        <w:t xml:space="preserve"> </w:t>
      </w:r>
      <w:hyperlink r:id="rId73">
        <w:r>
          <w:rPr>
            <w:rStyle w:val="Hyperlink"/>
          </w:rPr>
          <w:t xml:space="preserve">[58]</w:t>
        </w:r>
      </w:hyperlink>
      <w:r>
        <w:t xml:space="preserve"> </w:t>
      </w:r>
      <w:r>
        <w:t xml:space="preserve">Understanding Microsoft Dataverse | Light Reply</w:t>
      </w:r>
    </w:p>
    <w:p>
      <w:pPr>
        <w:pStyle w:val="BodyText"/>
      </w:pPr>
      <w:hyperlink r:id="rId87">
        <w:r>
          <w:rPr>
            <w:rStyle w:val="Hyperlink"/>
          </w:rPr>
          <w:t xml:space="preserve">https://www.reply.com/light-reply/en/microsoft-dataverse-explained</w:t>
        </w:r>
      </w:hyperlink>
    </w:p>
    <w:p>
      <w:pPr>
        <w:pStyle w:val="BodyText"/>
      </w:pPr>
      <w:hyperlink r:id="rId50">
        <w:r>
          <w:rPr>
            <w:rStyle w:val="Hyperlink"/>
          </w:rPr>
          <w:t xml:space="preserve">[36]</w:t>
        </w:r>
      </w:hyperlink>
      <w:r>
        <w:t xml:space="preserve"> </w:t>
      </w:r>
      <w:hyperlink r:id="rId51">
        <w:r>
          <w:rPr>
            <w:rStyle w:val="Hyperlink"/>
          </w:rPr>
          <w:t xml:space="preserve">[37]</w:t>
        </w:r>
      </w:hyperlink>
      <w:r>
        <w:t xml:space="preserve"> </w:t>
      </w:r>
      <w:hyperlink r:id="rId52">
        <w:r>
          <w:rPr>
            <w:rStyle w:val="Hyperlink"/>
          </w:rPr>
          <w:t xml:space="preserve">[38]</w:t>
        </w:r>
      </w:hyperlink>
      <w:r>
        <w:t xml:space="preserve"> </w:t>
      </w:r>
      <w:hyperlink r:id="rId72">
        <w:r>
          <w:rPr>
            <w:rStyle w:val="Hyperlink"/>
          </w:rPr>
          <w:t xml:space="preserve">[57]</w:t>
        </w:r>
      </w:hyperlink>
      <w:r>
        <w:t xml:space="preserve"> </w:t>
      </w:r>
      <w:hyperlink r:id="rId74">
        <w:r>
          <w:rPr>
            <w:rStyle w:val="Hyperlink"/>
          </w:rPr>
          <w:t xml:space="preserve">[59]</w:t>
        </w:r>
      </w:hyperlink>
      <w:r>
        <w:t xml:space="preserve"> </w:t>
      </w:r>
      <w:hyperlink r:id="rId75">
        <w:r>
          <w:rPr>
            <w:rStyle w:val="Hyperlink"/>
          </w:rPr>
          <w:t xml:space="preserve">[60]</w:t>
        </w:r>
      </w:hyperlink>
      <w:r>
        <w:t xml:space="preserve"> </w:t>
      </w:r>
      <w:r>
        <w:t xml:space="preserve">5 Use Cases of Dataverse</w:t>
      </w:r>
    </w:p>
    <w:p>
      <w:pPr>
        <w:pStyle w:val="BodyText"/>
      </w:pPr>
      <w:hyperlink r:id="rId88">
        <w:r>
          <w:rPr>
            <w:rStyle w:val="Hyperlink"/>
          </w:rPr>
          <w:t xml:space="preserve">https://www.linkedin.com/pulse/5-use-cases-dataverse-anurodh-kumar-xbxpf</w:t>
        </w:r>
      </w:hyperlink>
    </w:p>
    <w:p>
      <w:pPr>
        <w:pStyle w:val="BodyText"/>
      </w:pPr>
      <w:hyperlink r:id="rId54">
        <w:r>
          <w:rPr>
            <w:rStyle w:val="Hyperlink"/>
          </w:rPr>
          <w:t xml:space="preserve">[40]</w:t>
        </w:r>
      </w:hyperlink>
      <w:r>
        <w:t xml:space="preserve"> </w:t>
      </w:r>
      <w:r>
        <w:t xml:space="preserve">Dataverse for </w:t>
      </w:r>
      <w:r>
        <w:rPr>
          <w:rFonts w:hint="eastAsia"/>
        </w:rPr>
        <w:t xml:space="preserve">Teamsでできることってなんだろう編</w:t>
      </w:r>
    </w:p>
    <w:p>
      <w:pPr>
        <w:pStyle w:val="BodyText"/>
      </w:pPr>
      <w:hyperlink r:id="rId89">
        <w:r>
          <w:rPr>
            <w:rStyle w:val="Hyperlink"/>
          </w:rPr>
          <w:t xml:space="preserve">https://inforce.inc/topics/article/dataverse-license_2.html</w:t>
        </w:r>
      </w:hyperlink>
    </w:p>
    <w:p>
      <w:pPr>
        <w:pStyle w:val="BodyText"/>
      </w:pPr>
      <w:hyperlink r:id="rId62">
        <w:r>
          <w:rPr>
            <w:rStyle w:val="Hyperlink"/>
          </w:rPr>
          <w:t xml:space="preserve">[46]</w:t>
        </w:r>
      </w:hyperlink>
      <w:r>
        <w:t xml:space="preserve"> </w:t>
      </w:r>
      <w:hyperlink r:id="rId64">
        <w:r>
          <w:rPr>
            <w:rStyle w:val="Hyperlink"/>
          </w:rPr>
          <w:t xml:space="preserve">[50]</w:t>
        </w:r>
      </w:hyperlink>
      <w:r>
        <w:t xml:space="preserve"> </w:t>
      </w:r>
      <w:r>
        <w:t xml:space="preserve">Power Apps </w:t>
      </w:r>
      <w:r>
        <w:rPr>
          <w:rFonts w:hint="eastAsia"/>
        </w:rPr>
        <w:t xml:space="preserve">の価格</w:t>
      </w:r>
      <w:r>
        <w:t xml:space="preserve"> | Microsoft Power Platform</w:t>
      </w:r>
    </w:p>
    <w:p>
      <w:pPr>
        <w:pStyle w:val="BodyText"/>
      </w:pPr>
      <w:hyperlink r:id="rId90">
        <w:r>
          <w:rPr>
            <w:rStyle w:val="Hyperlink"/>
          </w:rPr>
          <w:t xml:space="preserve">https://www.microsoft.com/ja-jp/power-platform/products/power-apps/pricing</w:t>
        </w:r>
      </w:hyperlink>
    </w:p>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s://inforce.inc/topics/article/dataverse-license.html" TargetMode="External" /><Relationship Type="http://schemas.openxmlformats.org/officeDocument/2006/relationships/hyperlink" Id="rId61" Target="https://inforce.inc/topics/article/dataverse-license.html#:~:text=" TargetMode="External" /><Relationship Type="http://schemas.openxmlformats.org/officeDocument/2006/relationships/hyperlink" Id="rId65" Target="https://inforce.inc/topics/article/dataverse-license.html#:~:text=%E3%81%BE%E3%81%A8%E3%82%81" TargetMode="External" /><Relationship Type="http://schemas.openxmlformats.org/officeDocument/2006/relationships/hyperlink" Id="rId63" Target="https://inforce.inc/topics/article/dataverse-license.html#:~:text=%E3%83%A9%E3%82%A4%E3%82%BB%E3%83%B3%E3%82%B9%E3%81%AB%E3%81%AF%E3%80%8C%E3%83%A6%E3%83%BC%E3%82%B6%E3%83%BC%E6%95%B0%E3%80%8D%E3%81%A0%E3%81%91%E3%81%A7%E3%81%AA%E3%81%8F%E3%80%8C%E5%AE%B9%E9%87%8F%E3%80%8D%E3%81%A8%E3%81%84%E3%81%86%E8%80%83%E3%81%88%E6%96%B9%E3%82%82%E3%81%82%E3%82%8A%E3%81%BE%E3%81%99%E3%80%82" TargetMode="External" /><Relationship Type="http://schemas.openxmlformats.org/officeDocument/2006/relationships/hyperlink" Id="rId42" Target="https://inforce.inc/topics/article/dataverse-license.html#:~:text=%E6%9C%80%E8%BF%91%E3%80%8CPower%20Platform%E3%80%8D%E3%82%84%E3%80%8CPower%20Apps%E3%80%8D%E3%81%A8%E3%81%84%E3%81%86%E8%A8%80%E8%91%89%E3%82%92%E8%80%B3%E3%81%AB%E3%81%99%E3%82%8B%E6%A9%9F%E4%BC%9A%E3%81%8C%E5%A2%97%E3%81%88%E3%81%A6%E3%81%8D%E3%81%BE%E3%81%97%E3%81%9F%E3%80%82%E3%81%9D%E3%81%AE%E4%B8%AD%E3%81%A7%E3%82%82%E3%80%8CDataverse%EF%BC%88%E3%83%87%E3%83%BC%E3%82%BF%E3%83%90%E3%83%BC%E3%82%B9%EF%BC%89%E3%80%8D%E3%81%AF%E3%80%81%E3%82%A2%E3%83%97%20%E3%83%AA%E3%82%84%E6%A5%AD%E5%8B%99%E3%82%B7%E3%82%B9%E3%83%86%E3%83%A0%E3%81%AE%E3%83%87%E3%83%BC%E3%82%BF%E3%82%92%E5%AE%89%E5%85%A8%E3%81%AB%E4%B8%80%E5%85%83%E7%AE%A1%E7%90%86%E3%81%A7%E3%81%8D%E3%82%8B%E4%BE%BF%E5%88%A9%E3%81%AA%E4%BB%95%E7%B5%84%E3%81%BF%E3%81%A7%E3%81%99%E3%80%82%E5%AE%9F%E9%9A%9B%E3%82%A4%E3%83%B3%E3%83%95%E3%82%A9%E3%83%BC%E3%82%B9%E3%81%A7%E5%8F%8E%E3%82%81%E3%81%A6%E3%81%8D%E3%81%9FAccess%E3%81%AE%E3%82%A2%E3%83%97%E3%83%AA%E3%82%B1%E3%83%BC%E3%82%B7%E3%83%A7%E3%83%B3%E3%82%92%E7%A7%BB%E8%A1%8C%E3%81%97%E3%81%9F%E3%81%84%E3%81%A8%E3%81%8B%E9%80%A3%E6%90%BA%E3%81%97%E3%81%A6%E4%BD%BF%E3%81%84%E3%81%9F%E3%81%84%E3%82%93%E3%81%A7%E3%81%99%20%E3%81%8C%E3%81%A3%E3%81%A6%E8%A8%80%E3%81%86%E3%83%8B%E3%83%BC%E3%82%BA%E3%81%AF%E6%A5%B5%E3%82%81%E3%81%A6%E5%BC%B7%E3%81%8F%E3%81%AA%E3%81%A3%E3%81%A6%E3%81%84%E3%82%8B%E3%81%A8%E5%AE%9F%E6%84%9F%E3%81%97%E3%81%BE%E3%81%99%E3%80%82" TargetMode="External" /><Relationship Type="http://schemas.openxmlformats.org/officeDocument/2006/relationships/hyperlink" Id="rId67" Target="https://inforce.inc/topics/article/dataverse-license.html#:~:text=,Microsoft%20365%E3%83%97%E3%83%A9%E3%83%B3%20%E2%87%92%20%E4%B8%80%E9%83%A8%E3%83%97%E3%83%A9%E3%83%B3%E3%81%A7Dataverse%E6%A9%9F%E8%83%BD%E3%82%92%E5%88%A9%E7%94%A8%E5%8F%AF%E8%83%BD" TargetMode="External" /><Relationship Type="http://schemas.openxmlformats.org/officeDocument/2006/relationships/hyperlink" Id="rId66" Target="https://inforce.inc/topics/article/dataverse-license.html#:~:text=Dataverse%E3%81%AE%E8%B2%BB%E7%94%A8%E3%81%AF%E4%B8%80%E5%BE%8B%E3%81%A7%E3%81%AF%E3%81%AA%E3%81%8F%E3%80%81%E5%88%A9%E7%94%A8%E3%81%99%E3%82%8B%20%E6%A9%9F%E8%83%BD%E3%83%BB%E3%82%A2%E3%83%97%E3%83%AA%E6%95%B0%E3%83%BB%E5%AE%B9%E9%87%8F%20%E3%81%AB%E3%82%88%E3%81%A3%E3%81%A6%E5%A4%89%E5%8B%95%E3%81%97%E3%81%BE%E3%81%99%E3%80%82%E3%82%B7%E3%83%B3%E3%83%97%E3%83%AB%E3%81%AB%E4%BD%BF%E3%81%84%E3%81%9F%E3%81%84%E3%81%AA%E3%82%89%E3%80%8Cper%20app%E3%80%8D%E3%80%81%E6%9C%AC%E6%A0%BC%E7%9A%84%E3%81%AB%E5%B1%95%E9%96%8B%E3%81%99%E3%82%8B%E3%81%AA%E3%82%89%E3%80%8CPremium%E3%80%8D%E3%81%A8%E8%A6%9A%E3%81%88%E3%82%8B%E3%81%A8%E3%82%A4%E3%83%A1%E3%83%BC%E3%82%B8%E3%81%97%E3%82%84%E3%81%99%E3%81%84%E3%81%A7%E3%81%97%E3%82%87%E3%81%86%E3%80%82%E3%81%99%E3%81%A7%E3%81%ABMicrosoft%20365%E3%82%92%E4%BD%BF%E3%81%A3%E3%81%A6%E3%81%84%E3%82%8B%E6%96%B9%E3%81%AF%E3%80%81%E3%81%BE%E3%81%9A%E8%87%AA%E5%88%86%E3%81%AE%E5%A5%91%E7%B4%84%E3%83%97%E3%83%A9%E3%83%B3%E3%81%ABDataverse%E3%81%8C%E5%90%AB%E3%81%BE%E3%82%8C%E3%81%A6%E3%81%84%E3%81%AA%E3%81%84%E3%81%8B%E7%A2%BA%E8%AA%8D%E3%81%97%E3%81%A6%E3%81%BF%E3%82%8B%E3%81%AE%E3%81%8C%E3%81%8A%E3%81%99%E3%81%99%E3%82%81%E3%81%A7%E3%81%99%E3%80%82" TargetMode="External" /><Relationship Type="http://schemas.openxmlformats.org/officeDocument/2006/relationships/hyperlink" Id="rId60" Target="https://inforce.inc/topics/article/dataverse-license.html#:~:text=Dataverse%E3%81%AF%E5%8D%98%E7%8B%AC%E3%81%A7%E8%B3%BC%E5%85%A5%E3%81%99%E3%82%8B%E3%81%AE%E3%81%A7%E3%81%AF%E3%81%AA%E3%81%8F%E3%80%81%E4%B8%BB%E3%81%AB%20Power%20Apps%E3%81%AE%E3%83%A9%E3%82%A4%E3%82%BB%E3%83%B3%E3%82%B9%E3%81%AB%E5%90%AB%E3%81%BE%E3%82%8C%E3%82%8B%E5%BD%A2%E3%81%A7%E5%88%A9%E7%94%A8%E3%81%97%E3%81%BE%E3%81%99%E3%80%82%E4%BB%A3%E8%A1%A8%E7%9A%84%E3%81%AA%E3%83%97%E3%83%A9%E3%83%B3%E3%82%92%E8%A6%8B%E3%81%A6%E3%81%BF%E3%81%BE%E3%81%97%E3%82%87%E3%81%86%E3%80%82" TargetMode="External" /><Relationship Type="http://schemas.openxmlformats.org/officeDocument/2006/relationships/hyperlink" Id="rId89" Target="https://inforce.inc/topics/article/dataverse-license_2.html" TargetMode="External" /><Relationship Type="http://schemas.openxmlformats.org/officeDocument/2006/relationships/hyperlink" Id="rId54" Target="https://inforce.inc/topics/article/dataverse-license_2.html#:~:text=Dataverse%20for%20Teams%E3%81%A7%E3%81%A7%E3%81%8D%E3%82%8B%E3%81%93%E3%81%A8%E3%81%A3%E3%81%A6%E3%81%AA%E3%82%93%E3%81%A0%E3%82%8D%E3%81%86%E7%B7%A8%201%E7%92%B0%E5%A2%83%E3%81%82%E3%81%9F%E3%82%8A2GB%E4%B8%8A%E9%99%90%E3%81%A7API%E9%80%A3%E6%90%BA%E3%82%84%E6%8B%A1%E5%BC%B5%E3%82%82%E5%88%B6%E9%99%90%E3%81%95%E3%82%8C%E3%80%81%E5%A4%96%E9%83%A8%E3%82%B7%E3%82%B9%E3%83%86%E3%83%A0%E9%80%A3%E6%90%BA%E3%82%84%E5%A4%A7%E9%87%8F%E3%83%87%E3%83%BC%E3%82%BF%E7%AE%A1%E7%90%86%E3%81%AB%E3%81%AF%E4%B8%8D%E5%90%91%E3%81%8D%E3%81%A7%E3%81%99%E3%80%82%20%E5%B0%8F%E8%A6%8F%E6%A8%A1%E6%A5%AD%E5%8B%99%E3%82%A2%E3%83%97%E3%83%AA%E3%81%AB%E6%9C%80%E9%81%A9,%E4%BC%91%E6%9A%87%E7%94%B3%E8%AB%8B%E3%83%BB%E3%82%BF%E3%82%B9%E3%82%AF%E7%AE%A1%E7%90%86%E3%83%BB" TargetMode="External" /><Relationship Type="http://schemas.openxmlformats.org/officeDocument/2006/relationships/hyperlink" Id="rId81" Target="https://learn.microsoft.com/ja-jp/power-apps/maker/data-platform/data-platform-intro" TargetMode="External" /><Relationship Type="http://schemas.openxmlformats.org/officeDocument/2006/relationships/hyperlink" Id="rId23" Target="https://learn.microsoft.com/ja-jp/power-apps/maker/data-platform/data-platform-intro#:~:text=%E3%81%93%E3%81%AE%E8%A8%98%E4%BA%8B%E3%81%AE%E5%86%85%E5%AE%B9" TargetMode="External" /><Relationship Type="http://schemas.openxmlformats.org/officeDocument/2006/relationships/hyperlink" Id="rId38" Target="https://learn.microsoft.com/ja-jp/power-apps/maker/data-platform/data-platform-intro#:~:text=%E5%86%85%E3%81%AB%E6%A0%BC%E7%B4%8D%E3%81%95%E3%82%8C%E3%82%8B%E3%81%9F%E3%82%81%E3%80%81Dynamics%20365%20%E3%83%87%E3%83%BC%E3%82%BF%E3%82%92%E4%BD%BF%E7%94%A8%E3%81%99%E3%82%8B%E3%82%A2%E3%83%97%E3%83%AA%E3%82%92%E3%81%99%E3%81%B0%E3%82%84%E3%81%8F%E6%A7%8B%E7%AF%89%E3%81%97%E3%80%81Power%20Apps%20%E3%82%92%E4%BD%BF%E7%94%A8%E3%81%97%E3%81%A6%E3%82%A2%E3%83%97%E3%83%AA%E3%82%92%E6%8B%A1%E5%BC%B5%E3%81%A7%E3%81%8D%E3%81%BE%E3%81%99%E3%80%82,%E7%94%9F%E7%94%A3%E6%80%A7%E3%83%84%E3%83%BC%E3%83%AB%20%E2%80%93%20%E7%94%9F%E7%94%A3%E6%80%A7%E3%82%92%E5%90%91%E4%B8%8A%E3%81%95%E3%81%9B%E3%80%81%E3%83%87%E3%83%BC%E3%82%BF%E3%81%AE%E3%82%A2%E3%82%AF%E3%82%BB%E3%82%B7%E3%83%93%E3%83%AA%E3%83%86%E3%82%A3%E3%82%92%E7%A2%BA%E4%BF%9D%E3%81%99%E3%82%8B%E3%81%9F%E3%82%81%E3%81%AB%E3%80%81Microsoft%20Excel%20%E7%94%A8%E3%82%A2%E3%83%89%E3%82%A4%E3%83%B3%E5%86%85%E3%81%A7%E3%83%86%E3%83%BC%E3%83%96%E3%83%AB%E3%82%92%E4%BD%BF%E7%94%A8%E3%81%A7%E3%81%8D%E3%81%BE%E3%81%99%E3%80%82" TargetMode="External" /><Relationship Type="http://schemas.openxmlformats.org/officeDocument/2006/relationships/hyperlink" Id="rId33" Target="https://learn.microsoft.com/ja-jp/power-apps/maker/data-platform/data-platform-intro#:~:text=%E9%80%9A%E5%B8%B8%E3%80%81%E3%82%A2%E3%83%97%E3%83%AA%E3%81%AE%E3%83%93%E3%83%AB%E3%83%89%E3%81%AB%E3%81%AF%E3%80%81%E8%A4%87%E6%95%B0%E3%81%AE%E3%82%BD%E3%83%BC%E3%82%B9%E3%81%8B%E3%82%89%E3%81%AE%E3%83%87%E3%83%BC%E3%82%BF%E3%81%8C%E5%90%AB%E3%81%BE%E3%82%8C%E3%81%BE%E3%81%99%E3%80%82%20%E3%81%93%E3%82%8C%E3%81%AF%E3%82%A2%E3%83%97%E3%83%AA%E3%82%B1%E3%83%BC%E3%82%B7%E3%83%A7%E3%83%B3%20%E3%83%AC%E3%83%99%E3%83%AB%E3%81%A7%E8%A1%8C%E3%82%8F%E3%82%8C%E3%82%8B%E3%81%93%E3%81%A8%E3%81%8C%E3%81%82%E3%82%8A%E3%81%BE%E3%81%99%E3%81%8C%E3%80%81%E3%81%93%E3%81%AE%E3%83%87%E3%83%BC%E3%82%BF%E3%82%92%E5%85%B1%E9%80%9A%E3%82%B9%E3%83%88%E3%82%A2%E3%81%AB%E7%B5%B1%E5%90%88%E3%81%99%E3%82%8B%E3%81%A8%E3%80%81%E3%82%A2%E3%83%97%E3%83%AA%E6%A7%8B%E7%AF%89%E3%81%AE%E3%82%A8%E3%82%AF%E3%82%B9%E3%83%9A%E3%83%AA%E3%82%A8%E3%83%B3%E3%82%B9%E3%81%8C%E5%AE%B9%E6%98%93%E3%81%AB%E3%81%AA%E3%82%8A%E3%80%81%E3%83%87%E3%83%BC%E3%82%BF%E3%82%92%E7%B6%AD%E6%8C%81%E3%81%97%E3%81%A6%E6%93%8D%E4%BD%9C%E3%81%99%E3%82%8B%E3%81%9F%E3%82%81%E3%81%AE%201%20%E3%81%A4%E3%81%AE%E3%83%AD%E3%82%B8%E3%83%83%E3%82%AF,Automate%E3%80%81Power%20BI%20%E3%81%A7%E3%80%81Dynamics%20365%20%E3%82%A2%E3%83%97%E3%83%AA%E3%82%B1%E3%83%BC%E3%82%B7%E3%83%A7%E3%83%B3%E3%81%8B%E3%82%89%E6%97%A2%E3%81%AB%E5%85%A5%E6%89%8B%E3%81%A7%E3%81%8D%E3%82%8B%E3%83%87%E3%83%BC%E3%82%BF%E3%81%A8%E5%85%B1%E3%81%AB%E4%BD%BF%E7%94%A8%E3%81%A7%E3%81%8D%E3%81%BE%E3%81%99%E3%80%82" TargetMode="External" /><Relationship Type="http://schemas.openxmlformats.org/officeDocument/2006/relationships/hyperlink" Id="rId30" Target="https://learn.microsoft.com/ja-jp/power-apps/maker/data-platform/data-platform-intro#:~:text=,%E2%80%93%20Dynamics%20365%20%E3%82%A2%E3%83%97%E3%83%AA%E3%82%B1%E3%83%BC%E3%82%B7%E3%83%A7%E3%83%B3%E3%81%8B%E3%82%89%E3%81%AE%E3%83%87%E3%83%BC%E3%82%BF%E3%82%82%20Dataverse" TargetMode="External" /><Relationship Type="http://schemas.openxmlformats.org/officeDocument/2006/relationships/hyperlink" Id="rId40" Target="https://learn.microsoft.com/ja-jp/power-apps/maker/data-platform/data-platform-intro#:~:text=,%E3%81%BE%E3%81%9F%E3%81%AF%E9%A0%BB%E5%BA%A6%E3%81%AE%E4%BD%8E%E3%81%84%29%20%E3%82%A4%E3%83%B3%E3%83%9D%E3%83%BC%E3%83%88%E3%81%AB%E4%BD%BF%E7%94%A8%E3%81%A7%E3%81%8D%E3%81%BE%E3%81%99%E3%80%82" TargetMode="External" /><Relationship Type="http://schemas.openxmlformats.org/officeDocument/2006/relationships/hyperlink" Id="rId28" Target="https://learn.microsoft.com/ja-jp/power-apps/maker/data-platform/data-platform-intro#:~:text=,%E7%94%9F%E7%94%A3%E6%80%A7%E3%83%84%E3%83%BC%E3%83%AB%20%E2%80%93%20%E7%94%9F%E7%94%A3%E6%80%A7%E3%82%92%E5%90%91%E4%B8%8A%E3%81%95%E3%81%9B%E3%80%81%E3%83%87%E3%83%BC%E3%82%BF%E3%81%AE%E3%82%A2%E3%82%AF%E3%82%BB%E3%82%B7%E3%83%93%E3%83%AA%E3%83%86%E3%82%A3%E3%82%92%E7%A2%BA%E4%BF%9D%E3%81%99%E3%82%8B%E3%81%9F%E3%82%81%E3%81%AB%E3%80%81Microsoft%20Excel%20%E7%94%A8%E3%82%A2%E3%83%89%E3%82%A4%E3%83%B3%E5%86%85%E3%81%A7%E3%83%86%E3%83%BC%E3%83%96%E3%83%AB%E3%82%92%E4%BD%BF%E7%94%A8%E3%81%A7%E3%81%8D%E3%81%BE%E3%81%99%E3%80%82" TargetMode="External" /><Relationship Type="http://schemas.openxmlformats.org/officeDocument/2006/relationships/hyperlink" Id="rId39" Target="https://learn.microsoft.com/ja-jp/power-apps/maker/data-platform/data-platform-intro#:~:text=,Apps%20%E5%86%85%E3%81%AE%E3%83%93%E3%82%B8%E3%83%8D%E3%82%B9%20%E3%83%87%E3%83%BC%E3%82%BF%E3%81%AB%E5%AF%BE%E3%81%97%E3%81%A6%E3%80%81%E3%81%BE%E3%81%9F%E3%81%AF%E6%8B%A1%E5%BC%B5%E5%8F%AF%E8%83%BD%E3%81%AA%E3%83%97%E3%83%A9%E3%83%83%E3%83%88%E3%83%95%E3%82%A9%E3%83%BC%E3%83%A0%E3%82%92%E4%BD%BF%E7%94%A8%E3%81%97%E3%81%A6%E3%82%A2%E3%83%97%E3%83%AA%E3%82%92%E3%81%99%E3%81%B0%E3%82%84%E3%81%8F%E6%A7%8B%E7%AF%89%E3%81%97%E3%81%BE%E3%81%99%E3%80%82%E3%81%93%E3%82%8C%E3%81%AB%E3%82%88%E3%82%8A%E3%80%81%E3%83%97%E3%83%AD%E9%96%8B%E7%99%BA%E8%80%85%E3%81%AF%E3%83%97%E3%83%AD%E3%82%B0%E3%83%A9%E3%83%A0%E3%81%A7%E3%83%87%E3%83%BC%E3%82%BF%E3%81%A8%E3%83%A1%E3%82%BF%E3%83%87%E3%83%BC%E3%82%BF%E3%82%92%E6%93%8D%E4%BD%9C%E3%81%97%E3%80%81%E3%83%93%E3%82%B8%E3%83%8D%E3%82%B9%20%E3%83%AD%E3%82%B8%E3%83%83%E3%82%AF%E3%82%92%E9%81%A9%E7%94%A8%E3%81%97%E3%80%81%E3%82%AB%E3%82%B9%E3%82%BF%E3%83%A0%20%E3%82%B3%E3%83%8D%E3%82%AF%E3%82%BF%E3%82%92%E4%BD%9C%E6%88%90%E3%81%97%E3%80%81%E5%A4%96%E9%83%A8%E3%83%87%E3%83%BC%E3%82%BF%E3%81%A8%E7%B5%B1%E5%90%88%E3%81%A7%E3%81%8D%E3%81%BE%E3%81%99%E3%80%82" TargetMode="External" /><Relationship Type="http://schemas.openxmlformats.org/officeDocument/2006/relationships/hyperlink" Id="rId45" Target="https://learn.microsoft.com/ja-jp/power-apps/maker/data-platform/data-platform-intro#:~:text=,Dataverse%20%E3%83%86%E3%83%BC%E3%83%96%E3%83%AB%E3%81%AB%E6%97%A2%E3%81%AB%E5%AE%9A%E7%BE%A9%E3%81%95%E3%82%8C%E3%81%A6%E3%81%84%E3%82%8B%E3%83%93%E3%82%B8%E3%83%8D%E3%82%B9%20%E3%83%AB%E3%83%BC%E3%83%AB%E3%81%A8%E3%83%AD%E3%82%B8%E3%83%83%E3%82%AF%E3%81%AF%E3%80%81%E3%83%A6%E3%83%BC%E3%82%B6%E3%83%BC%E3%81%8C%E3%83%87%E3%83%BC%E3%82%BF%E3%81%AB%E3%82%A2%E3%82%AF%E3%82%BB%E3%82%B9%E3%81%99%E3%82%8B%E6%96%B9%E6%B3%95%E3%82%84%E4%BD%BF%E7%94%A8%E3%81%99%E3%82%8B%E3%82%A2%E3%83%97%E3%83%AA%E3%81%AB%E9%96%A2%E4%BF%82%E3%81%AA%E3%81%8F%E3%80%81%E3%83%87%E3%83%BC%E3%82%BF%E3%81%AE%E4%B8%80%E8%B2%AB%E6%80%A7%E3%82%92%E7%A2%BA%E4%BF%9D%E3%81%99%E3%82%8B%E3%81%9F%E3%82%81%E3%81%AB%E3%80%81Power%20Apps%20%E3%81%A7%E4%BD%9C%E6%88%90%E3%81%95%E3%82%8C%E3%81%9F%E3%82%A2%E3%83%97%E3%83%AA%E3%81%AB%E9%81%A9%E7%94%A8%E3%81%95%E3%82%8C%E3%81%BE%E3%81%99%E3%80%82" TargetMode="External" /><Relationship Type="http://schemas.openxmlformats.org/officeDocument/2006/relationships/hyperlink" Id="rId24" Target="https://learn.microsoft.com/ja-jp/power-apps/maker/data-platform/data-platform-intro#:~:text=Dataverse%20%E3%82%92%E4%BD%BF%E7%94%A8%E3%81%99%E3%82%8B%E3%81%A8%E3%80%81%E3%83%93%E3%82%B8%E3%83%8D%E3%82%B9%20%E3%82%A2%E3%83%97%E3%83%AA%E3%82%B1%E3%83%BC%E3%82%B7%E3%83%A7%E3%83%B3%E3%81%AB%E3%82%88%E3%81%A3%E3%81%A6%E4%BD%BF%E7%94%A8%E3%81%95%E3%82%8C%E3%82%8B%E3%83%87%E3%83%BC%E3%82%BF%E3%82%92%E5%AE%89%E5%85%A8%E3%81%AB%E4%BF%9D%E5%AD%98%E3%81%97%E3%80%81%E7%AE%A1%E7%90%86%E3%81%99%E3%82%8B%E3%81%93%E3%81%A8%E3%81%8C%E3%81%A7%E3%81%8D%E3%81%BE%E3%81%99%E3%80%82%20Dataverse%20%E5%86%85%E3%81%AE%E3%83%87%E3%83%BC%E3%82%BF%E3%81%AF%E3%80%81%E4%B8%80%E9%80%A3%E3%81%AE%E3%83%86%E3%83%BC%E3%83%96%E3%83%AB%E5%86%85%E3%81%AB%E6%A0%BC%E7%B4%8D%E3%81%95%E3%82%8C%E3%81%BE%E3%81%99%E3%80%82,%E3%82%92%E4%BD%BF%E7%94%A8%E3%81%97%E3%81%A6%E3%83%87%E3%83%BC%E3%82%BF%E3%82%92%E8%A8%AD%E5%AE%9A%E3%81%99%E3%82%8B%E3%81%93%E3%81%A8%E3%82%82%E3%81%A7%E3%81%8D%E3%81%BE%E3%81%99%E3%80%82%20%E3%81%9D%E3%81%AE%E5%BE%8C%E3%80%81%E3%82%A2%E3%83%97%E3%83%AA%E4%BD%9C%E6%88%90%E8%80%85%E3%81%AF%20Power%20Apps%20%E3%82%92%E4%BD%BF%E7%94%A8%E3%81%97%E3%81%A6%E3%80%81%E3%81%93%E3%81%AE%E3%83%87%E3%83%BC%E3%82%BF%E3%82%92%E4%BD%BF%E7%94%A8%E3%81%99%E3%82%8B%E8%B1%8A%E5%AF%8C%E3%81%AA%E3%82%A2%E3%83%97%E3%83%AA%E3%82%B1%E3%83%BC%E3%82%B7%E3%83%A7%E3%83%B3%E3%82%92%E6%A7%8B%E7%AF%89%E3%81%A7%E3%81%8D%E3%81%BE%E3%81%99%E3%80%82" TargetMode="External" /><Relationship Type="http://schemas.openxmlformats.org/officeDocument/2006/relationships/hyperlink" Id="rId44" Target="https://learn.microsoft.com/ja-jp/power-apps/maker/data-platform/data-platform-intro#:~:text=Dynamics%20365%20Sales%E3%80%81Dynamics%20365%20Customer,Power%20Apps%20%E3%81%A8%20Dataverse%20%E3%82%92%E7%9B%B4%E6%8E%A5%E4%BD%BF%E7%94%A8%E3%81%97%E3%81%A6%E3%82%A2%E3%83%97%E3%83%AA%E3%82%92%E6%A7%8B%E7%AF%89%E3%81%A7%E3%81%8D%E3%81%BE%E3%81%99%E3%80%82" TargetMode="External" /><Relationship Type="http://schemas.openxmlformats.org/officeDocument/2006/relationships/hyperlink" Id="rId83" Target="https://learn.microsoft.com/ja-jp/power-platform/admin/pricing-billing-skus" TargetMode="External" /><Relationship Type="http://schemas.openxmlformats.org/officeDocument/2006/relationships/hyperlink" Id="rId32" Target="https://learn.microsoft.com/ja-jp/power-platform/admin/pricing-billing-skus#:~:text=Power%20Apps%E3%80%81Power%20Automate%E3%80%81Microsoft%20Copilot%20Studio%E3%80%81Power,Web%20%E3%82%B5%E3%82%A4%E3%83%88%E3%82%92%E4%BD%9C%E6%88%90%E3%80%81%E5%AE%9F%E8%A1%8C%E3%81%99%E3%82%8B%E6%A9%9F%E8%83%BD%E3%82%92%E6%8F%90%E4%BE%9B%E3%81%97%E3%81%BE%E3%81%99%E3%80%82%20%E3%81%9D%E3%82%8C%E3%82%89%E3%81%AE%E8%A3%BD%E5%93%81%E3%83%A9%E3%82%A4%E3%82%BB%E3%83%B3%E3%82%B9%E3%81%AB%E3%81%AF%E3%80%81%E3%83%87%E3%83%BC%E3%82%BF%E3%81%AE%E4%BF%9D%E5%AD%98%E3%81%A8%E7%AE%A1%E7%90%86%E3%81%AE%E3%81%9F%E3%82%81%E3%81%AE%20Dataverse%20%E3%81%B8%E3%81%AE%E3%82%A2%E3%82%AF%E3%82%BB%E3%82%B9%E6%A8%A9%E3%82%82%E5%90%AB%E3%81%BE%E3%82%8C%E3%81%BE%E3%81%99%E3%80%82" TargetMode="External" /><Relationship Type="http://schemas.openxmlformats.org/officeDocument/2006/relationships/hyperlink" Id="rId86" Target="https://shirono-noino.com/dataverse-for-teams-vs-standard-dataverse/" TargetMode="External" /><Relationship Type="http://schemas.openxmlformats.org/officeDocument/2006/relationships/hyperlink" Id="rId55" Target="https://shirono-noino.com/dataverse-for-teams-vs-standard-dataverse/#:~:text=Apps%E3%81%AB%E7%94%BB%E5%83%8F%E3%83%95%E3%82%A1%E3%82%A4%E3%83%AB%E3%82%92%E3%82%A4%E3%83%B3%E3%83%9D%E3%83%BC%E3%83%88%E3%81%97%E3%81%AA%E3%81%91%E3%82%8C%E3%81%B0%E3%81%9D%E3%81%86%E3%81%9D%E3%81%86%E8%B6%85%E3%81%88%E3%82%8B%E3%81%93%E3%81%A8%E3%81%AF%E3%81%82%E3%82%8A%E3%81%BE%E3%81%9B%E3%82%93%E3%80%82%E3%82%B9%E3%83%88%E3%83%AC%E3%83%BC%E3%82%B8%E5%88%B6%E9%99%90%E3%82%88%E3%82%8A%E3%82%82%E5%85%88%E3%81%AB100%E4%B8%87%E8%A1%8C%E3%81%AE%E5%88%B6%E9%99%90%E3%81%AE%E5%A3%81%E3%81%AB%E3%81%B6%E3%81%A1%E5%BD%93%E3%81%9F%E3%82%8B%E3%81%8B%E3%82%82%E3%81%97%E3%82%8C%E3%81%BE%E3%81%9B%E3%82%93%E3%80%82" TargetMode="External" /><Relationship Type="http://schemas.openxmlformats.org/officeDocument/2006/relationships/hyperlink" Id="rId46" Target="https://shirono-noino.com/dataverse-for-teams-vs-standard-dataverse/#:~:text=Dataverse%20for%20Teams%E3%81%AE%E6%9C%80%E5%A4%A7%E3%81%AE%E3%83%A1%E3%83%AA%E3%83%83%E3%83%88%E3%81%AF%E3%80%81%E3%83%97%E3%83%AC%E3%83%9F%E3%82%A2%E3%83%A0%E3%83%A9%E3%82%A4%E3%82%BB%E3%83%B3%E3%82%B9%E3%81%AA%E3%81%97%E3%81%A7Power%20Apps%E3%82%84Power%20Automate%E3%81%8B%E3%82%89Dataverse%E3%81%8C%E4%BD%BF%E3%81%88%E3%82%8B%E3%81%93%E3%81%A8,%E3%81%A7%E3%81%99%E3%80%82" TargetMode="External" /><Relationship Type="http://schemas.openxmlformats.org/officeDocument/2006/relationships/hyperlink" Id="rId53" Target="https://shirono-noino.com/dataverse-for-teams-vs-standard-dataverse/#:~:text=Dataverse%20for%20Teams%E3%81%AE%E7%92%B0%E5%A2%83%E5%AE%B9%E9%87%8F%E3%81%AF1%E3%83%81%E3%83%BC%E3%83%A0%E3%81%82%E3%81%9F%E3%82%8A2GB%E3%81%BE%E3%81%9F%E3%81%AF100%E4%B8%87%E8%A1%8C%E3%81%BE%E3%81%A7" TargetMode="External" /><Relationship Type="http://schemas.openxmlformats.org/officeDocument/2006/relationships/hyperlink" Id="rId56" Target="https://shirono-noino.com/dataverse-for-teams-vs-standard-dataverse/#:~:text=Dataverse%20for%20Teams%E3%81%AF%E3%83%86%E3%83%8A%E3%83%B3%E3%83%88%E3%81%AEDataverse%E5%AE%B9%E9%87%8F%E3%82%92%E6%B6%88%E8%B2%BB%E3%81%97%E3%81%AA%E3%81%84" TargetMode="External" /><Relationship Type="http://schemas.openxmlformats.org/officeDocument/2006/relationships/hyperlink" Id="rId82" Target="https://www.arcuss-japan.com/products/msds" TargetMode="External" /><Relationship Type="http://schemas.openxmlformats.org/officeDocument/2006/relationships/hyperlink" Id="rId25" Target="https://www.arcuss-japan.com/products/msds#:~:text=%2A%20" TargetMode="External" /><Relationship Type="http://schemas.openxmlformats.org/officeDocument/2006/relationships/hyperlink" Id="rId36" Target="https://www.arcuss-japan.com/products/msds#:~:text=Dataverse%E3%81%AF%E3%80%81Azure%20SQL%E3%80%81Blob%20Storage%E3%80%81Cosmos%20DB%E3%81%A7%E6%A7%8B%E6%88%90%E3%81%95%E3%82%8C%E3%81%A6%E3%81%8A%E3%82%8A%E3%80%81%E3%81%9D%E3%82%8C%E3%82%89%E3%81%8C1%E3%81%A4%E3%81%AE%E3%82%B5%E3%83%BC%E3%83%93%E3%82%B9%E3%81%A8%E3%81%97%E3%81%A6%E6%8F%90%E4%BE%9B%E3%81%95%E3%82%8C%E3%81%A6%E3%81%84%E3%81%BE%E3%81%99%E3%80%82%20%E3%82%B3%E3%83%B3%E3%83%86%E3%83%B3%E3%83%84%E3%81%AE%E5%86%85%E5%AE%B9%E3%81%AB%E5%BF%9C%E3%81%98%E3%81%A6%E3%80%81%E8%87%AA%E5%8B%95%E3%81%A7%E6%8C%AF%E3%82%8A%E5%88%86%E3%81%91%E3%81%8C%E8%A1%8C%E3%82%8F%E3%82%8C%E3%82%8B%E3%82%88%E3%81%86%E3%81%AB%E3%81%AA%E3%81%A3%E3%81%A6%E3%81%84%E3%81%BE%E3%81%99%E3%80%82,%E3%83%AA%E3%83%AC%E3%83%BC%E3%82%B7%E3%83%A7%E3%83%8A%E3%83%AB%E3%83%87%E3%83%BC%E3%82%BF%E3%83%99%E3%83%BC%E3%82%B9%EF%BC%88RDB%EF%BC%89%E3%81%AE%E9%83%A8%E5%88%86%E3%81%AF%E3%80%81SQL%E3%81%A7%E5%8B%95%E3%81%84%E3%81%A6%E3%81%84%E3%82%8B%E3%81%8C%E3%80%81%E6%B7%BB%E4%BB%98%E3%83%95%E3%82%A1%E3%82%A4%E3%83%AB%E7%AD%89%E3%81%AF%E3%80%81Blog%20Storage%E3%81%AB%E4%BF%9D%E7%AE%A1%E3%81%95%E3%82%8C%E3%81%A6%E3%81%8A%E3%82%8A%E3%80%81%E3%83%87%E3%83%BC%E3%82%BF%E6%A7%8B%E6%88%90%E3%81%8C%E3%83%86%E3%83%BC%E3%83%96%E3%83%AB%E5%8D%98%E4%BD%8D%E3%81%A7%E9%81%95%E3%81%86%E7%9B%A3%E6%9F%BB%E3%83%AD%E3%82%B0%E3%81%AFCosmos%20DB%E4%B8%8A%E3%81%AB%E4%BF%9D%E7%AE%A1%E3%81%95%E3%82%8C%E3%81%A6%E3%81%84%E3%82%8B%E3%81%A8%E3%81%84%E3%81%86%E9%A2%A8%E3%81%AB%E9%81%A9%E6%9D%90%E9%81%A9%E6%89%80%E3%81%AA%E7%AE%A1%E7%90%86%E3%82%92%E3%81%95%E3%82%8C%E3%81%A6%E3%81%84%E3%81%BE%E3%81%99%E3%80%82" TargetMode="External" /><Relationship Type="http://schemas.openxmlformats.org/officeDocument/2006/relationships/hyperlink" Id="rId85" Target="https://www.cloud-for-all.com/blog/what-is-dataverse" TargetMode="External" /><Relationship Type="http://schemas.openxmlformats.org/officeDocument/2006/relationships/hyperlink" Id="rId43" Target="https://www.cloud-for-all.com/blog/what-is-dataverse#:~:text=%E3%81%97%E3%81%A6%E3%81%8F%E3%82%8C%E3%81%BE%E3%81%99%E3%80%82%E3%81%95%E3%81%BE%E3%81%96%E3%81%BE%E3%81%AA%E6%A5%AD%E7%A8%AE%E3%82%84%E8%A6%8F%E6%A8%A1%E3%81%AE%E4%BC%81%E6%A5%AD%E3%81%8C%E3%80%81%E9%A1%A7%E5%AE%A2%E3%81%A8%E3%81%AE%E9%96%A2%E4%BF%82%E6%A7%8B%E7%AF%89%E3%80%81%E6%A5%AD%E5%8B%99%E5%8A%B9%E7%8E%87%E5%8C%96%E3%80%81%E6%84%8F%E6%80%9D%E6%B1%BA%E5%AE%9A%E3%81%AE%E8%BF%85%E9%80%9F%E5%8C%96%E3%81%AA%E3%81%A9%E3%82%92%E5%AE%9F%E7%8F%BE%E3%81%99%E3%82%8B%E3%81%9F%E3%82%81%E3%81%AB%E5%88%A9%E7%94%A8%E3%81%97%E3%81%A6%E3%81%84%E3%81%BE%E3%81%99%E3%80%82" TargetMode="External" /><Relationship Type="http://schemas.openxmlformats.org/officeDocument/2006/relationships/hyperlink" Id="rId80" Target="https://www.isi-grp.co.jp/powerplatform/usage/about-dataverse" TargetMode="External" /><Relationship Type="http://schemas.openxmlformats.org/officeDocument/2006/relationships/hyperlink" Id="rId76" Target="https://www.isi-grp.co.jp/powerplatform/usage/about-dataverse#:~:text=%E2%91%A0%E3%83%AD%E3%83%BC%E3%82%B3%E3%83%BC%E3%83%89%E3%81%A7%E4%BD%9C%E6%88%90%E5%8F%AF%E8%83%BD" TargetMode="External" /><Relationship Type="http://schemas.openxmlformats.org/officeDocument/2006/relationships/hyperlink" Id="rId27" Target="https://www.isi-grp.co.jp/powerplatform/usage/about-dataverse#:~:text=%E2%91%A1%E6%A7%98%E3%80%85%E3%81%AA%E3%83%87%E3%83%BC%E3%82%BF%E3%82%BF%E3%82%A4%E3%83%97%E3%81%AB%E5%AF%BE%E5%BF%9C" TargetMode="External" /><Relationship Type="http://schemas.openxmlformats.org/officeDocument/2006/relationships/hyperlink" Id="rId29" Target="https://www.isi-grp.co.jp/powerplatform/usage/about-dataverse#:~:text=%E2%91%A2%E5%A0%85%E7%89%A2%E3%81%AA%E3%82%BB%E3%82%AD%E3%83%A5%E3%83%AA%E3%83%86%E3%82%A3%E6%A9%9F%E8%83%BD" TargetMode="External" /><Relationship Type="http://schemas.openxmlformats.org/officeDocument/2006/relationships/hyperlink" Id="rId34" Target="https://www.isi-grp.co.jp/powerplatform/usage/about-dataverse#:~:text=%E2%91%A3%E3%83%87%E3%83%BC%E3%82%BF%E9%80%A3%E6%90%BA%E5%8F%AF%E8%83%BD" TargetMode="External" /><Relationship Type="http://schemas.openxmlformats.org/officeDocument/2006/relationships/hyperlink" Id="rId35" Target="https://www.isi-grp.co.jp/powerplatform/usage/about-dataverse#:~:text=%E2%91%A4%E6%A8%99%E6%BA%96%E3%81%AE%E3%83%86%E3%83%BC%E3%83%96%E3%83%AB%E3%81%A8%E5%88%97" TargetMode="External" /><Relationship Type="http://schemas.openxmlformats.org/officeDocument/2006/relationships/hyperlink" Id="rId22" Target="https://www.isi-grp.co.jp/powerplatform/usage/about-dataverse#:~:text=%E3%80%8CDataverse%EF%BC%88%E3%83%87%E3%83%BC%E3%82%BF%E3%83%90%E3%83%BC%E3%82%B9%EF%BC%89%E3%80%8D%E3%81%A8%E3%81%AF%E3%80%81Power%20Platform%E3%82%84Dynamics%20365%E3%81%A7%E4%BD%BF%E7%94%A8%E3%81%95%E3%82%8C%E3%81%A6%E3%81%84%E3%82%8B%E3%83%87%E3%83%BC%E3%82%BF%E3%83%99%E3%83%BC%E3%82%B9%20%E3%81%AE%E3%81%93%E3%81%A8%E3%81%A7%E3%80%81Microsoft%E3%81%8C%E6%8F%90%E4%BE%9B%E3%81%97%E3%81%A6%E3%81%84%E3%81%BE%E3%81%99%E3%80%82%20%E4%BB%A5%E5%89%8D%E3%81%BE%E3%81%A7%E3%81%AF%E3%80%8CCommon,Data%20Service%E3%80%8D%E3%81%A8%E5%91%BC%E3%81%B0%E3%82%8C%E3%81%A6%E3%81%84%E3%81%BE%E3%81%97%E3%81%9F%E3%80%82" TargetMode="External" /><Relationship Type="http://schemas.openxmlformats.org/officeDocument/2006/relationships/hyperlink" Id="rId31" Target="https://www.isi-grp.co.jp/powerplatform/usage/about-dataverse#:~:text=%E3%81%AB%E3%81%99%E3%82%8B%E3%80%81%E3%81%AA%E3%81%A9%E3%81%AE%E7%B4%B0%E3%81%8B%E3%81%AA%E8%A8%AD%E5%AE%9A%E3%81%8C%E3%81%A7%E3%81%8D%E3%81%BE%E3%81%99%E3%80%82" TargetMode="External" /><Relationship Type="http://schemas.openxmlformats.org/officeDocument/2006/relationships/hyperlink" Id="rId58" Target="https://www.isi-grp.co.jp/powerplatform/usage/about-dataverse#:~:text=%E3%81%BE%E3%81%A8%E3%82%81" TargetMode="External" /><Relationship Type="http://schemas.openxmlformats.org/officeDocument/2006/relationships/hyperlink" Id="rId49" Target="https://www.isi-grp.co.jp/powerplatform/usage/about-dataverse#:~:text=%E4%BB%A5%E5%89%8D%E3%81%BE%E3%81%A7%E3%81%AF%E3%80%8CCommon%20Data%20Service%E3%80%8D%E3%81%A8%E5%91%BC%E3%81%B0%E3%82%8C%E3%81%A6%E3%81%84%E3%81%BE%E3%81%97%E3%81%9F%E3%80%82" TargetMode="External" /><Relationship Type="http://schemas.openxmlformats.org/officeDocument/2006/relationships/hyperlink" Id="rId26" Target="https://www.isi-grp.co.jp/powerplatform/usage/about-dataverse#:~:text=Dataverse%E3%81%AF%E3%83%86%E3%83%BC%E3%83%96%E3%83%AB%E4%BD%9C%E6%88%90%E3%82%84%E6%9B%B4%E6%96%B0%E3%81%AA%E3%81%A9%E3%81%ABSQL%E6%96%87%E3%82%92%E5%BF%85%E8%A6%81%E3%81%A8%E3%81%97%E3%81%BE%E3%81%9B%E3%82%93%E3%80%82%E3%83%AD%E3%83%BC%E3%82%B3%E3%83%BC%E3%83%89%E3%81%A7%E3%83%86%E3%83%BC%E3%83%96%E3%83%AB%E3%82%84%E3%83%AC%E3%82%B3%E3%83%BC%E3%83%89%E3%80%81%E5%88%97%E3%81%AE%E4%BD%9C%E6%88%90%E3%83%BB%E6%9B%B4%E6%96%B0%E3%83%BB%E5%89%8A%E9%99%A4%E3%81%8C%E3%81%A7%E3%81%8D%E3%82%8B%E4%BB%95%E7%B5%84%E3%81%BF%E3%81%AB%E3%81%AA%E3%81%A3%E3%81%A6%E3%81%84%E3%81%BE%E3%81%99%E3%80%82%20%E3%81%A7%E3%81%99%E3%81%AE%E3%81%A7%E3%80%81%E3%83%97%E3%83%AD%E3%82%B0%E3%83%A9%E3%83%9F%E3%83%B3%E3%82%B0%E3%82%B9%E3%82%AD%E3%83%AB%E3%81%8C%E7%84%A1%E3%81%8F%E3%81%A6%E3%82%82%E3%83%86%E3%83%BC%E3%83%96%E3%83%AB%E3%82%84%E5%88%97%E3%80%81%E3%83%95%E3%82%A3%E3%83%BC%E3%83%AB%E3%83%89%E3%81%AA%E3%81%A9%E3%81%AE%E7%90%86%E8%A7%A3%E3%81%8C%E3%81%A7%E3%81%8D%E3%82%8C%E3%81%B0%E3%80%81%E3%83%86%E3%83%BC%E3%83%96%E3%83%AB%E3%81%AE%E4%BD%9C%E6%88%90%E3%82%84%E5%88%97%E3%81%AE%E8%BF%BD%E5%8A%A0%E3%81%8C%E7%B0%A1%E5%8D%98%E3%81%AB%E3%81%A7%E3%81%8D%E3%81%BE%E3%81%99%E3%80%82" TargetMode="External" /><Relationship Type="http://schemas.openxmlformats.org/officeDocument/2006/relationships/hyperlink" Id="rId21" Target="https://www.isi-grp.co.jp/powerplatform/usage/about-dataverse#:~:text=Microsoft%E3%81%8C%E6%8F%90%E4%BE%9B%E3%81%97%E3%81%A6%E3%81%84%E3%82%8B%E3%83%87%E3%83%BC%E3%82%BF%E3%83%99%E3%83%BC%E3%82%B9%E3%80%8CDataverse%EF%BC%88%E3%83%87%E3%83%BC%E3%82%BF%E3%83%90%E3%83%BC%E3%82%B9%EF%BC%89%E3%80%8D%E3%82%92%E3%81%94%E5%AD%98%E7%9F%A5%E3%81%A7%E3%81%97%E3%82%87%E3%81%86%E3%81%8B%EF%BC%9F%20Dataverse%E3%81%AFPower%20Platform%E3%82%84Dynamics%20365%E3%81%A7%E4%BD%BF%E7%94%A8%E3%81%95%E3%82%8C%E3%81%A6%E3%81%8A%E3%82%8A%E3%80%81Azure%E4%B8%8A%E3%81%AB%E6%A7%8B%E7%AF%89%E3%81%95%E3%82%8C%E3%81%A6%E3%81%84%E3%81%BE%E3%81%99%E3%80%82%20%E6%9C%AC%E8%A8%98%E4%BA%8B%E3%81%A7%E3%81%AF%E3%80%81Dataverse%E3%81%AE%E6%A6%82%E8%A6%81%E3%82%84%E4%BD%BF%E7%94%A8%E3%81%97%E3%81%9F%E9%9A%9B%E3%81%AB%E5%BE%97%E3%82%89%E3%82%8C%E3%82%8B%E3%83%A1%E3%83%AA%E3%83%83%E3%83%88%E3%81%AB%E3%81%A4%E3%81%84%E3%81%A6%E3%81%94%E7%B4%B9%E4%BB%8B%E3%81%97%E3%81%BE%E3%81%99%E3%80%82%E6%A7%98%E3%80%85%E3%81%AA%E3%83%A1%E3%83%AA%E3%83%83%E3%83%88%E3%81%8C%E3%81%82%E3%82%8A%E3%81%BE%E3%81%99%E3%81%AE%E3%81%A7%E3%80%81%E3%82%A2%E3%83%97%E3%83%AA%E3%82%84%E3%82%B7%E3%82%B9%E3%83%86%E3%83%A0%E3%82%92%E5%86%85%E8%A3%BD%E5%8C%96%E3%81%97%E3%81%9F%E3%81%84%E6%96%B9%E3%81%AF%E3%81%9C%E3%81%B2%E3%81%94%E5%8F%82,%E8%80%83%E3%81%8F%E3%81%A0%E3%81%95%E3%81%84%EF%BC%81" TargetMode="External" /><Relationship Type="http://schemas.openxmlformats.org/officeDocument/2006/relationships/hyperlink" Id="rId88" Target="https://www.linkedin.com/pulse/5-use-cases-dataverse-anurodh-kumar-xbxpf" TargetMode="External" /><Relationship Type="http://schemas.openxmlformats.org/officeDocument/2006/relationships/hyperlink" Id="rId72" Target="https://www.linkedin.com/pulse/5-use-cases-dataverse-anurodh-kumar-xbxpf#:~:text=,once%20the%20leave%20is%20approved" TargetMode="External" /><Relationship Type="http://schemas.openxmlformats.org/officeDocument/2006/relationships/hyperlink" Id="rId74" Target="https://www.linkedin.com/pulse/5-use-cases-dataverse-anurodh-kumar-xbxpf#:~:text=,operations%2C%20sales%2C%20and%20customer%20service" TargetMode="External" /><Relationship Type="http://schemas.openxmlformats.org/officeDocument/2006/relationships/hyperlink" Id="rId52" Target="https://www.linkedin.com/pulse/5-use-cases-dataverse-anurodh-kumar-xbxpf#:~:text=1,Business%20Applications" TargetMode="External" /><Relationship Type="http://schemas.openxmlformats.org/officeDocument/2006/relationships/hyperlink" Id="rId75" Target="https://www.linkedin.com/pulse/5-use-cases-dataverse-anurodh-kumar-xbxpf#:~:text=2,Systems" TargetMode="External" /><Relationship Type="http://schemas.openxmlformats.org/officeDocument/2006/relationships/hyperlink" Id="rId50" Target="https://www.linkedin.com/pulse/5-use-cases-dataverse-anurodh-kumar-xbxpf#:~:text=3,Power%20Automate" TargetMode="External" /><Relationship Type="http://schemas.openxmlformats.org/officeDocument/2006/relationships/hyperlink" Id="rId51" Target="https://www.linkedin.com/pulse/5-use-cases-dataverse-anurodh-kumar-xbxpf#:~:text=5,with%20Power%20BI" TargetMode="External" /><Relationship Type="http://schemas.openxmlformats.org/officeDocument/2006/relationships/hyperlink" Id="rId90" Target="https://www.microsoft.com/ja-jp/power-platform/products/power-apps/pricing" TargetMode="External" /><Relationship Type="http://schemas.openxmlformats.org/officeDocument/2006/relationships/hyperlink" Id="rId62" Target="https://www.microsoft.com/ja-jp/power-platform/products/power-apps/pricing#:~:text=" TargetMode="External" /><Relationship Type="http://schemas.openxmlformats.org/officeDocument/2006/relationships/hyperlink" Id="rId64" Target="https://www.microsoft.com/ja-jp/power-platform/products/power-apps/pricing#:~:text=Dataverse%20%E3%81%AE%E3%83%87%E3%83%BC%E3%82%BF%E3%83%99%E3%83%BC%E3%82%B9%E5%AE%B9%E9%87%8F%E3%82%A2%E3%83%89%E3%82%AA%E3%83%B3" TargetMode="External" /><Relationship Type="http://schemas.openxmlformats.org/officeDocument/2006/relationships/hyperlink" Id="rId87" Target="https://www.reply.com/light-reply/en/microsoft-dataverse-explained" TargetMode="External" /><Relationship Type="http://schemas.openxmlformats.org/officeDocument/2006/relationships/hyperlink" Id="rId47" Target="https://www.reply.com/light-reply/en/microsoft-dataverse-explained#:~:text=" TargetMode="External" /><Relationship Type="http://schemas.openxmlformats.org/officeDocument/2006/relationships/hyperlink" Id="rId70" Target="https://www.reply.com/light-reply/en/microsoft-dataverse-explained#:~:text=Driving%20data" TargetMode="External" /><Relationship Type="http://schemas.openxmlformats.org/officeDocument/2006/relationships/hyperlink" Id="rId71" Target="https://www.reply.com/light-reply/en/microsoft-dataverse-explained#:~:text=Enhancing%20inventory%20management" TargetMode="External" /><Relationship Type="http://schemas.openxmlformats.org/officeDocument/2006/relationships/hyperlink" Id="rId73" Target="https://www.reply.com/light-reply/en/microsoft-dataverse-explained#:~:text=Simplifying%20employee%20onboarding" TargetMode="External" /><Relationship Type="http://schemas.openxmlformats.org/officeDocument/2006/relationships/hyperlink" Id="rId69" Target="https://www.reply.com/light-reply/en/microsoft-dataverse-explained#:~:text=the%20CRM" TargetMode="External" /></Relationships>
</file>

<file path=word/_rels/footnotes.xml.rels><?xml version="1.0" encoding="UTF-8"?><Relationships xmlns="http://schemas.openxmlformats.org/package/2006/relationships"><Relationship Type="http://schemas.openxmlformats.org/officeDocument/2006/relationships/hyperlink" Id="rId84" Target="https://inforce.inc/topics/article/dataverse-license.html" TargetMode="External" /><Relationship Type="http://schemas.openxmlformats.org/officeDocument/2006/relationships/hyperlink" Id="rId61" Target="https://inforce.inc/topics/article/dataverse-license.html#:~:text=" TargetMode="External" /><Relationship Type="http://schemas.openxmlformats.org/officeDocument/2006/relationships/hyperlink" Id="rId65" Target="https://inforce.inc/topics/article/dataverse-license.html#:~:text=%E3%81%BE%E3%81%A8%E3%82%81" TargetMode="External" /><Relationship Type="http://schemas.openxmlformats.org/officeDocument/2006/relationships/hyperlink" Id="rId63" Target="https://inforce.inc/topics/article/dataverse-license.html#:~:text=%E3%83%A9%E3%82%A4%E3%82%BB%E3%83%B3%E3%82%B9%E3%81%AB%E3%81%AF%E3%80%8C%E3%83%A6%E3%83%BC%E3%82%B6%E3%83%BC%E6%95%B0%E3%80%8D%E3%81%A0%E3%81%91%E3%81%A7%E3%81%AA%E3%81%8F%E3%80%8C%E5%AE%B9%E9%87%8F%E3%80%8D%E3%81%A8%E3%81%84%E3%81%86%E8%80%83%E3%81%88%E6%96%B9%E3%82%82%E3%81%82%E3%82%8A%E3%81%BE%E3%81%99%E3%80%82" TargetMode="External" /><Relationship Type="http://schemas.openxmlformats.org/officeDocument/2006/relationships/hyperlink" Id="rId42" Target="https://inforce.inc/topics/article/dataverse-license.html#:~:text=%E6%9C%80%E8%BF%91%E3%80%8CPower%20Platform%E3%80%8D%E3%82%84%E3%80%8CPower%20Apps%E3%80%8D%E3%81%A8%E3%81%84%E3%81%86%E8%A8%80%E8%91%89%E3%82%92%E8%80%B3%E3%81%AB%E3%81%99%E3%82%8B%E6%A9%9F%E4%BC%9A%E3%81%8C%E5%A2%97%E3%81%88%E3%81%A6%E3%81%8D%E3%81%BE%E3%81%97%E3%81%9F%E3%80%82%E3%81%9D%E3%81%AE%E4%B8%AD%E3%81%A7%E3%82%82%E3%80%8CDataverse%EF%BC%88%E3%83%87%E3%83%BC%E3%82%BF%E3%83%90%E3%83%BC%E3%82%B9%EF%BC%89%E3%80%8D%E3%81%AF%E3%80%81%E3%82%A2%E3%83%97%20%E3%83%AA%E3%82%84%E6%A5%AD%E5%8B%99%E3%82%B7%E3%82%B9%E3%83%86%E3%83%A0%E3%81%AE%E3%83%87%E3%83%BC%E3%82%BF%E3%82%92%E5%AE%89%E5%85%A8%E3%81%AB%E4%B8%80%E5%85%83%E7%AE%A1%E7%90%86%E3%81%A7%E3%81%8D%E3%82%8B%E4%BE%BF%E5%88%A9%E3%81%AA%E4%BB%95%E7%B5%84%E3%81%BF%E3%81%A7%E3%81%99%E3%80%82%E5%AE%9F%E9%9A%9B%E3%82%A4%E3%83%B3%E3%83%95%E3%82%A9%E3%83%BC%E3%82%B9%E3%81%A7%E5%8F%8E%E3%82%81%E3%81%A6%E3%81%8D%E3%81%9FAccess%E3%81%AE%E3%82%A2%E3%83%97%E3%83%AA%E3%82%B1%E3%83%BC%E3%82%B7%E3%83%A7%E3%83%B3%E3%82%92%E7%A7%BB%E8%A1%8C%E3%81%97%E3%81%9F%E3%81%84%E3%81%A8%E3%81%8B%E9%80%A3%E6%90%BA%E3%81%97%E3%81%A6%E4%BD%BF%E3%81%84%E3%81%9F%E3%81%84%E3%82%93%E3%81%A7%E3%81%99%20%E3%81%8C%E3%81%A3%E3%81%A6%E8%A8%80%E3%81%86%E3%83%8B%E3%83%BC%E3%82%BA%E3%81%AF%E6%A5%B5%E3%82%81%E3%81%A6%E5%BC%B7%E3%81%8F%E3%81%AA%E3%81%A3%E3%81%A6%E3%81%84%E3%82%8B%E3%81%A8%E5%AE%9F%E6%84%9F%E3%81%97%E3%81%BE%E3%81%99%E3%80%82" TargetMode="External" /><Relationship Type="http://schemas.openxmlformats.org/officeDocument/2006/relationships/hyperlink" Id="rId67" Target="https://inforce.inc/topics/article/dataverse-license.html#:~:text=,Microsoft%20365%E3%83%97%E3%83%A9%E3%83%B3%20%E2%87%92%20%E4%B8%80%E9%83%A8%E3%83%97%E3%83%A9%E3%83%B3%E3%81%A7Dataverse%E6%A9%9F%E8%83%BD%E3%82%92%E5%88%A9%E7%94%A8%E5%8F%AF%E8%83%BD" TargetMode="External" /><Relationship Type="http://schemas.openxmlformats.org/officeDocument/2006/relationships/hyperlink" Id="rId66" Target="https://inforce.inc/topics/article/dataverse-license.html#:~:text=Dataverse%E3%81%AE%E8%B2%BB%E7%94%A8%E3%81%AF%E4%B8%80%E5%BE%8B%E3%81%A7%E3%81%AF%E3%81%AA%E3%81%8F%E3%80%81%E5%88%A9%E7%94%A8%E3%81%99%E3%82%8B%20%E6%A9%9F%E8%83%BD%E3%83%BB%E3%82%A2%E3%83%97%E3%83%AA%E6%95%B0%E3%83%BB%E5%AE%B9%E9%87%8F%20%E3%81%AB%E3%82%88%E3%81%A3%E3%81%A6%E5%A4%89%E5%8B%95%E3%81%97%E3%81%BE%E3%81%99%E3%80%82%E3%82%B7%E3%83%B3%E3%83%97%E3%83%AB%E3%81%AB%E4%BD%BF%E3%81%84%E3%81%9F%E3%81%84%E3%81%AA%E3%82%89%E3%80%8Cper%20app%E3%80%8D%E3%80%81%E6%9C%AC%E6%A0%BC%E7%9A%84%E3%81%AB%E5%B1%95%E9%96%8B%E3%81%99%E3%82%8B%E3%81%AA%E3%82%89%E3%80%8CPremium%E3%80%8D%E3%81%A8%E8%A6%9A%E3%81%88%E3%82%8B%E3%81%A8%E3%82%A4%E3%83%A1%E3%83%BC%E3%82%B8%E3%81%97%E3%82%84%E3%81%99%E3%81%84%E3%81%A7%E3%81%97%E3%82%87%E3%81%86%E3%80%82%E3%81%99%E3%81%A7%E3%81%ABMicrosoft%20365%E3%82%92%E4%BD%BF%E3%81%A3%E3%81%A6%E3%81%84%E3%82%8B%E6%96%B9%E3%81%AF%E3%80%81%E3%81%BE%E3%81%9A%E8%87%AA%E5%88%86%E3%81%AE%E5%A5%91%E7%B4%84%E3%83%97%E3%83%A9%E3%83%B3%E3%81%ABDataverse%E3%81%8C%E5%90%AB%E3%81%BE%E3%82%8C%E3%81%A6%E3%81%84%E3%81%AA%E3%81%84%E3%81%8B%E7%A2%BA%E8%AA%8D%E3%81%97%E3%81%A6%E3%81%BF%E3%82%8B%E3%81%AE%E3%81%8C%E3%81%8A%E3%81%99%E3%81%99%E3%82%81%E3%81%A7%E3%81%99%E3%80%82" TargetMode="External" /><Relationship Type="http://schemas.openxmlformats.org/officeDocument/2006/relationships/hyperlink" Id="rId60" Target="https://inforce.inc/topics/article/dataverse-license.html#:~:text=Dataverse%E3%81%AF%E5%8D%98%E7%8B%AC%E3%81%A7%E8%B3%BC%E5%85%A5%E3%81%99%E3%82%8B%E3%81%AE%E3%81%A7%E3%81%AF%E3%81%AA%E3%81%8F%E3%80%81%E4%B8%BB%E3%81%AB%20Power%20Apps%E3%81%AE%E3%83%A9%E3%82%A4%E3%82%BB%E3%83%B3%E3%82%B9%E3%81%AB%E5%90%AB%E3%81%BE%E3%82%8C%E3%82%8B%E5%BD%A2%E3%81%A7%E5%88%A9%E7%94%A8%E3%81%97%E3%81%BE%E3%81%99%E3%80%82%E4%BB%A3%E8%A1%A8%E7%9A%84%E3%81%AA%E3%83%97%E3%83%A9%E3%83%B3%E3%82%92%E8%A6%8B%E3%81%A6%E3%81%BF%E3%81%BE%E3%81%97%E3%82%87%E3%81%86%E3%80%82" TargetMode="External" /><Relationship Type="http://schemas.openxmlformats.org/officeDocument/2006/relationships/hyperlink" Id="rId89" Target="https://inforce.inc/topics/article/dataverse-license_2.html" TargetMode="External" /><Relationship Type="http://schemas.openxmlformats.org/officeDocument/2006/relationships/hyperlink" Id="rId54" Target="https://inforce.inc/topics/article/dataverse-license_2.html#:~:text=Dataverse%20for%20Teams%E3%81%A7%E3%81%A7%E3%81%8D%E3%82%8B%E3%81%93%E3%81%A8%E3%81%A3%E3%81%A6%E3%81%AA%E3%82%93%E3%81%A0%E3%82%8D%E3%81%86%E7%B7%A8%201%E7%92%B0%E5%A2%83%E3%81%82%E3%81%9F%E3%82%8A2GB%E4%B8%8A%E9%99%90%E3%81%A7API%E9%80%A3%E6%90%BA%E3%82%84%E6%8B%A1%E5%BC%B5%E3%82%82%E5%88%B6%E9%99%90%E3%81%95%E3%82%8C%E3%80%81%E5%A4%96%E9%83%A8%E3%82%B7%E3%82%B9%E3%83%86%E3%83%A0%E9%80%A3%E6%90%BA%E3%82%84%E5%A4%A7%E9%87%8F%E3%83%87%E3%83%BC%E3%82%BF%E7%AE%A1%E7%90%86%E3%81%AB%E3%81%AF%E4%B8%8D%E5%90%91%E3%81%8D%E3%81%A7%E3%81%99%E3%80%82%20%E5%B0%8F%E8%A6%8F%E6%A8%A1%E6%A5%AD%E5%8B%99%E3%82%A2%E3%83%97%E3%83%AA%E3%81%AB%E6%9C%80%E9%81%A9,%E4%BC%91%E6%9A%87%E7%94%B3%E8%AB%8B%E3%83%BB%E3%82%BF%E3%82%B9%E3%82%AF%E7%AE%A1%E7%90%86%E3%83%BB" TargetMode="External" /><Relationship Type="http://schemas.openxmlformats.org/officeDocument/2006/relationships/hyperlink" Id="rId81" Target="https://learn.microsoft.com/ja-jp/power-apps/maker/data-platform/data-platform-intro" TargetMode="External" /><Relationship Type="http://schemas.openxmlformats.org/officeDocument/2006/relationships/hyperlink" Id="rId23" Target="https://learn.microsoft.com/ja-jp/power-apps/maker/data-platform/data-platform-intro#:~:text=%E3%81%93%E3%81%AE%E8%A8%98%E4%BA%8B%E3%81%AE%E5%86%85%E5%AE%B9" TargetMode="External" /><Relationship Type="http://schemas.openxmlformats.org/officeDocument/2006/relationships/hyperlink" Id="rId38" Target="https://learn.microsoft.com/ja-jp/power-apps/maker/data-platform/data-platform-intro#:~:text=%E5%86%85%E3%81%AB%E6%A0%BC%E7%B4%8D%E3%81%95%E3%82%8C%E3%82%8B%E3%81%9F%E3%82%81%E3%80%81Dynamics%20365%20%E3%83%87%E3%83%BC%E3%82%BF%E3%82%92%E4%BD%BF%E7%94%A8%E3%81%99%E3%82%8B%E3%82%A2%E3%83%97%E3%83%AA%E3%82%92%E3%81%99%E3%81%B0%E3%82%84%E3%81%8F%E6%A7%8B%E7%AF%89%E3%81%97%E3%80%81Power%20Apps%20%E3%82%92%E4%BD%BF%E7%94%A8%E3%81%97%E3%81%A6%E3%82%A2%E3%83%97%E3%83%AA%E3%82%92%E6%8B%A1%E5%BC%B5%E3%81%A7%E3%81%8D%E3%81%BE%E3%81%99%E3%80%82,%E7%94%9F%E7%94%A3%E6%80%A7%E3%83%84%E3%83%BC%E3%83%AB%20%E2%80%93%20%E7%94%9F%E7%94%A3%E6%80%A7%E3%82%92%E5%90%91%E4%B8%8A%E3%81%95%E3%81%9B%E3%80%81%E3%83%87%E3%83%BC%E3%82%BF%E3%81%AE%E3%82%A2%E3%82%AF%E3%82%BB%E3%82%B7%E3%83%93%E3%83%AA%E3%83%86%E3%82%A3%E3%82%92%E7%A2%BA%E4%BF%9D%E3%81%99%E3%82%8B%E3%81%9F%E3%82%81%E3%81%AB%E3%80%81Microsoft%20Excel%20%E7%94%A8%E3%82%A2%E3%83%89%E3%82%A4%E3%83%B3%E5%86%85%E3%81%A7%E3%83%86%E3%83%BC%E3%83%96%E3%83%AB%E3%82%92%E4%BD%BF%E7%94%A8%E3%81%A7%E3%81%8D%E3%81%BE%E3%81%99%E3%80%82" TargetMode="External" /><Relationship Type="http://schemas.openxmlformats.org/officeDocument/2006/relationships/hyperlink" Id="rId33" Target="https://learn.microsoft.com/ja-jp/power-apps/maker/data-platform/data-platform-intro#:~:text=%E9%80%9A%E5%B8%B8%E3%80%81%E3%82%A2%E3%83%97%E3%83%AA%E3%81%AE%E3%83%93%E3%83%AB%E3%83%89%E3%81%AB%E3%81%AF%E3%80%81%E8%A4%87%E6%95%B0%E3%81%AE%E3%82%BD%E3%83%BC%E3%82%B9%E3%81%8B%E3%82%89%E3%81%AE%E3%83%87%E3%83%BC%E3%82%BF%E3%81%8C%E5%90%AB%E3%81%BE%E3%82%8C%E3%81%BE%E3%81%99%E3%80%82%20%E3%81%93%E3%82%8C%E3%81%AF%E3%82%A2%E3%83%97%E3%83%AA%E3%82%B1%E3%83%BC%E3%82%B7%E3%83%A7%E3%83%B3%20%E3%83%AC%E3%83%99%E3%83%AB%E3%81%A7%E8%A1%8C%E3%82%8F%E3%82%8C%E3%82%8B%E3%81%93%E3%81%A8%E3%81%8C%E3%81%82%E3%82%8A%E3%81%BE%E3%81%99%E3%81%8C%E3%80%81%E3%81%93%E3%81%AE%E3%83%87%E3%83%BC%E3%82%BF%E3%82%92%E5%85%B1%E9%80%9A%E3%82%B9%E3%83%88%E3%82%A2%E3%81%AB%E7%B5%B1%E5%90%88%E3%81%99%E3%82%8B%E3%81%A8%E3%80%81%E3%82%A2%E3%83%97%E3%83%AA%E6%A7%8B%E7%AF%89%E3%81%AE%E3%82%A8%E3%82%AF%E3%82%B9%E3%83%9A%E3%83%AA%E3%82%A8%E3%83%B3%E3%82%B9%E3%81%8C%E5%AE%B9%E6%98%93%E3%81%AB%E3%81%AA%E3%82%8A%E3%80%81%E3%83%87%E3%83%BC%E3%82%BF%E3%82%92%E7%B6%AD%E6%8C%81%E3%81%97%E3%81%A6%E6%93%8D%E4%BD%9C%E3%81%99%E3%82%8B%E3%81%9F%E3%82%81%E3%81%AE%201%20%E3%81%A4%E3%81%AE%E3%83%AD%E3%82%B8%E3%83%83%E3%82%AF,Automate%E3%80%81Power%20BI%20%E3%81%A7%E3%80%81Dynamics%20365%20%E3%82%A2%E3%83%97%E3%83%AA%E3%82%B1%E3%83%BC%E3%82%B7%E3%83%A7%E3%83%B3%E3%81%8B%E3%82%89%E6%97%A2%E3%81%AB%E5%85%A5%E6%89%8B%E3%81%A7%E3%81%8D%E3%82%8B%E3%83%87%E3%83%BC%E3%82%BF%E3%81%A8%E5%85%B1%E3%81%AB%E4%BD%BF%E7%94%A8%E3%81%A7%E3%81%8D%E3%81%BE%E3%81%99%E3%80%82" TargetMode="External" /><Relationship Type="http://schemas.openxmlformats.org/officeDocument/2006/relationships/hyperlink" Id="rId30" Target="https://learn.microsoft.com/ja-jp/power-apps/maker/data-platform/data-platform-intro#:~:text=,%E2%80%93%20Dynamics%20365%20%E3%82%A2%E3%83%97%E3%83%AA%E3%82%B1%E3%83%BC%E3%82%B7%E3%83%A7%E3%83%B3%E3%81%8B%E3%82%89%E3%81%AE%E3%83%87%E3%83%BC%E3%82%BF%E3%82%82%20Dataverse" TargetMode="External" /><Relationship Type="http://schemas.openxmlformats.org/officeDocument/2006/relationships/hyperlink" Id="rId40" Target="https://learn.microsoft.com/ja-jp/power-apps/maker/data-platform/data-platform-intro#:~:text=,%E3%81%BE%E3%81%9F%E3%81%AF%E9%A0%BB%E5%BA%A6%E3%81%AE%E4%BD%8E%E3%81%84%29%20%E3%82%A4%E3%83%B3%E3%83%9D%E3%83%BC%E3%83%88%E3%81%AB%E4%BD%BF%E7%94%A8%E3%81%A7%E3%81%8D%E3%81%BE%E3%81%99%E3%80%82" TargetMode="External" /><Relationship Type="http://schemas.openxmlformats.org/officeDocument/2006/relationships/hyperlink" Id="rId28" Target="https://learn.microsoft.com/ja-jp/power-apps/maker/data-platform/data-platform-intro#:~:text=,%E7%94%9F%E7%94%A3%E6%80%A7%E3%83%84%E3%83%BC%E3%83%AB%20%E2%80%93%20%E7%94%9F%E7%94%A3%E6%80%A7%E3%82%92%E5%90%91%E4%B8%8A%E3%81%95%E3%81%9B%E3%80%81%E3%83%87%E3%83%BC%E3%82%BF%E3%81%AE%E3%82%A2%E3%82%AF%E3%82%BB%E3%82%B7%E3%83%93%E3%83%AA%E3%83%86%E3%82%A3%E3%82%92%E7%A2%BA%E4%BF%9D%E3%81%99%E3%82%8B%E3%81%9F%E3%82%81%E3%81%AB%E3%80%81Microsoft%20Excel%20%E7%94%A8%E3%82%A2%E3%83%89%E3%82%A4%E3%83%B3%E5%86%85%E3%81%A7%E3%83%86%E3%83%BC%E3%83%96%E3%83%AB%E3%82%92%E4%BD%BF%E7%94%A8%E3%81%A7%E3%81%8D%E3%81%BE%E3%81%99%E3%80%82" TargetMode="External" /><Relationship Type="http://schemas.openxmlformats.org/officeDocument/2006/relationships/hyperlink" Id="rId39" Target="https://learn.microsoft.com/ja-jp/power-apps/maker/data-platform/data-platform-intro#:~:text=,Apps%20%E5%86%85%E3%81%AE%E3%83%93%E3%82%B8%E3%83%8D%E3%82%B9%20%E3%83%87%E3%83%BC%E3%82%BF%E3%81%AB%E5%AF%BE%E3%81%97%E3%81%A6%E3%80%81%E3%81%BE%E3%81%9F%E3%81%AF%E6%8B%A1%E5%BC%B5%E5%8F%AF%E8%83%BD%E3%81%AA%E3%83%97%E3%83%A9%E3%83%83%E3%83%88%E3%83%95%E3%82%A9%E3%83%BC%E3%83%A0%E3%82%92%E4%BD%BF%E7%94%A8%E3%81%97%E3%81%A6%E3%82%A2%E3%83%97%E3%83%AA%E3%82%92%E3%81%99%E3%81%B0%E3%82%84%E3%81%8F%E6%A7%8B%E7%AF%89%E3%81%97%E3%81%BE%E3%81%99%E3%80%82%E3%81%93%E3%82%8C%E3%81%AB%E3%82%88%E3%82%8A%E3%80%81%E3%83%97%E3%83%AD%E9%96%8B%E7%99%BA%E8%80%85%E3%81%AF%E3%83%97%E3%83%AD%E3%82%B0%E3%83%A9%E3%83%A0%E3%81%A7%E3%83%87%E3%83%BC%E3%82%BF%E3%81%A8%E3%83%A1%E3%82%BF%E3%83%87%E3%83%BC%E3%82%BF%E3%82%92%E6%93%8D%E4%BD%9C%E3%81%97%E3%80%81%E3%83%93%E3%82%B8%E3%83%8D%E3%82%B9%20%E3%83%AD%E3%82%B8%E3%83%83%E3%82%AF%E3%82%92%E9%81%A9%E7%94%A8%E3%81%97%E3%80%81%E3%82%AB%E3%82%B9%E3%82%BF%E3%83%A0%20%E3%82%B3%E3%83%8D%E3%82%AF%E3%82%BF%E3%82%92%E4%BD%9C%E6%88%90%E3%81%97%E3%80%81%E5%A4%96%E9%83%A8%E3%83%87%E3%83%BC%E3%82%BF%E3%81%A8%E7%B5%B1%E5%90%88%E3%81%A7%E3%81%8D%E3%81%BE%E3%81%99%E3%80%82" TargetMode="External" /><Relationship Type="http://schemas.openxmlformats.org/officeDocument/2006/relationships/hyperlink" Id="rId45" Target="https://learn.microsoft.com/ja-jp/power-apps/maker/data-platform/data-platform-intro#:~:text=,Dataverse%20%E3%83%86%E3%83%BC%E3%83%96%E3%83%AB%E3%81%AB%E6%97%A2%E3%81%AB%E5%AE%9A%E7%BE%A9%E3%81%95%E3%82%8C%E3%81%A6%E3%81%84%E3%82%8B%E3%83%93%E3%82%B8%E3%83%8D%E3%82%B9%20%E3%83%AB%E3%83%BC%E3%83%AB%E3%81%A8%E3%83%AD%E3%82%B8%E3%83%83%E3%82%AF%E3%81%AF%E3%80%81%E3%83%A6%E3%83%BC%E3%82%B6%E3%83%BC%E3%81%8C%E3%83%87%E3%83%BC%E3%82%BF%E3%81%AB%E3%82%A2%E3%82%AF%E3%82%BB%E3%82%B9%E3%81%99%E3%82%8B%E6%96%B9%E6%B3%95%E3%82%84%E4%BD%BF%E7%94%A8%E3%81%99%E3%82%8B%E3%82%A2%E3%83%97%E3%83%AA%E3%81%AB%E9%96%A2%E4%BF%82%E3%81%AA%E3%81%8F%E3%80%81%E3%83%87%E3%83%BC%E3%82%BF%E3%81%AE%E4%B8%80%E8%B2%AB%E6%80%A7%E3%82%92%E7%A2%BA%E4%BF%9D%E3%81%99%E3%82%8B%E3%81%9F%E3%82%81%E3%81%AB%E3%80%81Power%20Apps%20%E3%81%A7%E4%BD%9C%E6%88%90%E3%81%95%E3%82%8C%E3%81%9F%E3%82%A2%E3%83%97%E3%83%AA%E3%81%AB%E9%81%A9%E7%94%A8%E3%81%95%E3%82%8C%E3%81%BE%E3%81%99%E3%80%82" TargetMode="External" /><Relationship Type="http://schemas.openxmlformats.org/officeDocument/2006/relationships/hyperlink" Id="rId24" Target="https://learn.microsoft.com/ja-jp/power-apps/maker/data-platform/data-platform-intro#:~:text=Dataverse%20%E3%82%92%E4%BD%BF%E7%94%A8%E3%81%99%E3%82%8B%E3%81%A8%E3%80%81%E3%83%93%E3%82%B8%E3%83%8D%E3%82%B9%20%E3%82%A2%E3%83%97%E3%83%AA%E3%82%B1%E3%83%BC%E3%82%B7%E3%83%A7%E3%83%B3%E3%81%AB%E3%82%88%E3%81%A3%E3%81%A6%E4%BD%BF%E7%94%A8%E3%81%95%E3%82%8C%E3%82%8B%E3%83%87%E3%83%BC%E3%82%BF%E3%82%92%E5%AE%89%E5%85%A8%E3%81%AB%E4%BF%9D%E5%AD%98%E3%81%97%E3%80%81%E7%AE%A1%E7%90%86%E3%81%99%E3%82%8B%E3%81%93%E3%81%A8%E3%81%8C%E3%81%A7%E3%81%8D%E3%81%BE%E3%81%99%E3%80%82%20Dataverse%20%E5%86%85%E3%81%AE%E3%83%87%E3%83%BC%E3%82%BF%E3%81%AF%E3%80%81%E4%B8%80%E9%80%A3%E3%81%AE%E3%83%86%E3%83%BC%E3%83%96%E3%83%AB%E5%86%85%E3%81%AB%E6%A0%BC%E7%B4%8D%E3%81%95%E3%82%8C%E3%81%BE%E3%81%99%E3%80%82,%E3%82%92%E4%BD%BF%E7%94%A8%E3%81%97%E3%81%A6%E3%83%87%E3%83%BC%E3%82%BF%E3%82%92%E8%A8%AD%E5%AE%9A%E3%81%99%E3%82%8B%E3%81%93%E3%81%A8%E3%82%82%E3%81%A7%E3%81%8D%E3%81%BE%E3%81%99%E3%80%82%20%E3%81%9D%E3%81%AE%E5%BE%8C%E3%80%81%E3%82%A2%E3%83%97%E3%83%AA%E4%BD%9C%E6%88%90%E8%80%85%E3%81%AF%20Power%20Apps%20%E3%82%92%E4%BD%BF%E7%94%A8%E3%81%97%E3%81%A6%E3%80%81%E3%81%93%E3%81%AE%E3%83%87%E3%83%BC%E3%82%BF%E3%82%92%E4%BD%BF%E7%94%A8%E3%81%99%E3%82%8B%E8%B1%8A%E5%AF%8C%E3%81%AA%E3%82%A2%E3%83%97%E3%83%AA%E3%82%B1%E3%83%BC%E3%82%B7%E3%83%A7%E3%83%B3%E3%82%92%E6%A7%8B%E7%AF%89%E3%81%A7%E3%81%8D%E3%81%BE%E3%81%99%E3%80%82" TargetMode="External" /><Relationship Type="http://schemas.openxmlformats.org/officeDocument/2006/relationships/hyperlink" Id="rId44" Target="https://learn.microsoft.com/ja-jp/power-apps/maker/data-platform/data-platform-intro#:~:text=Dynamics%20365%20Sales%E3%80%81Dynamics%20365%20Customer,Power%20Apps%20%E3%81%A8%20Dataverse%20%E3%82%92%E7%9B%B4%E6%8E%A5%E4%BD%BF%E7%94%A8%E3%81%97%E3%81%A6%E3%82%A2%E3%83%97%E3%83%AA%E3%82%92%E6%A7%8B%E7%AF%89%E3%81%A7%E3%81%8D%E3%81%BE%E3%81%99%E3%80%82" TargetMode="External" /><Relationship Type="http://schemas.openxmlformats.org/officeDocument/2006/relationships/hyperlink" Id="rId83" Target="https://learn.microsoft.com/ja-jp/power-platform/admin/pricing-billing-skus" TargetMode="External" /><Relationship Type="http://schemas.openxmlformats.org/officeDocument/2006/relationships/hyperlink" Id="rId32" Target="https://learn.microsoft.com/ja-jp/power-platform/admin/pricing-billing-skus#:~:text=Power%20Apps%E3%80%81Power%20Automate%E3%80%81Microsoft%20Copilot%20Studio%E3%80%81Power,Web%20%E3%82%B5%E3%82%A4%E3%83%88%E3%82%92%E4%BD%9C%E6%88%90%E3%80%81%E5%AE%9F%E8%A1%8C%E3%81%99%E3%82%8B%E6%A9%9F%E8%83%BD%E3%82%92%E6%8F%90%E4%BE%9B%E3%81%97%E3%81%BE%E3%81%99%E3%80%82%20%E3%81%9D%E3%82%8C%E3%82%89%E3%81%AE%E8%A3%BD%E5%93%81%E3%83%A9%E3%82%A4%E3%82%BB%E3%83%B3%E3%82%B9%E3%81%AB%E3%81%AF%E3%80%81%E3%83%87%E3%83%BC%E3%82%BF%E3%81%AE%E4%BF%9D%E5%AD%98%E3%81%A8%E7%AE%A1%E7%90%86%E3%81%AE%E3%81%9F%E3%82%81%E3%81%AE%20Dataverse%20%E3%81%B8%E3%81%AE%E3%82%A2%E3%82%AF%E3%82%BB%E3%82%B9%E6%A8%A9%E3%82%82%E5%90%AB%E3%81%BE%E3%82%8C%E3%81%BE%E3%81%99%E3%80%82" TargetMode="External" /><Relationship Type="http://schemas.openxmlformats.org/officeDocument/2006/relationships/hyperlink" Id="rId86" Target="https://shirono-noino.com/dataverse-for-teams-vs-standard-dataverse/" TargetMode="External" /><Relationship Type="http://schemas.openxmlformats.org/officeDocument/2006/relationships/hyperlink" Id="rId55" Target="https://shirono-noino.com/dataverse-for-teams-vs-standard-dataverse/#:~:text=Apps%E3%81%AB%E7%94%BB%E5%83%8F%E3%83%95%E3%82%A1%E3%82%A4%E3%83%AB%E3%82%92%E3%82%A4%E3%83%B3%E3%83%9D%E3%83%BC%E3%83%88%E3%81%97%E3%81%AA%E3%81%91%E3%82%8C%E3%81%B0%E3%81%9D%E3%81%86%E3%81%9D%E3%81%86%E8%B6%85%E3%81%88%E3%82%8B%E3%81%93%E3%81%A8%E3%81%AF%E3%81%82%E3%82%8A%E3%81%BE%E3%81%9B%E3%82%93%E3%80%82%E3%82%B9%E3%83%88%E3%83%AC%E3%83%BC%E3%82%B8%E5%88%B6%E9%99%90%E3%82%88%E3%82%8A%E3%82%82%E5%85%88%E3%81%AB100%E4%B8%87%E8%A1%8C%E3%81%AE%E5%88%B6%E9%99%90%E3%81%AE%E5%A3%81%E3%81%AB%E3%81%B6%E3%81%A1%E5%BD%93%E3%81%9F%E3%82%8B%E3%81%8B%E3%82%82%E3%81%97%E3%82%8C%E3%81%BE%E3%81%9B%E3%82%93%E3%80%82" TargetMode="External" /><Relationship Type="http://schemas.openxmlformats.org/officeDocument/2006/relationships/hyperlink" Id="rId46" Target="https://shirono-noino.com/dataverse-for-teams-vs-standard-dataverse/#:~:text=Dataverse%20for%20Teams%E3%81%AE%E6%9C%80%E5%A4%A7%E3%81%AE%E3%83%A1%E3%83%AA%E3%83%83%E3%83%88%E3%81%AF%E3%80%81%E3%83%97%E3%83%AC%E3%83%9F%E3%82%A2%E3%83%A0%E3%83%A9%E3%82%A4%E3%82%BB%E3%83%B3%E3%82%B9%E3%81%AA%E3%81%97%E3%81%A7Power%20Apps%E3%82%84Power%20Automate%E3%81%8B%E3%82%89Dataverse%E3%81%8C%E4%BD%BF%E3%81%88%E3%82%8B%E3%81%93%E3%81%A8,%E3%81%A7%E3%81%99%E3%80%82" TargetMode="External" /><Relationship Type="http://schemas.openxmlformats.org/officeDocument/2006/relationships/hyperlink" Id="rId53" Target="https://shirono-noino.com/dataverse-for-teams-vs-standard-dataverse/#:~:text=Dataverse%20for%20Teams%E3%81%AE%E7%92%B0%E5%A2%83%E5%AE%B9%E9%87%8F%E3%81%AF1%E3%83%81%E3%83%BC%E3%83%A0%E3%81%82%E3%81%9F%E3%82%8A2GB%E3%81%BE%E3%81%9F%E3%81%AF100%E4%B8%87%E8%A1%8C%E3%81%BE%E3%81%A7" TargetMode="External" /><Relationship Type="http://schemas.openxmlformats.org/officeDocument/2006/relationships/hyperlink" Id="rId56" Target="https://shirono-noino.com/dataverse-for-teams-vs-standard-dataverse/#:~:text=Dataverse%20for%20Teams%E3%81%AF%E3%83%86%E3%83%8A%E3%83%B3%E3%83%88%E3%81%AEDataverse%E5%AE%B9%E9%87%8F%E3%82%92%E6%B6%88%E8%B2%BB%E3%81%97%E3%81%AA%E3%81%84" TargetMode="External" /><Relationship Type="http://schemas.openxmlformats.org/officeDocument/2006/relationships/hyperlink" Id="rId82" Target="https://www.arcuss-japan.com/products/msds" TargetMode="External" /><Relationship Type="http://schemas.openxmlformats.org/officeDocument/2006/relationships/hyperlink" Id="rId25" Target="https://www.arcuss-japan.com/products/msds#:~:text=%2A%20" TargetMode="External" /><Relationship Type="http://schemas.openxmlformats.org/officeDocument/2006/relationships/hyperlink" Id="rId36" Target="https://www.arcuss-japan.com/products/msds#:~:text=Dataverse%E3%81%AF%E3%80%81Azure%20SQL%E3%80%81Blob%20Storage%E3%80%81Cosmos%20DB%E3%81%A7%E6%A7%8B%E6%88%90%E3%81%95%E3%82%8C%E3%81%A6%E3%81%8A%E3%82%8A%E3%80%81%E3%81%9D%E3%82%8C%E3%82%89%E3%81%8C1%E3%81%A4%E3%81%AE%E3%82%B5%E3%83%BC%E3%83%93%E3%82%B9%E3%81%A8%E3%81%97%E3%81%A6%E6%8F%90%E4%BE%9B%E3%81%95%E3%82%8C%E3%81%A6%E3%81%84%E3%81%BE%E3%81%99%E3%80%82%20%E3%82%B3%E3%83%B3%E3%83%86%E3%83%B3%E3%83%84%E3%81%AE%E5%86%85%E5%AE%B9%E3%81%AB%E5%BF%9C%E3%81%98%E3%81%A6%E3%80%81%E8%87%AA%E5%8B%95%E3%81%A7%E6%8C%AF%E3%82%8A%E5%88%86%E3%81%91%E3%81%8C%E8%A1%8C%E3%82%8F%E3%82%8C%E3%82%8B%E3%82%88%E3%81%86%E3%81%AB%E3%81%AA%E3%81%A3%E3%81%A6%E3%81%84%E3%81%BE%E3%81%99%E3%80%82,%E3%83%AA%E3%83%AC%E3%83%BC%E3%82%B7%E3%83%A7%E3%83%8A%E3%83%AB%E3%83%87%E3%83%BC%E3%82%BF%E3%83%99%E3%83%BC%E3%82%B9%EF%BC%88RDB%EF%BC%89%E3%81%AE%E9%83%A8%E5%88%86%E3%81%AF%E3%80%81SQL%E3%81%A7%E5%8B%95%E3%81%84%E3%81%A6%E3%81%84%E3%82%8B%E3%81%8C%E3%80%81%E6%B7%BB%E4%BB%98%E3%83%95%E3%82%A1%E3%82%A4%E3%83%AB%E7%AD%89%E3%81%AF%E3%80%81Blog%20Storage%E3%81%AB%E4%BF%9D%E7%AE%A1%E3%81%95%E3%82%8C%E3%81%A6%E3%81%8A%E3%82%8A%E3%80%81%E3%83%87%E3%83%BC%E3%82%BF%E6%A7%8B%E6%88%90%E3%81%8C%E3%83%86%E3%83%BC%E3%83%96%E3%83%AB%E5%8D%98%E4%BD%8D%E3%81%A7%E9%81%95%E3%81%86%E7%9B%A3%E6%9F%BB%E3%83%AD%E3%82%B0%E3%81%AFCosmos%20DB%E4%B8%8A%E3%81%AB%E4%BF%9D%E7%AE%A1%E3%81%95%E3%82%8C%E3%81%A6%E3%81%84%E3%82%8B%E3%81%A8%E3%81%84%E3%81%86%E9%A2%A8%E3%81%AB%E9%81%A9%E6%9D%90%E9%81%A9%E6%89%80%E3%81%AA%E7%AE%A1%E7%90%86%E3%82%92%E3%81%95%E3%82%8C%E3%81%A6%E3%81%84%E3%81%BE%E3%81%99%E3%80%82" TargetMode="External" /><Relationship Type="http://schemas.openxmlformats.org/officeDocument/2006/relationships/hyperlink" Id="rId85" Target="https://www.cloud-for-all.com/blog/what-is-dataverse" TargetMode="External" /><Relationship Type="http://schemas.openxmlformats.org/officeDocument/2006/relationships/hyperlink" Id="rId43" Target="https://www.cloud-for-all.com/blog/what-is-dataverse#:~:text=%E3%81%97%E3%81%A6%E3%81%8F%E3%82%8C%E3%81%BE%E3%81%99%E3%80%82%E3%81%95%E3%81%BE%E3%81%96%E3%81%BE%E3%81%AA%E6%A5%AD%E7%A8%AE%E3%82%84%E8%A6%8F%E6%A8%A1%E3%81%AE%E4%BC%81%E6%A5%AD%E3%81%8C%E3%80%81%E9%A1%A7%E5%AE%A2%E3%81%A8%E3%81%AE%E9%96%A2%E4%BF%82%E6%A7%8B%E7%AF%89%E3%80%81%E6%A5%AD%E5%8B%99%E5%8A%B9%E7%8E%87%E5%8C%96%E3%80%81%E6%84%8F%E6%80%9D%E6%B1%BA%E5%AE%9A%E3%81%AE%E8%BF%85%E9%80%9F%E5%8C%96%E3%81%AA%E3%81%A9%E3%82%92%E5%AE%9F%E7%8F%BE%E3%81%99%E3%82%8B%E3%81%9F%E3%82%81%E3%81%AB%E5%88%A9%E7%94%A8%E3%81%97%E3%81%A6%E3%81%84%E3%81%BE%E3%81%99%E3%80%82" TargetMode="External" /><Relationship Type="http://schemas.openxmlformats.org/officeDocument/2006/relationships/hyperlink" Id="rId80" Target="https://www.isi-grp.co.jp/powerplatform/usage/about-dataverse" TargetMode="External" /><Relationship Type="http://schemas.openxmlformats.org/officeDocument/2006/relationships/hyperlink" Id="rId76" Target="https://www.isi-grp.co.jp/powerplatform/usage/about-dataverse#:~:text=%E2%91%A0%E3%83%AD%E3%83%BC%E3%82%B3%E3%83%BC%E3%83%89%E3%81%A7%E4%BD%9C%E6%88%90%E5%8F%AF%E8%83%BD" TargetMode="External" /><Relationship Type="http://schemas.openxmlformats.org/officeDocument/2006/relationships/hyperlink" Id="rId27" Target="https://www.isi-grp.co.jp/powerplatform/usage/about-dataverse#:~:text=%E2%91%A1%E6%A7%98%E3%80%85%E3%81%AA%E3%83%87%E3%83%BC%E3%82%BF%E3%82%BF%E3%82%A4%E3%83%97%E3%81%AB%E5%AF%BE%E5%BF%9C" TargetMode="External" /><Relationship Type="http://schemas.openxmlformats.org/officeDocument/2006/relationships/hyperlink" Id="rId29" Target="https://www.isi-grp.co.jp/powerplatform/usage/about-dataverse#:~:text=%E2%91%A2%E5%A0%85%E7%89%A2%E3%81%AA%E3%82%BB%E3%82%AD%E3%83%A5%E3%83%AA%E3%83%86%E3%82%A3%E6%A9%9F%E8%83%BD" TargetMode="External" /><Relationship Type="http://schemas.openxmlformats.org/officeDocument/2006/relationships/hyperlink" Id="rId34" Target="https://www.isi-grp.co.jp/powerplatform/usage/about-dataverse#:~:text=%E2%91%A3%E3%83%87%E3%83%BC%E3%82%BF%E9%80%A3%E6%90%BA%E5%8F%AF%E8%83%BD" TargetMode="External" /><Relationship Type="http://schemas.openxmlformats.org/officeDocument/2006/relationships/hyperlink" Id="rId35" Target="https://www.isi-grp.co.jp/powerplatform/usage/about-dataverse#:~:text=%E2%91%A4%E6%A8%99%E6%BA%96%E3%81%AE%E3%83%86%E3%83%BC%E3%83%96%E3%83%AB%E3%81%A8%E5%88%97" TargetMode="External" /><Relationship Type="http://schemas.openxmlformats.org/officeDocument/2006/relationships/hyperlink" Id="rId22" Target="https://www.isi-grp.co.jp/powerplatform/usage/about-dataverse#:~:text=%E3%80%8CDataverse%EF%BC%88%E3%83%87%E3%83%BC%E3%82%BF%E3%83%90%E3%83%BC%E3%82%B9%EF%BC%89%E3%80%8D%E3%81%A8%E3%81%AF%E3%80%81Power%20Platform%E3%82%84Dynamics%20365%E3%81%A7%E4%BD%BF%E7%94%A8%E3%81%95%E3%82%8C%E3%81%A6%E3%81%84%E3%82%8B%E3%83%87%E3%83%BC%E3%82%BF%E3%83%99%E3%83%BC%E3%82%B9%20%E3%81%AE%E3%81%93%E3%81%A8%E3%81%A7%E3%80%81Microsoft%E3%81%8C%E6%8F%90%E4%BE%9B%E3%81%97%E3%81%A6%E3%81%84%E3%81%BE%E3%81%99%E3%80%82%20%E4%BB%A5%E5%89%8D%E3%81%BE%E3%81%A7%E3%81%AF%E3%80%8CCommon,Data%20Service%E3%80%8D%E3%81%A8%E5%91%BC%E3%81%B0%E3%82%8C%E3%81%A6%E3%81%84%E3%81%BE%E3%81%97%E3%81%9F%E3%80%82" TargetMode="External" /><Relationship Type="http://schemas.openxmlformats.org/officeDocument/2006/relationships/hyperlink" Id="rId31" Target="https://www.isi-grp.co.jp/powerplatform/usage/about-dataverse#:~:text=%E3%81%AB%E3%81%99%E3%82%8B%E3%80%81%E3%81%AA%E3%81%A9%E3%81%AE%E7%B4%B0%E3%81%8B%E3%81%AA%E8%A8%AD%E5%AE%9A%E3%81%8C%E3%81%A7%E3%81%8D%E3%81%BE%E3%81%99%E3%80%82" TargetMode="External" /><Relationship Type="http://schemas.openxmlformats.org/officeDocument/2006/relationships/hyperlink" Id="rId58" Target="https://www.isi-grp.co.jp/powerplatform/usage/about-dataverse#:~:text=%E3%81%BE%E3%81%A8%E3%82%81" TargetMode="External" /><Relationship Type="http://schemas.openxmlformats.org/officeDocument/2006/relationships/hyperlink" Id="rId49" Target="https://www.isi-grp.co.jp/powerplatform/usage/about-dataverse#:~:text=%E4%BB%A5%E5%89%8D%E3%81%BE%E3%81%A7%E3%81%AF%E3%80%8CCommon%20Data%20Service%E3%80%8D%E3%81%A8%E5%91%BC%E3%81%B0%E3%82%8C%E3%81%A6%E3%81%84%E3%81%BE%E3%81%97%E3%81%9F%E3%80%82" TargetMode="External" /><Relationship Type="http://schemas.openxmlformats.org/officeDocument/2006/relationships/hyperlink" Id="rId26" Target="https://www.isi-grp.co.jp/powerplatform/usage/about-dataverse#:~:text=Dataverse%E3%81%AF%E3%83%86%E3%83%BC%E3%83%96%E3%83%AB%E4%BD%9C%E6%88%90%E3%82%84%E6%9B%B4%E6%96%B0%E3%81%AA%E3%81%A9%E3%81%ABSQL%E6%96%87%E3%82%92%E5%BF%85%E8%A6%81%E3%81%A8%E3%81%97%E3%81%BE%E3%81%9B%E3%82%93%E3%80%82%E3%83%AD%E3%83%BC%E3%82%B3%E3%83%BC%E3%83%89%E3%81%A7%E3%83%86%E3%83%BC%E3%83%96%E3%83%AB%E3%82%84%E3%83%AC%E3%82%B3%E3%83%BC%E3%83%89%E3%80%81%E5%88%97%E3%81%AE%E4%BD%9C%E6%88%90%E3%83%BB%E6%9B%B4%E6%96%B0%E3%83%BB%E5%89%8A%E9%99%A4%E3%81%8C%E3%81%A7%E3%81%8D%E3%82%8B%E4%BB%95%E7%B5%84%E3%81%BF%E3%81%AB%E3%81%AA%E3%81%A3%E3%81%A6%E3%81%84%E3%81%BE%E3%81%99%E3%80%82%20%E3%81%A7%E3%81%99%E3%81%AE%E3%81%A7%E3%80%81%E3%83%97%E3%83%AD%E3%82%B0%E3%83%A9%E3%83%9F%E3%83%B3%E3%82%B0%E3%82%B9%E3%82%AD%E3%83%AB%E3%81%8C%E7%84%A1%E3%81%8F%E3%81%A6%E3%82%82%E3%83%86%E3%83%BC%E3%83%96%E3%83%AB%E3%82%84%E5%88%97%E3%80%81%E3%83%95%E3%82%A3%E3%83%BC%E3%83%AB%E3%83%89%E3%81%AA%E3%81%A9%E3%81%AE%E7%90%86%E8%A7%A3%E3%81%8C%E3%81%A7%E3%81%8D%E3%82%8C%E3%81%B0%E3%80%81%E3%83%86%E3%83%BC%E3%83%96%E3%83%AB%E3%81%AE%E4%BD%9C%E6%88%90%E3%82%84%E5%88%97%E3%81%AE%E8%BF%BD%E5%8A%A0%E3%81%8C%E7%B0%A1%E5%8D%98%E3%81%AB%E3%81%A7%E3%81%8D%E3%81%BE%E3%81%99%E3%80%82" TargetMode="External" /><Relationship Type="http://schemas.openxmlformats.org/officeDocument/2006/relationships/hyperlink" Id="rId21" Target="https://www.isi-grp.co.jp/powerplatform/usage/about-dataverse#:~:text=Microsoft%E3%81%8C%E6%8F%90%E4%BE%9B%E3%81%97%E3%81%A6%E3%81%84%E3%82%8B%E3%83%87%E3%83%BC%E3%82%BF%E3%83%99%E3%83%BC%E3%82%B9%E3%80%8CDataverse%EF%BC%88%E3%83%87%E3%83%BC%E3%82%BF%E3%83%90%E3%83%BC%E3%82%B9%EF%BC%89%E3%80%8D%E3%82%92%E3%81%94%E5%AD%98%E7%9F%A5%E3%81%A7%E3%81%97%E3%82%87%E3%81%86%E3%81%8B%EF%BC%9F%20Dataverse%E3%81%AFPower%20Platform%E3%82%84Dynamics%20365%E3%81%A7%E4%BD%BF%E7%94%A8%E3%81%95%E3%82%8C%E3%81%A6%E3%81%8A%E3%82%8A%E3%80%81Azure%E4%B8%8A%E3%81%AB%E6%A7%8B%E7%AF%89%E3%81%95%E3%82%8C%E3%81%A6%E3%81%84%E3%81%BE%E3%81%99%E3%80%82%20%E6%9C%AC%E8%A8%98%E4%BA%8B%E3%81%A7%E3%81%AF%E3%80%81Dataverse%E3%81%AE%E6%A6%82%E8%A6%81%E3%82%84%E4%BD%BF%E7%94%A8%E3%81%97%E3%81%9F%E9%9A%9B%E3%81%AB%E5%BE%97%E3%82%89%E3%82%8C%E3%82%8B%E3%83%A1%E3%83%AA%E3%83%83%E3%83%88%E3%81%AB%E3%81%A4%E3%81%84%E3%81%A6%E3%81%94%E7%B4%B9%E4%BB%8B%E3%81%97%E3%81%BE%E3%81%99%E3%80%82%E6%A7%98%E3%80%85%E3%81%AA%E3%83%A1%E3%83%AA%E3%83%83%E3%83%88%E3%81%8C%E3%81%82%E3%82%8A%E3%81%BE%E3%81%99%E3%81%AE%E3%81%A7%E3%80%81%E3%82%A2%E3%83%97%E3%83%AA%E3%82%84%E3%82%B7%E3%82%B9%E3%83%86%E3%83%A0%E3%82%92%E5%86%85%E8%A3%BD%E5%8C%96%E3%81%97%E3%81%9F%E3%81%84%E6%96%B9%E3%81%AF%E3%81%9C%E3%81%B2%E3%81%94%E5%8F%82,%E8%80%83%E3%81%8F%E3%81%A0%E3%81%95%E3%81%84%EF%BC%81" TargetMode="External" /><Relationship Type="http://schemas.openxmlformats.org/officeDocument/2006/relationships/hyperlink" Id="rId88" Target="https://www.linkedin.com/pulse/5-use-cases-dataverse-anurodh-kumar-xbxpf" TargetMode="External" /><Relationship Type="http://schemas.openxmlformats.org/officeDocument/2006/relationships/hyperlink" Id="rId72" Target="https://www.linkedin.com/pulse/5-use-cases-dataverse-anurodh-kumar-xbxpf#:~:text=,once%20the%20leave%20is%20approved" TargetMode="External" /><Relationship Type="http://schemas.openxmlformats.org/officeDocument/2006/relationships/hyperlink" Id="rId74" Target="https://www.linkedin.com/pulse/5-use-cases-dataverse-anurodh-kumar-xbxpf#:~:text=,operations%2C%20sales%2C%20and%20customer%20service" TargetMode="External" /><Relationship Type="http://schemas.openxmlformats.org/officeDocument/2006/relationships/hyperlink" Id="rId52" Target="https://www.linkedin.com/pulse/5-use-cases-dataverse-anurodh-kumar-xbxpf#:~:text=1,Business%20Applications" TargetMode="External" /><Relationship Type="http://schemas.openxmlformats.org/officeDocument/2006/relationships/hyperlink" Id="rId75" Target="https://www.linkedin.com/pulse/5-use-cases-dataverse-anurodh-kumar-xbxpf#:~:text=2,Systems" TargetMode="External" /><Relationship Type="http://schemas.openxmlformats.org/officeDocument/2006/relationships/hyperlink" Id="rId50" Target="https://www.linkedin.com/pulse/5-use-cases-dataverse-anurodh-kumar-xbxpf#:~:text=3,Power%20Automate" TargetMode="External" /><Relationship Type="http://schemas.openxmlformats.org/officeDocument/2006/relationships/hyperlink" Id="rId51" Target="https://www.linkedin.com/pulse/5-use-cases-dataverse-anurodh-kumar-xbxpf#:~:text=5,with%20Power%20BI" TargetMode="External" /><Relationship Type="http://schemas.openxmlformats.org/officeDocument/2006/relationships/hyperlink" Id="rId90" Target="https://www.microsoft.com/ja-jp/power-platform/products/power-apps/pricing" TargetMode="External" /><Relationship Type="http://schemas.openxmlformats.org/officeDocument/2006/relationships/hyperlink" Id="rId62" Target="https://www.microsoft.com/ja-jp/power-platform/products/power-apps/pricing#:~:text=" TargetMode="External" /><Relationship Type="http://schemas.openxmlformats.org/officeDocument/2006/relationships/hyperlink" Id="rId64" Target="https://www.microsoft.com/ja-jp/power-platform/products/power-apps/pricing#:~:text=Dataverse%20%E3%81%AE%E3%83%87%E3%83%BC%E3%82%BF%E3%83%99%E3%83%BC%E3%82%B9%E5%AE%B9%E9%87%8F%E3%82%A2%E3%83%89%E3%82%AA%E3%83%B3" TargetMode="External" /><Relationship Type="http://schemas.openxmlformats.org/officeDocument/2006/relationships/hyperlink" Id="rId87" Target="https://www.reply.com/light-reply/en/microsoft-dataverse-explained" TargetMode="External" /><Relationship Type="http://schemas.openxmlformats.org/officeDocument/2006/relationships/hyperlink" Id="rId47" Target="https://www.reply.com/light-reply/en/microsoft-dataverse-explained#:~:text=" TargetMode="External" /><Relationship Type="http://schemas.openxmlformats.org/officeDocument/2006/relationships/hyperlink" Id="rId70" Target="https://www.reply.com/light-reply/en/microsoft-dataverse-explained#:~:text=Driving%20data" TargetMode="External" /><Relationship Type="http://schemas.openxmlformats.org/officeDocument/2006/relationships/hyperlink" Id="rId71" Target="https://www.reply.com/light-reply/en/microsoft-dataverse-explained#:~:text=Enhancing%20inventory%20management" TargetMode="External" /><Relationship Type="http://schemas.openxmlformats.org/officeDocument/2006/relationships/hyperlink" Id="rId73" Target="https://www.reply.com/light-reply/en/microsoft-dataverse-explained#:~:text=Simplifying%20employee%20onboarding" TargetMode="External" /><Relationship Type="http://schemas.openxmlformats.org/officeDocument/2006/relationships/hyperlink" Id="rId69" Target="https://www.reply.com/light-reply/en/microsoft-dataverse-explained#:~:text=the%20C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6-01-29T08:31:57Z</dcterms:created>
  <dcterms:modified xsi:type="dcterms:W3CDTF">2026-01-29T08: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